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0779C2" w14:paraId="11DD2EA7" w14:textId="77777777" w:rsidTr="000779C2">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1E6387" w14:textId="77777777" w:rsidR="000779C2" w:rsidRDefault="000779C2" w:rsidP="009A68CA">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0779C2" w14:paraId="2CA4CF24"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5372D7" w14:textId="77777777" w:rsidR="000779C2" w:rsidRDefault="000779C2" w:rsidP="009A68CA">
            <w:pPr>
              <w:pStyle w:val="Header"/>
              <w:jc w:val="right"/>
            </w:pPr>
            <w:r>
              <w:t>CIP Code</w:t>
            </w:r>
            <w:proofErr w:type="gramStart"/>
            <w:r>
              <w:t>:</w:t>
            </w:r>
            <w:r>
              <w:rPr>
                <w:rFonts w:ascii="Arial Narrow" w:hAnsi="Arial Narrow"/>
                <w:sz w:val="16"/>
                <w:szCs w:val="16"/>
              </w:rPr>
              <w:t xml:space="preserve"> </w:t>
            </w:r>
            <w:r>
              <w:rPr>
                <w:rFonts w:asciiTheme="majorHAnsi" w:hAnsiTheme="majorHAnsi"/>
                <w:sz w:val="24"/>
                <w:szCs w:val="24"/>
              </w:rPr>
              <w:t xml:space="preserve"> </w:t>
            </w:r>
            <w:proofErr w:type="gramEnd"/>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698875" w14:textId="77777777" w:rsidR="000779C2" w:rsidRDefault="000779C2" w:rsidP="009A68CA"/>
        </w:tc>
      </w:tr>
      <w:tr w:rsidR="000779C2" w14:paraId="2D15FC4C"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B5B5D" w14:textId="77777777" w:rsidR="000779C2" w:rsidRDefault="000779C2" w:rsidP="009A68CA">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DCDCF8" w14:textId="77777777" w:rsidR="000779C2" w:rsidRDefault="000779C2" w:rsidP="009A68CA"/>
        </w:tc>
      </w:tr>
    </w:tbl>
    <w:p w14:paraId="3F7CC028" w14:textId="77777777" w:rsidR="008F58AD" w:rsidRDefault="008F58AD" w:rsidP="008F58AD">
      <w:pPr>
        <w:spacing w:after="0"/>
        <w:jc w:val="center"/>
        <w:rPr>
          <w:rFonts w:asciiTheme="majorHAnsi" w:hAnsiTheme="majorHAnsi" w:cs="Arial"/>
          <w:b/>
          <w:sz w:val="36"/>
          <w:szCs w:val="36"/>
        </w:rPr>
      </w:pPr>
    </w:p>
    <w:p w14:paraId="2FE4A27D" w14:textId="77777777" w:rsidR="008F58AD" w:rsidRPr="00F75657" w:rsidRDefault="00F75657" w:rsidP="00F75657">
      <w:pPr>
        <w:jc w:val="center"/>
        <w:rPr>
          <w:rFonts w:asciiTheme="majorHAnsi" w:hAnsiTheme="majorHAnsi" w:cs="Arial"/>
          <w:b/>
          <w:sz w:val="36"/>
          <w:szCs w:val="36"/>
        </w:rPr>
      </w:pPr>
      <w:r w:rsidRPr="00F75657">
        <w:rPr>
          <w:rFonts w:asciiTheme="majorHAnsi" w:hAnsiTheme="majorHAnsi" w:cs="Arial"/>
          <w:b/>
          <w:sz w:val="36"/>
          <w:szCs w:val="36"/>
        </w:rPr>
        <w:t>Bulletin</w:t>
      </w:r>
      <w:r w:rsidR="00262156">
        <w:rPr>
          <w:rFonts w:asciiTheme="majorHAnsi" w:hAnsiTheme="majorHAnsi" w:cs="Arial"/>
          <w:b/>
          <w:sz w:val="36"/>
          <w:szCs w:val="36"/>
        </w:rPr>
        <w:t xml:space="preserve"> / Banner</w:t>
      </w:r>
      <w:r w:rsidRPr="00F75657">
        <w:rPr>
          <w:rFonts w:asciiTheme="majorHAnsi" w:hAnsiTheme="majorHAnsi" w:cs="Arial"/>
          <w:b/>
          <w:sz w:val="36"/>
          <w:szCs w:val="36"/>
        </w:rPr>
        <w:t xml:space="preserve"> Change Transmittal Form</w:t>
      </w:r>
    </w:p>
    <w:p w14:paraId="713A54B9" w14:textId="77777777" w:rsidR="00AD2FB4" w:rsidRPr="00285F5A" w:rsidRDefault="00AD2FB4" w:rsidP="00AD2FB4">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65D129B4" w14:textId="77777777" w:rsidR="00AD2FB4" w:rsidRPr="00285F5A" w:rsidRDefault="00AD2FB4" w:rsidP="00AD2FB4">
      <w:pPr>
        <w:rPr>
          <w:rFonts w:asciiTheme="majorHAnsi" w:hAnsiTheme="majorHAnsi" w:cs="Arial"/>
          <w:b/>
          <w:sz w:val="24"/>
        </w:rPr>
      </w:pPr>
      <w:r>
        <w:rPr>
          <w:rFonts w:ascii="MS Gothic" w:eastAsia="MS Gothic" w:hAnsi="MS Gothic" w:cs="Arial"/>
          <w:b/>
          <w:szCs w:val="20"/>
        </w:rPr>
        <w:t>[</w:t>
      </w:r>
      <w:r w:rsidR="00E8680B">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p w14:paraId="2439B8D5" w14:textId="77777777" w:rsidR="00AD2FB4" w:rsidRDefault="00AD2FB4" w:rsidP="00AD2FB4">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55748012" w14:textId="77777777" w:rsidR="00AD2FB4" w:rsidRDefault="00AD2FB4" w:rsidP="00AD2FB4">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AD2FB4" w:rsidRPr="00592A95" w14:paraId="4BD2A416" w14:textId="77777777" w:rsidTr="00BB5EF7">
        <w:trPr>
          <w:trHeight w:val="1089"/>
        </w:trPr>
        <w:tc>
          <w:tcPr>
            <w:tcW w:w="5451" w:type="dxa"/>
            <w:vAlign w:val="center"/>
          </w:tcPr>
          <w:tbl>
            <w:tblPr>
              <w:tblStyle w:val="TableGrid"/>
              <w:tblW w:w="5035" w:type="dxa"/>
              <w:tblLayout w:type="fixed"/>
              <w:tblLook w:val="04A0" w:firstRow="1" w:lastRow="0" w:firstColumn="1" w:lastColumn="0" w:noHBand="0" w:noVBand="1"/>
            </w:tblPr>
            <w:tblGrid>
              <w:gridCol w:w="3685"/>
              <w:gridCol w:w="1350"/>
            </w:tblGrid>
            <w:tr w:rsidR="00AD2FB4" w14:paraId="4E7A2ED1" w14:textId="77777777" w:rsidTr="00BB5EF7">
              <w:trPr>
                <w:trHeight w:val="113"/>
              </w:trPr>
              <w:tc>
                <w:tcPr>
                  <w:tcW w:w="3685" w:type="dxa"/>
                  <w:vAlign w:val="bottom"/>
                </w:tcPr>
                <w:p w14:paraId="71621152" w14:textId="77777777" w:rsidR="00AD2FB4" w:rsidRDefault="001C5789" w:rsidP="00BB5EF7">
                  <w:pPr>
                    <w:jc w:val="center"/>
                    <w:rPr>
                      <w:rFonts w:asciiTheme="majorHAnsi" w:hAnsiTheme="majorHAnsi"/>
                      <w:sz w:val="20"/>
                      <w:szCs w:val="20"/>
                    </w:rPr>
                  </w:pPr>
                  <w:sdt>
                    <w:sdtPr>
                      <w:rPr>
                        <w:rFonts w:asciiTheme="majorHAnsi" w:hAnsiTheme="majorHAnsi"/>
                        <w:sz w:val="20"/>
                        <w:szCs w:val="20"/>
                      </w:rPr>
                      <w:id w:val="1252627499"/>
                      <w:placeholder>
                        <w:docPart w:val="AEFCE8610CC740AC9A8364CF2DD8E37C"/>
                      </w:placeholder>
                    </w:sdtPr>
                    <w:sdtEndPr/>
                    <w:sdtContent>
                      <w:r w:rsidR="002F301F">
                        <w:rPr>
                          <w:rFonts w:asciiTheme="majorHAnsi" w:hAnsiTheme="majorHAnsi"/>
                          <w:sz w:val="20"/>
                          <w:szCs w:val="20"/>
                        </w:rPr>
                        <w:t>Dr. Angela Schmidt, Interim</w:t>
                      </w:r>
                    </w:sdtContent>
                  </w:sdt>
                </w:p>
              </w:tc>
              <w:sdt>
                <w:sdtPr>
                  <w:rPr>
                    <w:rFonts w:asciiTheme="majorHAnsi" w:hAnsiTheme="majorHAnsi"/>
                    <w:sz w:val="20"/>
                    <w:szCs w:val="20"/>
                  </w:rPr>
                  <w:alias w:val="Date"/>
                  <w:tag w:val="Date"/>
                  <w:id w:val="726572248"/>
                  <w:placeholder>
                    <w:docPart w:val="B560AC293F8646BBB2E6EA913E4A2A05"/>
                  </w:placeholder>
                  <w:date w:fullDate="2017-10-30T00:00:00Z">
                    <w:dateFormat w:val="M/d/yyyy"/>
                    <w:lid w:val="en-US"/>
                    <w:storeMappedDataAs w:val="dateTime"/>
                    <w:calendar w:val="gregorian"/>
                  </w:date>
                </w:sdtPr>
                <w:sdtEndPr/>
                <w:sdtContent>
                  <w:tc>
                    <w:tcPr>
                      <w:tcW w:w="1350" w:type="dxa"/>
                      <w:vAlign w:val="bottom"/>
                    </w:tcPr>
                    <w:p w14:paraId="5A3F6E60" w14:textId="77777777" w:rsidR="00AD2FB4" w:rsidRDefault="002F301F" w:rsidP="00BB5EF7">
                      <w:pPr>
                        <w:jc w:val="center"/>
                        <w:rPr>
                          <w:rFonts w:asciiTheme="majorHAnsi" w:hAnsiTheme="majorHAnsi"/>
                          <w:sz w:val="20"/>
                          <w:szCs w:val="20"/>
                        </w:rPr>
                      </w:pPr>
                      <w:r>
                        <w:rPr>
                          <w:rFonts w:asciiTheme="majorHAnsi" w:hAnsiTheme="majorHAnsi"/>
                          <w:sz w:val="20"/>
                          <w:szCs w:val="20"/>
                        </w:rPr>
                        <w:t>10/30/2017</w:t>
                      </w:r>
                    </w:p>
                  </w:tc>
                </w:sdtContent>
              </w:sdt>
            </w:tr>
          </w:tbl>
          <w:p w14:paraId="4062EEE1" w14:textId="77777777" w:rsidR="00AD2FB4" w:rsidRPr="00592A95" w:rsidRDefault="00AD2FB4" w:rsidP="00BB5EF7">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5E3397E9" w14:textId="77777777" w:rsidTr="00BB5EF7">
              <w:trPr>
                <w:trHeight w:val="113"/>
              </w:trPr>
              <w:tc>
                <w:tcPr>
                  <w:tcW w:w="3685" w:type="dxa"/>
                  <w:vAlign w:val="bottom"/>
                </w:tcPr>
                <w:p w14:paraId="2E72F73F" w14:textId="77777777" w:rsidR="00AD2FB4" w:rsidRDefault="001C5789" w:rsidP="00BB5EF7">
                  <w:pPr>
                    <w:jc w:val="center"/>
                    <w:rPr>
                      <w:rFonts w:asciiTheme="majorHAnsi" w:hAnsiTheme="majorHAnsi"/>
                      <w:sz w:val="20"/>
                      <w:szCs w:val="20"/>
                    </w:rPr>
                  </w:pPr>
                  <w:sdt>
                    <w:sdtPr>
                      <w:rPr>
                        <w:rFonts w:asciiTheme="majorHAnsi" w:hAnsiTheme="majorHAnsi"/>
                        <w:sz w:val="20"/>
                        <w:szCs w:val="20"/>
                      </w:rPr>
                      <w:id w:val="595992251"/>
                      <w:placeholder>
                        <w:docPart w:val="9E354D96BADD4A88B2367CFB2F5D15D6"/>
                      </w:placeholder>
                      <w:showingPlcHdr/>
                    </w:sdtPr>
                    <w:sdtEndPr/>
                    <w:sdtContent>
                      <w:permStart w:id="386537296"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386537296"/>
                    </w:sdtContent>
                  </w:sdt>
                </w:p>
              </w:tc>
              <w:sdt>
                <w:sdtPr>
                  <w:rPr>
                    <w:rFonts w:asciiTheme="majorHAnsi" w:hAnsiTheme="majorHAnsi"/>
                    <w:sz w:val="20"/>
                    <w:szCs w:val="20"/>
                  </w:rPr>
                  <w:alias w:val="Date"/>
                  <w:tag w:val="Date"/>
                  <w:id w:val="1114327292"/>
                  <w:placeholder>
                    <w:docPart w:val="65A1562B3A9043A8994E8D6A5452C4FC"/>
                  </w:placeholder>
                  <w:showingPlcHdr/>
                  <w:date>
                    <w:dateFormat w:val="M/d/yyyy"/>
                    <w:lid w:val="en-US"/>
                    <w:storeMappedDataAs w:val="dateTime"/>
                    <w:calendar w:val="gregorian"/>
                  </w:date>
                </w:sdtPr>
                <w:sdtEndPr/>
                <w:sdtContent>
                  <w:tc>
                    <w:tcPr>
                      <w:tcW w:w="1350" w:type="dxa"/>
                      <w:vAlign w:val="bottom"/>
                    </w:tcPr>
                    <w:p w14:paraId="0B83E6A2" w14:textId="77777777" w:rsidR="00AD2FB4" w:rsidRDefault="00AD2FB4" w:rsidP="00BB5EF7">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7C57B549" w14:textId="77777777" w:rsidR="00AD2FB4" w:rsidRPr="006648A0" w:rsidRDefault="00AD2FB4" w:rsidP="00BB5EF7">
            <w:pPr>
              <w:rPr>
                <w:rFonts w:asciiTheme="majorHAnsi" w:hAnsiTheme="majorHAnsi"/>
                <w:sz w:val="16"/>
                <w:szCs w:val="16"/>
              </w:rPr>
            </w:pPr>
            <w:r w:rsidRPr="00592A95">
              <w:rPr>
                <w:rFonts w:asciiTheme="majorHAnsi" w:hAnsiTheme="majorHAnsi"/>
                <w:b/>
                <w:sz w:val="20"/>
                <w:szCs w:val="20"/>
              </w:rPr>
              <w:t>COPE Chair (if applicable)</w:t>
            </w:r>
          </w:p>
        </w:tc>
      </w:tr>
      <w:tr w:rsidR="00AD2FB4" w:rsidRPr="00592A95" w14:paraId="06517B49" w14:textId="77777777" w:rsidTr="00BB5EF7">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29A3A134" w14:textId="77777777" w:rsidTr="00BB5EF7">
              <w:trPr>
                <w:trHeight w:val="113"/>
              </w:trPr>
              <w:tc>
                <w:tcPr>
                  <w:tcW w:w="3685" w:type="dxa"/>
                  <w:vAlign w:val="bottom"/>
                </w:tcPr>
                <w:p w14:paraId="6AEDAF7D" w14:textId="77777777" w:rsidR="00AD2FB4" w:rsidRDefault="001C5789" w:rsidP="00BB5EF7">
                  <w:pPr>
                    <w:jc w:val="center"/>
                    <w:rPr>
                      <w:rFonts w:asciiTheme="majorHAnsi" w:hAnsiTheme="majorHAnsi"/>
                      <w:sz w:val="20"/>
                      <w:szCs w:val="20"/>
                    </w:rPr>
                  </w:pPr>
                  <w:sdt>
                    <w:sdtPr>
                      <w:rPr>
                        <w:rFonts w:asciiTheme="majorHAnsi" w:hAnsiTheme="majorHAnsi"/>
                        <w:sz w:val="20"/>
                        <w:szCs w:val="20"/>
                      </w:rPr>
                      <w:id w:val="-1888091104"/>
                      <w:placeholder>
                        <w:docPart w:val="F0B82014006040789708F30BE91F8BBC"/>
                      </w:placeholder>
                    </w:sdtPr>
                    <w:sdtEndPr/>
                    <w:sdtContent>
                      <w:r w:rsidR="002F301F">
                        <w:rPr>
                          <w:rFonts w:asciiTheme="majorHAnsi" w:hAnsiTheme="majorHAnsi"/>
                          <w:sz w:val="20"/>
                          <w:szCs w:val="20"/>
                        </w:rPr>
                        <w:t>Dr. Angela Schmidt, Interim</w:t>
                      </w:r>
                    </w:sdtContent>
                  </w:sdt>
                </w:p>
              </w:tc>
              <w:sdt>
                <w:sdtPr>
                  <w:rPr>
                    <w:rFonts w:asciiTheme="majorHAnsi" w:hAnsiTheme="majorHAnsi"/>
                    <w:sz w:val="20"/>
                    <w:szCs w:val="20"/>
                  </w:rPr>
                  <w:alias w:val="Date"/>
                  <w:tag w:val="Date"/>
                  <w:id w:val="-1811082839"/>
                  <w:placeholder>
                    <w:docPart w:val="18E75FDC68B240D1AFB9E3320B45C25B"/>
                  </w:placeholder>
                  <w:date w:fullDate="2017-10-30T00:00:00Z">
                    <w:dateFormat w:val="M/d/yyyy"/>
                    <w:lid w:val="en-US"/>
                    <w:storeMappedDataAs w:val="dateTime"/>
                    <w:calendar w:val="gregorian"/>
                  </w:date>
                </w:sdtPr>
                <w:sdtEndPr/>
                <w:sdtContent>
                  <w:tc>
                    <w:tcPr>
                      <w:tcW w:w="1350" w:type="dxa"/>
                      <w:vAlign w:val="bottom"/>
                    </w:tcPr>
                    <w:p w14:paraId="3B7243E6" w14:textId="77777777" w:rsidR="00AD2FB4" w:rsidRDefault="002F301F" w:rsidP="00BB5EF7">
                      <w:pPr>
                        <w:jc w:val="center"/>
                        <w:rPr>
                          <w:rFonts w:asciiTheme="majorHAnsi" w:hAnsiTheme="majorHAnsi"/>
                          <w:sz w:val="20"/>
                          <w:szCs w:val="20"/>
                        </w:rPr>
                      </w:pPr>
                      <w:r>
                        <w:rPr>
                          <w:rFonts w:asciiTheme="majorHAnsi" w:hAnsiTheme="majorHAnsi"/>
                          <w:sz w:val="20"/>
                          <w:szCs w:val="20"/>
                        </w:rPr>
                        <w:t>10/30/2017</w:t>
                      </w:r>
                    </w:p>
                  </w:tc>
                </w:sdtContent>
              </w:sdt>
            </w:tr>
          </w:tbl>
          <w:p w14:paraId="056C08C8" w14:textId="77777777" w:rsidR="00AD2FB4" w:rsidRPr="00592A95" w:rsidRDefault="00AD2FB4" w:rsidP="00BB5EF7">
            <w:pPr>
              <w:rPr>
                <w:rFonts w:asciiTheme="majorHAnsi" w:hAnsiTheme="majorHAnsi"/>
                <w:sz w:val="20"/>
                <w:szCs w:val="20"/>
              </w:rPr>
            </w:pPr>
            <w:r w:rsidRPr="00592A95">
              <w:rPr>
                <w:rFonts w:asciiTheme="majorHAnsi" w:hAnsiTheme="majorHAnsi"/>
                <w:b/>
                <w:sz w:val="20"/>
                <w:szCs w:val="20"/>
              </w:rPr>
              <w:t>Department Chair:</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3280A8BB" w14:textId="77777777" w:rsidTr="00BB5EF7">
              <w:trPr>
                <w:trHeight w:val="113"/>
              </w:trPr>
              <w:tc>
                <w:tcPr>
                  <w:tcW w:w="3685" w:type="dxa"/>
                  <w:vAlign w:val="bottom"/>
                </w:tcPr>
                <w:p w14:paraId="1C999FAC" w14:textId="77777777" w:rsidR="00AD2FB4" w:rsidRDefault="001C5789" w:rsidP="00BB5EF7">
                  <w:pPr>
                    <w:jc w:val="center"/>
                    <w:rPr>
                      <w:rFonts w:asciiTheme="majorHAnsi" w:hAnsiTheme="majorHAnsi"/>
                      <w:sz w:val="20"/>
                      <w:szCs w:val="20"/>
                    </w:rPr>
                  </w:pPr>
                  <w:sdt>
                    <w:sdtPr>
                      <w:rPr>
                        <w:rFonts w:asciiTheme="majorHAnsi" w:hAnsiTheme="majorHAnsi"/>
                        <w:sz w:val="20"/>
                        <w:szCs w:val="20"/>
                      </w:rPr>
                      <w:id w:val="923150155"/>
                      <w:placeholder>
                        <w:docPart w:val="C00CA7CE4A5346158A62418A07D4C928"/>
                      </w:placeholder>
                      <w:showingPlcHdr/>
                    </w:sdtPr>
                    <w:sdtEndPr/>
                    <w:sdtContent>
                      <w:permStart w:id="147794265"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47794265"/>
                    </w:sdtContent>
                  </w:sdt>
                </w:p>
              </w:tc>
              <w:sdt>
                <w:sdtPr>
                  <w:rPr>
                    <w:rFonts w:asciiTheme="majorHAnsi" w:hAnsiTheme="majorHAnsi"/>
                    <w:sz w:val="20"/>
                    <w:szCs w:val="20"/>
                  </w:rPr>
                  <w:alias w:val="Date"/>
                  <w:tag w:val="Date"/>
                  <w:id w:val="-1364362510"/>
                  <w:placeholder>
                    <w:docPart w:val="7A4D2A8C482941A7B47256B9D5178058"/>
                  </w:placeholder>
                  <w:showingPlcHdr/>
                  <w:date>
                    <w:dateFormat w:val="M/d/yyyy"/>
                    <w:lid w:val="en-US"/>
                    <w:storeMappedDataAs w:val="dateTime"/>
                    <w:calendar w:val="gregorian"/>
                  </w:date>
                </w:sdtPr>
                <w:sdtEndPr/>
                <w:sdtContent>
                  <w:tc>
                    <w:tcPr>
                      <w:tcW w:w="1350" w:type="dxa"/>
                      <w:vAlign w:val="bottom"/>
                    </w:tcPr>
                    <w:p w14:paraId="4C8F5A1B" w14:textId="77777777" w:rsidR="00AD2FB4" w:rsidRDefault="00AD2FB4" w:rsidP="00BB5EF7">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0CD5EF7E" w14:textId="77777777" w:rsidR="00AD2FB4" w:rsidRPr="00592A95" w:rsidRDefault="000F2A51" w:rsidP="000F2A51">
            <w:pPr>
              <w:rPr>
                <w:rFonts w:asciiTheme="majorHAnsi" w:hAnsiTheme="majorHAnsi"/>
                <w:sz w:val="20"/>
                <w:szCs w:val="20"/>
              </w:rPr>
            </w:pPr>
            <w:r>
              <w:rPr>
                <w:rFonts w:asciiTheme="majorHAnsi" w:hAnsiTheme="majorHAnsi"/>
                <w:b/>
                <w:sz w:val="20"/>
                <w:szCs w:val="20"/>
              </w:rPr>
              <w:t xml:space="preserve">Head of Unit </w:t>
            </w:r>
            <w:r w:rsidR="00AD2FB4" w:rsidRPr="00592A95">
              <w:rPr>
                <w:rFonts w:asciiTheme="majorHAnsi" w:hAnsiTheme="majorHAnsi"/>
                <w:b/>
                <w:sz w:val="20"/>
                <w:szCs w:val="20"/>
              </w:rPr>
              <w:t>(If applicable</w:t>
            </w:r>
            <w:proofErr w:type="gramStart"/>
            <w:r w:rsidR="00AD2FB4" w:rsidRPr="00592A95">
              <w:rPr>
                <w:rFonts w:asciiTheme="majorHAnsi" w:hAnsiTheme="majorHAnsi"/>
                <w:b/>
                <w:sz w:val="20"/>
                <w:szCs w:val="20"/>
              </w:rPr>
              <w:t xml:space="preserve">) </w:t>
            </w:r>
            <w:r w:rsidR="00AD2FB4" w:rsidRPr="00592A95">
              <w:rPr>
                <w:rFonts w:asciiTheme="majorHAnsi" w:hAnsiTheme="majorHAnsi"/>
                <w:sz w:val="20"/>
                <w:szCs w:val="20"/>
              </w:rPr>
              <w:t xml:space="preserve">                        </w:t>
            </w:r>
            <w:proofErr w:type="gramEnd"/>
          </w:p>
        </w:tc>
      </w:tr>
      <w:tr w:rsidR="00AD2FB4" w:rsidRPr="00592A95" w14:paraId="13ADDCD6" w14:textId="77777777" w:rsidTr="00BB5EF7">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41ADD86E" w14:textId="77777777" w:rsidTr="00BB5EF7">
              <w:trPr>
                <w:trHeight w:val="113"/>
              </w:trPr>
              <w:tc>
                <w:tcPr>
                  <w:tcW w:w="3685" w:type="dxa"/>
                  <w:vAlign w:val="bottom"/>
                </w:tcPr>
                <w:p w14:paraId="7EF35012" w14:textId="77777777" w:rsidR="00AD2FB4" w:rsidRDefault="001C5789" w:rsidP="00E0565A">
                  <w:pPr>
                    <w:jc w:val="center"/>
                    <w:rPr>
                      <w:rFonts w:asciiTheme="majorHAnsi" w:hAnsiTheme="majorHAnsi"/>
                      <w:sz w:val="20"/>
                      <w:szCs w:val="20"/>
                    </w:rPr>
                  </w:pPr>
                  <w:sdt>
                    <w:sdtPr>
                      <w:rPr>
                        <w:rFonts w:asciiTheme="majorHAnsi" w:hAnsiTheme="majorHAnsi"/>
                        <w:sz w:val="20"/>
                        <w:szCs w:val="20"/>
                      </w:rPr>
                      <w:id w:val="319927305"/>
                      <w:placeholder>
                        <w:docPart w:val="9D5845083155428DA13DB875BA2AEDFB"/>
                      </w:placeholder>
                    </w:sdtPr>
                    <w:sdtEndPr/>
                    <w:sdtContent>
                      <w:r w:rsidR="00E0565A">
                        <w:rPr>
                          <w:rFonts w:asciiTheme="majorHAnsi" w:hAnsiTheme="majorHAnsi"/>
                          <w:sz w:val="20"/>
                          <w:szCs w:val="20"/>
                        </w:rPr>
                        <w:t xml:space="preserve">Deanna </w:t>
                      </w:r>
                      <w:proofErr w:type="spellStart"/>
                      <w:r w:rsidR="00E0565A">
                        <w:rPr>
                          <w:rFonts w:asciiTheme="majorHAnsi" w:hAnsiTheme="majorHAnsi"/>
                          <w:sz w:val="20"/>
                          <w:szCs w:val="20"/>
                        </w:rPr>
                        <w:t>Barymon</w:t>
                      </w:r>
                      <w:proofErr w:type="spellEnd"/>
                    </w:sdtContent>
                  </w:sdt>
                </w:p>
              </w:tc>
              <w:sdt>
                <w:sdtPr>
                  <w:rPr>
                    <w:rFonts w:asciiTheme="majorHAnsi" w:hAnsiTheme="majorHAnsi"/>
                    <w:sz w:val="20"/>
                    <w:szCs w:val="20"/>
                  </w:rPr>
                  <w:alias w:val="Date"/>
                  <w:tag w:val="Date"/>
                  <w:id w:val="795952846"/>
                  <w:placeholder>
                    <w:docPart w:val="5D15898949EA4982A20E6F2017F9FB8F"/>
                  </w:placeholder>
                  <w:date w:fullDate="2017-11-03T00:00:00Z">
                    <w:dateFormat w:val="M/d/yyyy"/>
                    <w:lid w:val="en-US"/>
                    <w:storeMappedDataAs w:val="dateTime"/>
                    <w:calendar w:val="gregorian"/>
                  </w:date>
                </w:sdtPr>
                <w:sdtEndPr/>
                <w:sdtContent>
                  <w:tc>
                    <w:tcPr>
                      <w:tcW w:w="1350" w:type="dxa"/>
                      <w:vAlign w:val="bottom"/>
                    </w:tcPr>
                    <w:p w14:paraId="5753B75A" w14:textId="77777777" w:rsidR="00AD2FB4" w:rsidRDefault="00E0565A" w:rsidP="00E0565A">
                      <w:pPr>
                        <w:jc w:val="center"/>
                        <w:rPr>
                          <w:rFonts w:asciiTheme="majorHAnsi" w:hAnsiTheme="majorHAnsi"/>
                          <w:sz w:val="20"/>
                          <w:szCs w:val="20"/>
                        </w:rPr>
                      </w:pPr>
                      <w:r>
                        <w:rPr>
                          <w:rFonts w:asciiTheme="majorHAnsi" w:hAnsiTheme="majorHAnsi"/>
                          <w:sz w:val="20"/>
                          <w:szCs w:val="20"/>
                        </w:rPr>
                        <w:t>11/3/2017</w:t>
                      </w:r>
                    </w:p>
                  </w:tc>
                </w:sdtContent>
              </w:sdt>
            </w:tr>
          </w:tbl>
          <w:p w14:paraId="4554BA8B" w14:textId="77777777" w:rsidR="00AD2FB4" w:rsidRPr="00592A95" w:rsidRDefault="00AD2FB4" w:rsidP="00BB5EF7">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5DF7E47E" w14:textId="77777777" w:rsidTr="00BB5EF7">
              <w:trPr>
                <w:trHeight w:val="113"/>
              </w:trPr>
              <w:tc>
                <w:tcPr>
                  <w:tcW w:w="3685" w:type="dxa"/>
                  <w:vAlign w:val="bottom"/>
                </w:tcPr>
                <w:p w14:paraId="5E854461" w14:textId="77777777" w:rsidR="00AD2FB4" w:rsidRDefault="001C5789" w:rsidP="00BB5EF7">
                  <w:pPr>
                    <w:jc w:val="center"/>
                    <w:rPr>
                      <w:rFonts w:asciiTheme="majorHAnsi" w:hAnsiTheme="majorHAnsi"/>
                      <w:sz w:val="20"/>
                      <w:szCs w:val="20"/>
                    </w:rPr>
                  </w:pPr>
                  <w:sdt>
                    <w:sdtPr>
                      <w:rPr>
                        <w:rFonts w:asciiTheme="majorHAnsi" w:hAnsiTheme="majorHAnsi"/>
                        <w:sz w:val="20"/>
                        <w:szCs w:val="20"/>
                      </w:rPr>
                      <w:id w:val="732201797"/>
                      <w:placeholder>
                        <w:docPart w:val="BE9471934FCC49F6B8289B8648E08265"/>
                      </w:placeholder>
                      <w:showingPlcHdr/>
                    </w:sdtPr>
                    <w:sdtEndPr/>
                    <w:sdtContent>
                      <w:permStart w:id="1335111828"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335111828"/>
                    </w:sdtContent>
                  </w:sdt>
                </w:p>
              </w:tc>
              <w:sdt>
                <w:sdtPr>
                  <w:rPr>
                    <w:rFonts w:asciiTheme="majorHAnsi" w:hAnsiTheme="majorHAnsi"/>
                    <w:sz w:val="20"/>
                    <w:szCs w:val="20"/>
                  </w:rPr>
                  <w:alias w:val="Date"/>
                  <w:tag w:val="Date"/>
                  <w:id w:val="1365331102"/>
                  <w:placeholder>
                    <w:docPart w:val="FD0A01C352734EAFA875911F49064608"/>
                  </w:placeholder>
                  <w:showingPlcHdr/>
                  <w:date>
                    <w:dateFormat w:val="M/d/yyyy"/>
                    <w:lid w:val="en-US"/>
                    <w:storeMappedDataAs w:val="dateTime"/>
                    <w:calendar w:val="gregorian"/>
                  </w:date>
                </w:sdtPr>
                <w:sdtEndPr/>
                <w:sdtContent>
                  <w:tc>
                    <w:tcPr>
                      <w:tcW w:w="1350" w:type="dxa"/>
                      <w:vAlign w:val="bottom"/>
                    </w:tcPr>
                    <w:p w14:paraId="399D2DEE" w14:textId="77777777" w:rsidR="00AD2FB4" w:rsidRDefault="00AD2FB4" w:rsidP="00BB5EF7">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0A05983C" w14:textId="77777777" w:rsidR="00AD2FB4" w:rsidRPr="00592A95" w:rsidRDefault="00AD2FB4" w:rsidP="00BB5EF7">
            <w:pPr>
              <w:rPr>
                <w:rFonts w:asciiTheme="majorHAnsi" w:hAnsiTheme="majorHAnsi"/>
                <w:sz w:val="20"/>
                <w:szCs w:val="20"/>
              </w:rPr>
            </w:pPr>
            <w:r w:rsidRPr="00592A95">
              <w:rPr>
                <w:rFonts w:asciiTheme="majorHAnsi" w:hAnsiTheme="majorHAnsi"/>
                <w:b/>
                <w:sz w:val="20"/>
                <w:szCs w:val="20"/>
              </w:rPr>
              <w:t>Undergraduate Curriculum Council Chair</w:t>
            </w:r>
          </w:p>
        </w:tc>
      </w:tr>
      <w:tr w:rsidR="00AD2FB4" w:rsidRPr="00592A95" w14:paraId="34C739D8" w14:textId="77777777" w:rsidTr="00BB5EF7">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00077850" w14:textId="77777777" w:rsidTr="00BB5EF7">
              <w:trPr>
                <w:trHeight w:val="113"/>
              </w:trPr>
              <w:tc>
                <w:tcPr>
                  <w:tcW w:w="3685" w:type="dxa"/>
                  <w:vAlign w:val="bottom"/>
                </w:tcPr>
                <w:p w14:paraId="0FFDC993" w14:textId="77777777" w:rsidR="00AD2FB4" w:rsidRDefault="001C5789" w:rsidP="00705459">
                  <w:pPr>
                    <w:jc w:val="center"/>
                    <w:rPr>
                      <w:rFonts w:asciiTheme="majorHAnsi" w:hAnsiTheme="majorHAnsi"/>
                      <w:sz w:val="20"/>
                      <w:szCs w:val="20"/>
                    </w:rPr>
                  </w:pPr>
                  <w:sdt>
                    <w:sdtPr>
                      <w:rPr>
                        <w:rFonts w:asciiTheme="majorHAnsi" w:hAnsiTheme="majorHAnsi"/>
                        <w:sz w:val="20"/>
                        <w:szCs w:val="20"/>
                      </w:rPr>
                      <w:id w:val="-1261907031"/>
                      <w:placeholder>
                        <w:docPart w:val="753465FA1D86462EB7324B2FCC95A832"/>
                      </w:placeholder>
                    </w:sdtPr>
                    <w:sdtEndPr/>
                    <w:sdtContent>
                      <w:r w:rsidR="00705459">
                        <w:rPr>
                          <w:rFonts w:asciiTheme="majorHAnsi" w:hAnsiTheme="majorHAnsi"/>
                          <w:sz w:val="20"/>
                          <w:szCs w:val="20"/>
                        </w:rPr>
                        <w:t xml:space="preserve">Susan </w:t>
                      </w:r>
                      <w:proofErr w:type="spellStart"/>
                      <w:r w:rsidR="00705459">
                        <w:rPr>
                          <w:rFonts w:asciiTheme="majorHAnsi" w:hAnsiTheme="majorHAnsi"/>
                          <w:sz w:val="20"/>
                          <w:szCs w:val="20"/>
                        </w:rPr>
                        <w:t>Hanrahan</w:t>
                      </w:r>
                      <w:proofErr w:type="spellEnd"/>
                    </w:sdtContent>
                  </w:sdt>
                </w:p>
              </w:tc>
              <w:sdt>
                <w:sdtPr>
                  <w:rPr>
                    <w:rFonts w:asciiTheme="majorHAnsi" w:hAnsiTheme="majorHAnsi"/>
                    <w:sz w:val="20"/>
                    <w:szCs w:val="20"/>
                  </w:rPr>
                  <w:alias w:val="Date"/>
                  <w:tag w:val="Date"/>
                  <w:id w:val="1607542089"/>
                  <w:placeholder>
                    <w:docPart w:val="2DA7F655057E4FAA8C10BB07A8287DA3"/>
                  </w:placeholder>
                  <w:date w:fullDate="2017-11-06T00:00:00Z">
                    <w:dateFormat w:val="M/d/yyyy"/>
                    <w:lid w:val="en-US"/>
                    <w:storeMappedDataAs w:val="dateTime"/>
                    <w:calendar w:val="gregorian"/>
                  </w:date>
                </w:sdtPr>
                <w:sdtEndPr/>
                <w:sdtContent>
                  <w:tc>
                    <w:tcPr>
                      <w:tcW w:w="1350" w:type="dxa"/>
                      <w:vAlign w:val="bottom"/>
                    </w:tcPr>
                    <w:p w14:paraId="162AB8FD" w14:textId="77777777" w:rsidR="00AD2FB4" w:rsidRDefault="00705459" w:rsidP="00705459">
                      <w:pPr>
                        <w:jc w:val="center"/>
                        <w:rPr>
                          <w:rFonts w:asciiTheme="majorHAnsi" w:hAnsiTheme="majorHAnsi"/>
                          <w:sz w:val="20"/>
                          <w:szCs w:val="20"/>
                        </w:rPr>
                      </w:pPr>
                      <w:r>
                        <w:rPr>
                          <w:rFonts w:asciiTheme="majorHAnsi" w:hAnsiTheme="majorHAnsi"/>
                          <w:sz w:val="20"/>
                          <w:szCs w:val="20"/>
                        </w:rPr>
                        <w:t>11/6/2017</w:t>
                      </w:r>
                    </w:p>
                  </w:tc>
                </w:sdtContent>
              </w:sdt>
            </w:tr>
          </w:tbl>
          <w:p w14:paraId="399F4398" w14:textId="77777777" w:rsidR="00AD2FB4" w:rsidRPr="00592A95" w:rsidRDefault="00AD2FB4" w:rsidP="00BB5EF7">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5111F160" w14:textId="77777777" w:rsidTr="00BB5EF7">
              <w:trPr>
                <w:trHeight w:val="113"/>
              </w:trPr>
              <w:tc>
                <w:tcPr>
                  <w:tcW w:w="3685" w:type="dxa"/>
                  <w:vAlign w:val="bottom"/>
                </w:tcPr>
                <w:p w14:paraId="2DF0F058" w14:textId="77777777" w:rsidR="00AD2FB4" w:rsidRDefault="001C5789" w:rsidP="00BB5EF7">
                  <w:pPr>
                    <w:jc w:val="center"/>
                    <w:rPr>
                      <w:rFonts w:asciiTheme="majorHAnsi" w:hAnsiTheme="majorHAnsi"/>
                      <w:sz w:val="20"/>
                      <w:szCs w:val="20"/>
                    </w:rPr>
                  </w:pPr>
                  <w:sdt>
                    <w:sdtPr>
                      <w:rPr>
                        <w:rFonts w:asciiTheme="majorHAnsi" w:hAnsiTheme="majorHAnsi"/>
                        <w:sz w:val="20"/>
                        <w:szCs w:val="20"/>
                      </w:rPr>
                      <w:id w:val="33859761"/>
                      <w:placeholder>
                        <w:docPart w:val="B9F5BA26AEEE4987A0D19D58977955B8"/>
                      </w:placeholder>
                      <w:showingPlcHdr/>
                    </w:sdtPr>
                    <w:sdtEndPr/>
                    <w:sdtContent>
                      <w:permStart w:id="1465869951"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465869951"/>
                    </w:sdtContent>
                  </w:sdt>
                </w:p>
              </w:tc>
              <w:sdt>
                <w:sdtPr>
                  <w:rPr>
                    <w:rFonts w:asciiTheme="majorHAnsi" w:hAnsiTheme="majorHAnsi"/>
                    <w:sz w:val="20"/>
                    <w:szCs w:val="20"/>
                  </w:rPr>
                  <w:alias w:val="Date"/>
                  <w:tag w:val="Date"/>
                  <w:id w:val="-520320311"/>
                  <w:placeholder>
                    <w:docPart w:val="8D3142F899454F6F9ED3D43C43B89FBB"/>
                  </w:placeholder>
                  <w:showingPlcHdr/>
                  <w:date>
                    <w:dateFormat w:val="M/d/yyyy"/>
                    <w:lid w:val="en-US"/>
                    <w:storeMappedDataAs w:val="dateTime"/>
                    <w:calendar w:val="gregorian"/>
                  </w:date>
                </w:sdtPr>
                <w:sdtEndPr/>
                <w:sdtContent>
                  <w:tc>
                    <w:tcPr>
                      <w:tcW w:w="1350" w:type="dxa"/>
                      <w:vAlign w:val="bottom"/>
                    </w:tcPr>
                    <w:p w14:paraId="0F412415" w14:textId="77777777" w:rsidR="00AD2FB4" w:rsidRDefault="00AD2FB4" w:rsidP="00BB5EF7">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865CF1C" w14:textId="77777777" w:rsidR="00AD2FB4" w:rsidRPr="00592A95" w:rsidRDefault="00AD2FB4" w:rsidP="00BB5EF7">
            <w:pPr>
              <w:rPr>
                <w:rFonts w:asciiTheme="majorHAnsi" w:hAnsiTheme="majorHAnsi"/>
                <w:sz w:val="20"/>
                <w:szCs w:val="20"/>
              </w:rPr>
            </w:pPr>
            <w:r w:rsidRPr="00592A95">
              <w:rPr>
                <w:rFonts w:asciiTheme="majorHAnsi" w:hAnsiTheme="majorHAnsi"/>
                <w:b/>
                <w:sz w:val="20"/>
                <w:szCs w:val="20"/>
              </w:rPr>
              <w:t>Graduate Curriculum Committee Chair</w:t>
            </w:r>
          </w:p>
        </w:tc>
      </w:tr>
      <w:tr w:rsidR="00AD2FB4" w:rsidRPr="00592A95" w14:paraId="38F4C47D" w14:textId="77777777" w:rsidTr="00BB5EF7">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0F2A51" w14:paraId="373330AB" w14:textId="77777777" w:rsidTr="00C57019">
              <w:trPr>
                <w:trHeight w:val="113"/>
              </w:trPr>
              <w:tc>
                <w:tcPr>
                  <w:tcW w:w="3685" w:type="dxa"/>
                  <w:vAlign w:val="bottom"/>
                </w:tcPr>
                <w:p w14:paraId="5A02D0AF" w14:textId="77777777" w:rsidR="000F2A51" w:rsidRDefault="001C5789" w:rsidP="000F2A51">
                  <w:pPr>
                    <w:jc w:val="center"/>
                    <w:rPr>
                      <w:rFonts w:asciiTheme="majorHAnsi" w:hAnsiTheme="majorHAnsi"/>
                      <w:sz w:val="20"/>
                      <w:szCs w:val="20"/>
                    </w:rPr>
                  </w:pPr>
                  <w:sdt>
                    <w:sdtPr>
                      <w:rPr>
                        <w:rFonts w:asciiTheme="majorHAnsi" w:hAnsiTheme="majorHAnsi"/>
                        <w:sz w:val="20"/>
                        <w:szCs w:val="20"/>
                      </w:rPr>
                      <w:id w:val="249859886"/>
                      <w:placeholder>
                        <w:docPart w:val="6C8A21E1A4744887AE664BDBA19B2602"/>
                      </w:placeholder>
                      <w:showingPlcHdr/>
                    </w:sdtPr>
                    <w:sdtEndPr/>
                    <w:sdtContent>
                      <w:permStart w:id="1104750919" w:edGrp="everyone"/>
                      <w:r w:rsidR="000F2A51" w:rsidRPr="00592A95">
                        <w:rPr>
                          <w:rFonts w:asciiTheme="majorHAnsi" w:hAnsiTheme="majorHAnsi"/>
                          <w:color w:val="808080" w:themeColor="background1" w:themeShade="80"/>
                          <w:sz w:val="52"/>
                          <w:szCs w:val="52"/>
                          <w:shd w:val="clear" w:color="auto" w:fill="D9D9D9" w:themeFill="background1" w:themeFillShade="D9"/>
                        </w:rPr>
                        <w:t>__________________</w:t>
                      </w:r>
                      <w:permEnd w:id="1104750919"/>
                    </w:sdtContent>
                  </w:sdt>
                </w:p>
              </w:tc>
              <w:sdt>
                <w:sdtPr>
                  <w:rPr>
                    <w:rFonts w:asciiTheme="majorHAnsi" w:hAnsiTheme="majorHAnsi"/>
                    <w:sz w:val="20"/>
                    <w:szCs w:val="20"/>
                  </w:rPr>
                  <w:alias w:val="Date"/>
                  <w:tag w:val="Date"/>
                  <w:id w:val="744924708"/>
                  <w:placeholder>
                    <w:docPart w:val="2938993C63934215A27AB9F09DC70C5F"/>
                  </w:placeholder>
                  <w:showingPlcHdr/>
                  <w:date>
                    <w:dateFormat w:val="M/d/yyyy"/>
                    <w:lid w:val="en-US"/>
                    <w:storeMappedDataAs w:val="dateTime"/>
                    <w:calendar w:val="gregorian"/>
                  </w:date>
                </w:sdtPr>
                <w:sdtEndPr/>
                <w:sdtContent>
                  <w:tc>
                    <w:tcPr>
                      <w:tcW w:w="1350" w:type="dxa"/>
                      <w:vAlign w:val="bottom"/>
                    </w:tcPr>
                    <w:p w14:paraId="390CB2C6" w14:textId="77777777" w:rsidR="000F2A51" w:rsidRDefault="000F2A51" w:rsidP="000F2A51">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41DEE8B0" w14:textId="77777777" w:rsidR="00AD2FB4" w:rsidRPr="00592A95" w:rsidRDefault="000F2A51" w:rsidP="00BB5EF7">
            <w:pPr>
              <w:rPr>
                <w:rFonts w:asciiTheme="majorHAnsi" w:hAnsiTheme="majorHAnsi"/>
                <w:sz w:val="20"/>
                <w:szCs w:val="20"/>
              </w:rPr>
            </w:pPr>
            <w:r w:rsidRPr="000A7C2E">
              <w:rPr>
                <w:rFonts w:asciiTheme="majorHAnsi" w:hAnsiTheme="majorHAnsi"/>
                <w:b/>
                <w:sz w:val="20"/>
                <w:szCs w:val="20"/>
              </w:rPr>
              <w:t>General Education Committee Chair</w:t>
            </w:r>
            <w:r w:rsidRPr="00592A95">
              <w:rPr>
                <w:rFonts w:asciiTheme="majorHAnsi" w:hAnsiTheme="majorHAnsi"/>
                <w:b/>
                <w:sz w:val="20"/>
                <w:szCs w:val="20"/>
              </w:rPr>
              <w:t xml:space="preserve"> (If applicable</w:t>
            </w:r>
            <w:proofErr w:type="gramStart"/>
            <w:r w:rsidRPr="00592A95">
              <w:rPr>
                <w:rFonts w:asciiTheme="majorHAnsi" w:hAnsiTheme="majorHAnsi"/>
                <w:b/>
                <w:sz w:val="20"/>
                <w:szCs w:val="20"/>
              </w:rPr>
              <w:t xml:space="preserve">) </w:t>
            </w:r>
            <w:r w:rsidRPr="00592A95">
              <w:rPr>
                <w:rFonts w:asciiTheme="majorHAnsi" w:hAnsiTheme="majorHAnsi"/>
                <w:sz w:val="20"/>
                <w:szCs w:val="20"/>
              </w:rPr>
              <w:t xml:space="preserve">                        </w:t>
            </w:r>
            <w:proofErr w:type="gramEnd"/>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6C00A9F5" w14:textId="77777777" w:rsidTr="00BB5EF7">
              <w:trPr>
                <w:trHeight w:val="113"/>
              </w:trPr>
              <w:tc>
                <w:tcPr>
                  <w:tcW w:w="3685" w:type="dxa"/>
                  <w:vAlign w:val="bottom"/>
                </w:tcPr>
                <w:p w14:paraId="1F91763D" w14:textId="77777777" w:rsidR="00AD2FB4" w:rsidRDefault="001C5789" w:rsidP="00BB5EF7">
                  <w:pPr>
                    <w:jc w:val="center"/>
                    <w:rPr>
                      <w:rFonts w:asciiTheme="majorHAnsi" w:hAnsiTheme="majorHAnsi"/>
                      <w:sz w:val="20"/>
                      <w:szCs w:val="20"/>
                    </w:rPr>
                  </w:pPr>
                  <w:sdt>
                    <w:sdtPr>
                      <w:rPr>
                        <w:rFonts w:asciiTheme="majorHAnsi" w:hAnsiTheme="majorHAnsi"/>
                        <w:sz w:val="20"/>
                        <w:szCs w:val="20"/>
                      </w:rPr>
                      <w:id w:val="1006483081"/>
                      <w:placeholder>
                        <w:docPart w:val="261E2BD144E54278AF8EA6CEC237470A"/>
                      </w:placeholder>
                      <w:showingPlcHdr/>
                    </w:sdtPr>
                    <w:sdtEndPr/>
                    <w:sdtContent>
                      <w:permStart w:id="1576750777"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576750777"/>
                    </w:sdtContent>
                  </w:sdt>
                </w:p>
              </w:tc>
              <w:sdt>
                <w:sdtPr>
                  <w:rPr>
                    <w:rFonts w:asciiTheme="majorHAnsi" w:hAnsiTheme="majorHAnsi"/>
                    <w:sz w:val="20"/>
                    <w:szCs w:val="20"/>
                  </w:rPr>
                  <w:alias w:val="Date"/>
                  <w:tag w:val="Date"/>
                  <w:id w:val="-1148581485"/>
                  <w:placeholder>
                    <w:docPart w:val="7E522D5F17BA488A815A1DFE0F896A5B"/>
                  </w:placeholder>
                  <w:showingPlcHdr/>
                  <w:date>
                    <w:dateFormat w:val="M/d/yyyy"/>
                    <w:lid w:val="en-US"/>
                    <w:storeMappedDataAs w:val="dateTime"/>
                    <w:calendar w:val="gregorian"/>
                  </w:date>
                </w:sdtPr>
                <w:sdtEndPr/>
                <w:sdtContent>
                  <w:tc>
                    <w:tcPr>
                      <w:tcW w:w="1350" w:type="dxa"/>
                      <w:vAlign w:val="bottom"/>
                    </w:tcPr>
                    <w:p w14:paraId="2A71D4E2" w14:textId="77777777" w:rsidR="00AD2FB4" w:rsidRDefault="00AD2FB4" w:rsidP="00BB5EF7">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7084FD42" w14:textId="77777777" w:rsidR="00AD2FB4" w:rsidRPr="00592A95" w:rsidRDefault="00AD2FB4" w:rsidP="00BB5EF7">
            <w:pPr>
              <w:rPr>
                <w:rFonts w:asciiTheme="majorHAnsi" w:hAnsiTheme="majorHAnsi"/>
                <w:sz w:val="20"/>
                <w:szCs w:val="20"/>
              </w:rPr>
            </w:pPr>
            <w:r w:rsidRPr="00592A95">
              <w:rPr>
                <w:rFonts w:asciiTheme="majorHAnsi" w:hAnsiTheme="majorHAnsi"/>
                <w:b/>
                <w:sz w:val="20"/>
                <w:szCs w:val="20"/>
              </w:rPr>
              <w:t>Vice Chancellor for Academic Affairs</w:t>
            </w:r>
          </w:p>
        </w:tc>
      </w:tr>
    </w:tbl>
    <w:p w14:paraId="2122BE76" w14:textId="77777777" w:rsidR="00636DB3" w:rsidRPr="00592A95" w:rsidRDefault="00636DB3" w:rsidP="00384538">
      <w:pPr>
        <w:pBdr>
          <w:bottom w:val="single" w:sz="12" w:space="1" w:color="auto"/>
        </w:pBdr>
        <w:rPr>
          <w:rFonts w:asciiTheme="majorHAnsi" w:hAnsiTheme="majorHAnsi" w:cs="Arial"/>
          <w:sz w:val="20"/>
          <w:szCs w:val="20"/>
        </w:rPr>
      </w:pPr>
    </w:p>
    <w:p w14:paraId="4CF1808B" w14:textId="77777777" w:rsidR="0018269B" w:rsidRDefault="006E6FEC" w:rsidP="006E6FEC">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1.</w:t>
      </w:r>
      <w:r w:rsidR="000A7C2E" w:rsidRPr="005813B9">
        <w:rPr>
          <w:rFonts w:asciiTheme="majorHAnsi" w:hAnsiTheme="majorHAnsi" w:cs="Arial"/>
          <w:b/>
          <w:sz w:val="20"/>
          <w:szCs w:val="20"/>
        </w:rPr>
        <w:t>Contact Person</w:t>
      </w:r>
      <w:r w:rsidR="000A7C2E" w:rsidRPr="005813B9">
        <w:rPr>
          <w:rFonts w:asciiTheme="majorHAnsi" w:hAnsiTheme="majorHAnsi" w:cs="Arial"/>
          <w:sz w:val="20"/>
          <w:szCs w:val="20"/>
        </w:rPr>
        <w:t xml:space="preserve"> (Name, Email Address, Phone Number)</w:t>
      </w:r>
    </w:p>
    <w:sdt>
      <w:sdtPr>
        <w:rPr>
          <w:rFonts w:asciiTheme="majorHAnsi" w:hAnsiTheme="majorHAnsi" w:cs="Arial"/>
          <w:sz w:val="20"/>
          <w:szCs w:val="20"/>
        </w:rPr>
        <w:id w:val="264975268"/>
      </w:sdtPr>
      <w:sdtEndPr/>
      <w:sdtContent>
        <w:p w14:paraId="67DD3FDE" w14:textId="77777777" w:rsidR="006E6FEC" w:rsidRDefault="00E8680B" w:rsidP="006E6FE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Dr. Angela Smith, asmith@astate.edu, 87</w:t>
          </w:r>
          <w:r w:rsidR="0088064C">
            <w:rPr>
              <w:rFonts w:asciiTheme="majorHAnsi" w:hAnsiTheme="majorHAnsi" w:cs="Arial"/>
              <w:sz w:val="20"/>
              <w:szCs w:val="20"/>
            </w:rPr>
            <w:t>0</w:t>
          </w:r>
          <w:r>
            <w:rPr>
              <w:rFonts w:asciiTheme="majorHAnsi" w:hAnsiTheme="majorHAnsi" w:cs="Arial"/>
              <w:sz w:val="20"/>
              <w:szCs w:val="20"/>
            </w:rPr>
            <w:t>-972-</w:t>
          </w:r>
          <w:r w:rsidR="0088064C">
            <w:rPr>
              <w:rFonts w:asciiTheme="majorHAnsi" w:hAnsiTheme="majorHAnsi" w:cs="Arial"/>
              <w:sz w:val="20"/>
              <w:szCs w:val="20"/>
            </w:rPr>
            <w:t>2403.</w:t>
          </w:r>
        </w:p>
      </w:sdtContent>
    </w:sdt>
    <w:p w14:paraId="2DE80CA7" w14:textId="77777777" w:rsidR="00C12816" w:rsidRPr="00592A95" w:rsidRDefault="00C12816" w:rsidP="002E3FC9">
      <w:pPr>
        <w:tabs>
          <w:tab w:val="left" w:pos="360"/>
          <w:tab w:val="left" w:pos="720"/>
        </w:tabs>
        <w:spacing w:after="0" w:line="240" w:lineRule="auto"/>
        <w:rPr>
          <w:rFonts w:asciiTheme="majorHAnsi" w:hAnsiTheme="majorHAnsi" w:cs="Arial"/>
          <w:sz w:val="20"/>
          <w:szCs w:val="20"/>
        </w:rPr>
      </w:pPr>
    </w:p>
    <w:p w14:paraId="3A3A36D0" w14:textId="77777777" w:rsidR="0018269B" w:rsidRDefault="002E3FC9" w:rsidP="002E3FC9">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2.</w:t>
      </w:r>
      <w:r w:rsidR="000A7C2E" w:rsidRPr="005813B9">
        <w:rPr>
          <w:rFonts w:asciiTheme="majorHAnsi" w:hAnsiTheme="majorHAnsi" w:cs="Arial"/>
          <w:b/>
          <w:sz w:val="20"/>
          <w:szCs w:val="20"/>
        </w:rPr>
        <w:t>Proposed Change</w:t>
      </w:r>
    </w:p>
    <w:sdt>
      <w:sdtPr>
        <w:rPr>
          <w:rFonts w:asciiTheme="majorHAnsi" w:hAnsiTheme="majorHAnsi" w:cs="Arial"/>
          <w:sz w:val="20"/>
          <w:szCs w:val="20"/>
        </w:rPr>
        <w:id w:val="-1727446625"/>
      </w:sdtPr>
      <w:sdtEndPr/>
      <w:sdtContent>
        <w:p w14:paraId="6655A2BA" w14:textId="77777777" w:rsidR="002E3FC9" w:rsidRDefault="00E8680B"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There is an error on page 229 of the gradate bulletin. The </w:t>
          </w:r>
          <w:r w:rsidR="00487DD9">
            <w:rPr>
              <w:rFonts w:asciiTheme="majorHAnsi" w:hAnsiTheme="majorHAnsi" w:cs="Arial"/>
              <w:sz w:val="20"/>
              <w:szCs w:val="20"/>
            </w:rPr>
            <w:t xml:space="preserve">program name was recently changed from Adult Health to Adult Gerontology Clinical Nurse Specialist. The plan of study text box was not corrected when this change was made. The correct number of hours for NURS 646V Advanced Adult Gerontology Nursing Practicum should be 6 rather than </w:t>
          </w:r>
          <w:r w:rsidR="001C5789">
            <w:rPr>
              <w:rFonts w:asciiTheme="majorHAnsi" w:hAnsiTheme="majorHAnsi" w:cs="Arial"/>
              <w:sz w:val="20"/>
              <w:szCs w:val="20"/>
            </w:rPr>
            <w:t>0</w:t>
          </w:r>
          <w:bookmarkStart w:id="0" w:name="_GoBack"/>
          <w:bookmarkEnd w:id="0"/>
          <w:r w:rsidR="00487DD9">
            <w:rPr>
              <w:rFonts w:asciiTheme="majorHAnsi" w:hAnsiTheme="majorHAnsi" w:cs="Arial"/>
              <w:sz w:val="20"/>
              <w:szCs w:val="20"/>
            </w:rPr>
            <w:t xml:space="preserve">-6. </w:t>
          </w:r>
          <w:r w:rsidR="0057449D">
            <w:rPr>
              <w:rFonts w:asciiTheme="majorHAnsi" w:hAnsiTheme="majorHAnsi" w:cs="Arial"/>
              <w:sz w:val="20"/>
              <w:szCs w:val="20"/>
            </w:rPr>
            <w:t xml:space="preserve">The resultant sub-total should be 15. </w:t>
          </w:r>
          <w:r w:rsidR="00487DD9">
            <w:rPr>
              <w:rFonts w:asciiTheme="majorHAnsi" w:hAnsiTheme="majorHAnsi" w:cs="Arial"/>
              <w:sz w:val="20"/>
              <w:szCs w:val="20"/>
            </w:rPr>
            <w:t xml:space="preserve">The Adult Health Program had different options allowing for variable clinical (practicum) hours. </w:t>
          </w:r>
          <w:r w:rsidR="0045235F">
            <w:rPr>
              <w:rFonts w:asciiTheme="majorHAnsi" w:hAnsiTheme="majorHAnsi" w:cs="Arial"/>
              <w:sz w:val="20"/>
              <w:szCs w:val="20"/>
            </w:rPr>
            <w:t>The AGCNS program requires 5</w:t>
          </w:r>
          <w:r w:rsidR="0057449D">
            <w:rPr>
              <w:rFonts w:asciiTheme="majorHAnsi" w:hAnsiTheme="majorHAnsi" w:cs="Arial"/>
              <w:sz w:val="20"/>
              <w:szCs w:val="20"/>
            </w:rPr>
            <w:t>40</w:t>
          </w:r>
          <w:r w:rsidR="0045235F">
            <w:rPr>
              <w:rFonts w:asciiTheme="majorHAnsi" w:hAnsiTheme="majorHAnsi" w:cs="Arial"/>
              <w:sz w:val="20"/>
              <w:szCs w:val="20"/>
            </w:rPr>
            <w:t xml:space="preserve"> clinical hours (6 credit hours). </w:t>
          </w:r>
        </w:p>
      </w:sdtContent>
    </w:sdt>
    <w:p w14:paraId="7E509940" w14:textId="77777777" w:rsidR="002E3FC9" w:rsidRDefault="002E3FC9" w:rsidP="002E3FC9">
      <w:pPr>
        <w:tabs>
          <w:tab w:val="left" w:pos="360"/>
          <w:tab w:val="left" w:pos="720"/>
        </w:tabs>
        <w:spacing w:after="0" w:line="240" w:lineRule="auto"/>
        <w:rPr>
          <w:rFonts w:asciiTheme="majorHAnsi" w:hAnsiTheme="majorHAnsi" w:cs="Arial"/>
          <w:b/>
          <w:sz w:val="20"/>
          <w:szCs w:val="20"/>
        </w:rPr>
      </w:pPr>
    </w:p>
    <w:p w14:paraId="75142ABA" w14:textId="77777777" w:rsidR="0073125A" w:rsidRPr="006E6FEC" w:rsidRDefault="002E3FC9"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3.</w:t>
      </w:r>
      <w:r w:rsidR="000A7C2E" w:rsidRPr="005813B9">
        <w:rPr>
          <w:rFonts w:asciiTheme="majorHAnsi" w:hAnsiTheme="majorHAnsi" w:cs="Arial"/>
          <w:b/>
          <w:sz w:val="20"/>
          <w:szCs w:val="20"/>
        </w:rPr>
        <w:t>Effective Date</w:t>
      </w:r>
    </w:p>
    <w:sdt>
      <w:sdtPr>
        <w:rPr>
          <w:rFonts w:asciiTheme="majorHAnsi" w:hAnsiTheme="majorHAnsi" w:cs="Arial"/>
          <w:sz w:val="20"/>
          <w:szCs w:val="20"/>
        </w:rPr>
        <w:id w:val="1731260334"/>
        <w:date w:fullDate="2017-10-26T00:00:00Z">
          <w:dateFormat w:val="M/d/yyyy"/>
          <w:lid w:val="en-US"/>
          <w:storeMappedDataAs w:val="dateTime"/>
          <w:calendar w:val="gregorian"/>
        </w:date>
      </w:sdtPr>
      <w:sdtEndPr/>
      <w:sdtContent>
        <w:p w14:paraId="21B812CA" w14:textId="77777777" w:rsidR="002E3FC9" w:rsidRDefault="00487DD9"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0/26/2017</w:t>
          </w:r>
        </w:p>
      </w:sdtContent>
    </w:sdt>
    <w:p w14:paraId="2DB5948B" w14:textId="77777777" w:rsidR="0073125A" w:rsidRPr="00592A95" w:rsidRDefault="0073125A" w:rsidP="002E3FC9">
      <w:pPr>
        <w:tabs>
          <w:tab w:val="left" w:pos="360"/>
          <w:tab w:val="left" w:pos="720"/>
        </w:tabs>
        <w:spacing w:after="0" w:line="240" w:lineRule="auto"/>
        <w:rPr>
          <w:rFonts w:asciiTheme="majorHAnsi" w:hAnsiTheme="majorHAnsi" w:cs="Arial"/>
          <w:sz w:val="20"/>
          <w:szCs w:val="20"/>
        </w:rPr>
      </w:pPr>
    </w:p>
    <w:p w14:paraId="2A106513" w14:textId="77777777" w:rsidR="0018269B" w:rsidRPr="00B24A85" w:rsidRDefault="002E3FC9" w:rsidP="002E3FC9">
      <w:pPr>
        <w:tabs>
          <w:tab w:val="left" w:pos="360"/>
          <w:tab w:val="left" w:pos="720"/>
        </w:tabs>
        <w:spacing w:after="0" w:line="240" w:lineRule="auto"/>
        <w:rPr>
          <w:rFonts w:asciiTheme="majorHAnsi" w:hAnsiTheme="majorHAnsi" w:cs="Arial"/>
          <w:i/>
          <w:sz w:val="20"/>
          <w:szCs w:val="20"/>
        </w:rPr>
      </w:pPr>
      <w:r>
        <w:rPr>
          <w:rFonts w:asciiTheme="majorHAnsi" w:hAnsiTheme="majorHAnsi" w:cs="Arial"/>
          <w:b/>
          <w:sz w:val="20"/>
          <w:szCs w:val="20"/>
        </w:rPr>
        <w:t>4.</w:t>
      </w:r>
      <w:r w:rsidR="000A7C2E" w:rsidRPr="005813B9">
        <w:rPr>
          <w:rFonts w:asciiTheme="majorHAnsi" w:hAnsiTheme="majorHAnsi" w:cs="Arial"/>
          <w:b/>
          <w:sz w:val="20"/>
          <w:szCs w:val="20"/>
        </w:rPr>
        <w:t>Justification</w:t>
      </w:r>
      <w:r w:rsidR="00B24A85">
        <w:rPr>
          <w:rFonts w:asciiTheme="majorHAnsi" w:hAnsiTheme="majorHAnsi" w:cs="Arial"/>
          <w:b/>
          <w:sz w:val="20"/>
          <w:szCs w:val="20"/>
        </w:rPr>
        <w:t xml:space="preserve"> – </w:t>
      </w:r>
      <w:r w:rsidR="00B24A85" w:rsidRPr="00B24A85">
        <w:rPr>
          <w:rFonts w:asciiTheme="majorHAnsi" w:hAnsiTheme="majorHAnsi" w:cs="Arial"/>
          <w:i/>
          <w:sz w:val="20"/>
          <w:szCs w:val="20"/>
        </w:rPr>
        <w:t xml:space="preserve">Please provide details as to why this change is necessary. </w:t>
      </w:r>
    </w:p>
    <w:sdt>
      <w:sdtPr>
        <w:rPr>
          <w:rFonts w:asciiTheme="majorHAnsi" w:hAnsiTheme="majorHAnsi" w:cs="Arial"/>
          <w:sz w:val="20"/>
          <w:szCs w:val="20"/>
        </w:rPr>
        <w:id w:val="-1277251352"/>
      </w:sdtPr>
      <w:sdtEndPr/>
      <w:sdtContent>
        <w:p w14:paraId="520255CE" w14:textId="77777777" w:rsidR="0045235F" w:rsidRPr="0045235F" w:rsidRDefault="0045235F" w:rsidP="0045235F">
          <w:pPr>
            <w:tabs>
              <w:tab w:val="left" w:pos="360"/>
              <w:tab w:val="left" w:pos="720"/>
            </w:tabs>
            <w:spacing w:after="0" w:line="240" w:lineRule="auto"/>
            <w:rPr>
              <w:rFonts w:ascii="Cambria" w:eastAsia="Calibri" w:hAnsi="Cambria" w:cs="Arial"/>
              <w:sz w:val="20"/>
              <w:szCs w:val="20"/>
            </w:rPr>
          </w:pPr>
          <w:r>
            <w:rPr>
              <w:rFonts w:asciiTheme="majorHAnsi" w:hAnsiTheme="majorHAnsi" w:cs="Arial"/>
              <w:sz w:val="20"/>
              <w:szCs w:val="20"/>
            </w:rPr>
            <w:t>See above.</w:t>
          </w:r>
        </w:p>
        <w:p w14:paraId="3EA299C0" w14:textId="77777777" w:rsidR="0045235F" w:rsidRPr="0045235F" w:rsidRDefault="0045235F" w:rsidP="0045235F">
          <w:pPr>
            <w:pBdr>
              <w:bottom w:val="single" w:sz="12" w:space="1" w:color="auto"/>
            </w:pBdr>
            <w:tabs>
              <w:tab w:val="left" w:pos="360"/>
              <w:tab w:val="left" w:pos="720"/>
            </w:tabs>
            <w:spacing w:after="0" w:line="240" w:lineRule="auto"/>
            <w:rPr>
              <w:rFonts w:ascii="Cambria" w:eastAsia="Calibri" w:hAnsi="Cambria" w:cs="Arial"/>
              <w:sz w:val="20"/>
              <w:szCs w:val="20"/>
            </w:rPr>
          </w:pPr>
        </w:p>
        <w:p w14:paraId="7EF13363" w14:textId="77777777" w:rsidR="002E3FC9" w:rsidRDefault="001C5789" w:rsidP="002E3FC9">
          <w:pPr>
            <w:tabs>
              <w:tab w:val="left" w:pos="360"/>
              <w:tab w:val="left" w:pos="720"/>
            </w:tabs>
            <w:spacing w:after="0" w:line="240" w:lineRule="auto"/>
            <w:rPr>
              <w:rFonts w:asciiTheme="majorHAnsi" w:hAnsiTheme="majorHAnsi" w:cs="Arial"/>
              <w:sz w:val="20"/>
              <w:szCs w:val="20"/>
            </w:rPr>
          </w:pPr>
        </w:p>
      </w:sdtContent>
    </w:sdt>
    <w:p w14:paraId="064D589A" w14:textId="77777777" w:rsidR="0039532B" w:rsidRDefault="0039532B" w:rsidP="002E3FC9">
      <w:pPr>
        <w:pBdr>
          <w:bottom w:val="single" w:sz="12" w:space="1" w:color="auto"/>
        </w:pBdr>
        <w:tabs>
          <w:tab w:val="left" w:pos="360"/>
          <w:tab w:val="left" w:pos="720"/>
        </w:tabs>
        <w:spacing w:after="0" w:line="240" w:lineRule="auto"/>
        <w:rPr>
          <w:rFonts w:asciiTheme="majorHAnsi" w:hAnsiTheme="majorHAnsi" w:cs="Arial"/>
          <w:sz w:val="20"/>
          <w:szCs w:val="20"/>
        </w:rPr>
      </w:pPr>
    </w:p>
    <w:p w14:paraId="604CB454" w14:textId="77777777" w:rsidR="00AD2FB4" w:rsidRDefault="00AD2FB4">
      <w:pPr>
        <w:rPr>
          <w:rFonts w:asciiTheme="majorHAnsi" w:hAnsiTheme="majorHAnsi" w:cs="Arial"/>
          <w:b/>
          <w:sz w:val="28"/>
          <w:szCs w:val="20"/>
        </w:rPr>
      </w:pPr>
      <w:r>
        <w:rPr>
          <w:rFonts w:asciiTheme="majorHAnsi" w:hAnsiTheme="majorHAnsi" w:cs="Arial"/>
          <w:b/>
          <w:sz w:val="28"/>
          <w:szCs w:val="20"/>
        </w:rPr>
        <w:br w:type="page"/>
      </w:r>
    </w:p>
    <w:p w14:paraId="79AEF70B" w14:textId="77777777" w:rsidR="00CD7510" w:rsidRPr="008426D1" w:rsidRDefault="00CD7510" w:rsidP="00CD7510">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48485CDA" w14:textId="77777777" w:rsidR="00CD7510" w:rsidRPr="008426D1" w:rsidRDefault="00CD7510" w:rsidP="00CD7510">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CD7510" w:rsidRPr="008426D1" w14:paraId="0E876722" w14:textId="77777777" w:rsidTr="00781FAA">
        <w:tc>
          <w:tcPr>
            <w:tcW w:w="11016" w:type="dxa"/>
            <w:shd w:val="clear" w:color="auto" w:fill="D9D9D9" w:themeFill="background1" w:themeFillShade="D9"/>
          </w:tcPr>
          <w:p w14:paraId="1B1EFAC7" w14:textId="77777777" w:rsidR="00CD7510" w:rsidRPr="008426D1" w:rsidRDefault="00CD7510" w:rsidP="00781FA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CD7510" w:rsidRPr="008426D1" w14:paraId="3846C4A6" w14:textId="77777777" w:rsidTr="00781FAA">
        <w:tc>
          <w:tcPr>
            <w:tcW w:w="11016" w:type="dxa"/>
            <w:shd w:val="clear" w:color="auto" w:fill="F2F2F2" w:themeFill="background1" w:themeFillShade="F2"/>
          </w:tcPr>
          <w:p w14:paraId="7B8C37B9" w14:textId="77777777" w:rsidR="00CD7510" w:rsidRPr="008426D1" w:rsidRDefault="00CD7510" w:rsidP="00781FAA">
            <w:pPr>
              <w:tabs>
                <w:tab w:val="left" w:pos="360"/>
                <w:tab w:val="left" w:pos="720"/>
              </w:tabs>
              <w:jc w:val="center"/>
              <w:rPr>
                <w:rFonts w:ascii="Times New Roman" w:hAnsi="Times New Roman" w:cs="Times New Roman"/>
                <w:b/>
                <w:color w:val="000000" w:themeColor="text1"/>
                <w:sz w:val="18"/>
                <w:szCs w:val="24"/>
              </w:rPr>
            </w:pPr>
          </w:p>
          <w:p w14:paraId="4D42B323" w14:textId="77777777" w:rsidR="00CD7510" w:rsidRPr="008426D1" w:rsidRDefault="00CD7510" w:rsidP="00781FA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920523">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12DF142B" w14:textId="77777777" w:rsidR="00CD7510" w:rsidRPr="008426D1" w:rsidRDefault="00CD7510" w:rsidP="00781FAA">
            <w:pPr>
              <w:rPr>
                <w:rFonts w:ascii="Times New Roman" w:hAnsi="Times New Roman" w:cs="Times New Roman"/>
                <w:b/>
                <w:color w:val="FF0000"/>
                <w:sz w:val="14"/>
                <w:szCs w:val="24"/>
              </w:rPr>
            </w:pPr>
          </w:p>
          <w:p w14:paraId="13156FEB" w14:textId="77777777" w:rsidR="00CD7510" w:rsidRPr="008426D1" w:rsidRDefault="00CD7510" w:rsidP="00781FA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387349FC" w14:textId="77777777" w:rsidR="00CD7510" w:rsidRPr="008426D1" w:rsidRDefault="00CD7510" w:rsidP="00781FAA">
            <w:pPr>
              <w:tabs>
                <w:tab w:val="left" w:pos="360"/>
                <w:tab w:val="left" w:pos="720"/>
              </w:tabs>
              <w:jc w:val="center"/>
              <w:rPr>
                <w:rFonts w:ascii="Times New Roman" w:hAnsi="Times New Roman" w:cs="Times New Roman"/>
                <w:b/>
                <w:color w:val="000000" w:themeColor="text1"/>
                <w:sz w:val="10"/>
                <w:szCs w:val="24"/>
                <w:u w:val="single"/>
              </w:rPr>
            </w:pPr>
          </w:p>
          <w:p w14:paraId="39EA2A8E" w14:textId="77777777" w:rsidR="00CD7510" w:rsidRPr="008426D1" w:rsidRDefault="00CD7510" w:rsidP="00781FAA">
            <w:pPr>
              <w:tabs>
                <w:tab w:val="left" w:pos="360"/>
                <w:tab w:val="left" w:pos="720"/>
              </w:tabs>
              <w:jc w:val="center"/>
              <w:rPr>
                <w:rFonts w:ascii="Times New Roman" w:hAnsi="Times New Roman" w:cs="Times New Roman"/>
                <w:b/>
                <w:color w:val="000000" w:themeColor="text1"/>
                <w:sz w:val="10"/>
                <w:szCs w:val="24"/>
                <w:u w:val="single"/>
              </w:rPr>
            </w:pPr>
          </w:p>
          <w:p w14:paraId="676F538A" w14:textId="77777777" w:rsidR="00CD7510" w:rsidRPr="008426D1" w:rsidRDefault="00CD7510" w:rsidP="00781FA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34E4B9B0" w14:textId="77777777" w:rsidR="00CD7510" w:rsidRPr="008426D1" w:rsidRDefault="00CD7510" w:rsidP="00781FA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45B465A3" w14:textId="77777777" w:rsidR="00CD7510" w:rsidRPr="008426D1" w:rsidRDefault="00CD7510" w:rsidP="00781FA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34ABE9BE" w14:textId="77777777" w:rsidR="00CD7510" w:rsidRPr="008426D1" w:rsidRDefault="00CD7510" w:rsidP="00781FAA">
            <w:pPr>
              <w:tabs>
                <w:tab w:val="left" w:pos="360"/>
                <w:tab w:val="left" w:pos="720"/>
              </w:tabs>
              <w:rPr>
                <w:rFonts w:ascii="Times New Roman" w:hAnsi="Times New Roman" w:cs="Times New Roman"/>
                <w:b/>
                <w:color w:val="000000" w:themeColor="text1"/>
                <w:sz w:val="18"/>
                <w:szCs w:val="28"/>
              </w:rPr>
            </w:pPr>
          </w:p>
          <w:p w14:paraId="4232FB76" w14:textId="77777777" w:rsidR="005B2E9E" w:rsidRDefault="00CD7510" w:rsidP="00781FA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proofErr w:type="gramStart"/>
            <w:r w:rsidRPr="008426D1">
              <w:rPr>
                <w:rFonts w:ascii="Times New Roman" w:hAnsi="Times New Roman" w:cs="Times New Roman"/>
                <w:i/>
                <w:sz w:val="20"/>
                <w:szCs w:val="24"/>
              </w:rPr>
              <w:t xml:space="preserve">  </w:t>
            </w:r>
            <w:proofErr w:type="gramEnd"/>
            <w:r w:rsidRPr="008426D1">
              <w:rPr>
                <w:i/>
                <w:noProof/>
                <w:sz w:val="18"/>
              </w:rPr>
              <w:drawing>
                <wp:inline distT="0" distB="0" distL="0" distR="0" wp14:anchorId="3EA20169" wp14:editId="681CE412">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and selecting the text you would like to apply the change to.</w:t>
            </w:r>
          </w:p>
          <w:p w14:paraId="38E5A4C0" w14:textId="77777777" w:rsidR="00CD7510" w:rsidRPr="008426D1" w:rsidRDefault="00CD7510" w:rsidP="005B2E9E">
            <w:pPr>
              <w:tabs>
                <w:tab w:val="left" w:pos="-2250"/>
              </w:tabs>
              <w:ind w:left="630" w:hanging="270"/>
              <w:jc w:val="center"/>
              <w:rPr>
                <w:rFonts w:ascii="Times New Roman" w:hAnsi="Times New Roman" w:cs="Times New Roman"/>
                <w:i/>
                <w:szCs w:val="24"/>
              </w:rPr>
            </w:pPr>
            <w:r>
              <w:rPr>
                <w:rFonts w:ascii="Times New Roman" w:hAnsi="Times New Roman" w:cs="Times New Roman"/>
                <w:i/>
                <w:sz w:val="20"/>
                <w:szCs w:val="24"/>
              </w:rPr>
              <w:t xml:space="preserve">Please visit </w:t>
            </w:r>
            <w:hyperlink r:id="rId11" w:history="1">
              <w:r w:rsidR="005B2E9E" w:rsidRPr="00816322">
                <w:rPr>
                  <w:rStyle w:val="Hyperlink"/>
                  <w:rFonts w:ascii="Times New Roman" w:hAnsi="Times New Roman" w:cs="Times New Roman"/>
                  <w:i/>
                  <w:sz w:val="20"/>
                  <w:szCs w:val="24"/>
                </w:rPr>
                <w:t>https://youtu.be/yjdL2n4lZm4</w:t>
              </w:r>
            </w:hyperlink>
            <w:r w:rsidR="005B2E9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5CEE2D25" w14:textId="77777777" w:rsidR="00CD7510" w:rsidRPr="008426D1" w:rsidRDefault="00CD7510" w:rsidP="00781FAA">
            <w:pPr>
              <w:tabs>
                <w:tab w:val="left" w:pos="360"/>
                <w:tab w:val="left" w:pos="720"/>
              </w:tabs>
              <w:rPr>
                <w:rFonts w:asciiTheme="majorHAnsi" w:hAnsiTheme="majorHAnsi"/>
                <w:sz w:val="18"/>
                <w:szCs w:val="18"/>
              </w:rPr>
            </w:pPr>
          </w:p>
        </w:tc>
      </w:tr>
    </w:tbl>
    <w:p w14:paraId="0DF2F6D7" w14:textId="77777777" w:rsidR="0057449D" w:rsidRPr="0057449D" w:rsidRDefault="0057449D" w:rsidP="0057449D">
      <w:pPr>
        <w:rPr>
          <w:rFonts w:ascii="Times" w:eastAsia="Times New Roman" w:hAnsi="Times" w:cs="Times New Roman"/>
          <w:sz w:val="20"/>
          <w:szCs w:val="20"/>
        </w:rPr>
      </w:pPr>
    </w:p>
    <w:p w14:paraId="3CF4441D" w14:textId="77777777" w:rsidR="00CD7510" w:rsidRPr="008426D1" w:rsidRDefault="00CD7510" w:rsidP="00CD7510">
      <w:pPr>
        <w:tabs>
          <w:tab w:val="left" w:pos="360"/>
          <w:tab w:val="left" w:pos="720"/>
        </w:tabs>
        <w:spacing w:after="0" w:line="240" w:lineRule="auto"/>
        <w:rPr>
          <w:rFonts w:asciiTheme="majorHAnsi" w:hAnsiTheme="majorHAnsi" w:cs="Arial"/>
          <w:sz w:val="18"/>
          <w:szCs w:val="18"/>
        </w:rPr>
      </w:pPr>
    </w:p>
    <w:p w14:paraId="01E5D43F" w14:textId="77777777" w:rsidR="00CD7510" w:rsidRPr="008426D1" w:rsidRDefault="00CD7510" w:rsidP="00CD7510">
      <w:pPr>
        <w:rPr>
          <w:rFonts w:asciiTheme="majorHAnsi" w:hAnsiTheme="majorHAnsi" w:cs="Arial"/>
          <w:sz w:val="18"/>
          <w:szCs w:val="18"/>
        </w:rPr>
      </w:pPr>
    </w:p>
    <w:sdt>
      <w:sdtPr>
        <w:rPr>
          <w:rFonts w:asciiTheme="majorHAnsi" w:hAnsiTheme="majorHAnsi" w:cs="Arial"/>
          <w:sz w:val="20"/>
          <w:szCs w:val="20"/>
        </w:rPr>
        <w:id w:val="-97950460"/>
      </w:sdtPr>
      <w:sdtEndPr/>
      <w:sdtContent>
        <w:p w14:paraId="690C21D7" w14:textId="77777777" w:rsidR="00CD7510" w:rsidRPr="008426D1" w:rsidRDefault="00487DD9" w:rsidP="00CD7510">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e change should be made on page 229- the Adult-Gerontology Clinical Nurse Specialist Plan of Study Table- see below</w:t>
          </w:r>
        </w:p>
      </w:sdtContent>
    </w:sdt>
    <w:p w14:paraId="117B34B7" w14:textId="77777777" w:rsidR="00750AF6" w:rsidRPr="00750AF6" w:rsidRDefault="0057449D" w:rsidP="00E8680B">
      <w:pPr>
        <w:rPr>
          <w:rFonts w:asciiTheme="majorHAnsi" w:hAnsiTheme="majorHAnsi" w:cs="Arial"/>
          <w:sz w:val="18"/>
          <w:szCs w:val="18"/>
        </w:rPr>
      </w:pPr>
      <w:r>
        <w:rPr>
          <w:noProof/>
        </w:rPr>
        <w:lastRenderedPageBreak/>
        <mc:AlternateContent>
          <mc:Choice Requires="wps">
            <w:drawing>
              <wp:anchor distT="0" distB="0" distL="114300" distR="114300" simplePos="0" relativeHeight="251659264" behindDoc="0" locked="0" layoutInCell="1" allowOverlap="1" wp14:anchorId="376678F5" wp14:editId="713B107D">
                <wp:simplePos x="0" y="0"/>
                <wp:positionH relativeFrom="column">
                  <wp:posOffset>4572000</wp:posOffset>
                </wp:positionH>
                <wp:positionV relativeFrom="paragraph">
                  <wp:posOffset>4457700</wp:posOffset>
                </wp:positionV>
                <wp:extent cx="1257300" cy="228600"/>
                <wp:effectExtent l="0" t="0" r="38100" b="25400"/>
                <wp:wrapNone/>
                <wp:docPr id="1" name="Text Box 1"/>
                <wp:cNvGraphicFramePr/>
                <a:graphic xmlns:a="http://schemas.openxmlformats.org/drawingml/2006/main">
                  <a:graphicData uri="http://schemas.microsoft.com/office/word/2010/wordprocessingShape">
                    <wps:wsp>
                      <wps:cNvSpPr txBox="1"/>
                      <wps:spPr>
                        <a:xfrm>
                          <a:off x="0" y="0"/>
                          <a:ext cx="12573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F3A5A27" w14:textId="77777777" w:rsidR="00E8680B" w:rsidRPr="00E8680B" w:rsidRDefault="00E8680B">
                            <w:pPr>
                              <w:rPr>
                                <w:strike/>
                                <w:color w:val="FF0000"/>
                                <w:sz w:val="18"/>
                              </w:rPr>
                            </w:pPr>
                            <w:r>
                              <w:rPr>
                                <w:strike/>
                                <w:color w:val="FF0000"/>
                                <w:sz w:val="18"/>
                              </w:rPr>
                              <w:t xml:space="preserve">0--6       </w:t>
                            </w:r>
                            <w:proofErr w:type="gramStart"/>
                            <w:r>
                              <w:rPr>
                                <w:color w:val="FF0000"/>
                                <w:sz w:val="18"/>
                              </w:rPr>
                              <w:t>Should</w:t>
                            </w:r>
                            <w:proofErr w:type="gramEnd"/>
                            <w:r>
                              <w:rPr>
                                <w:color w:val="FF0000"/>
                                <w:sz w:val="18"/>
                              </w:rPr>
                              <w:t xml:space="preserve"> be “6”</w:t>
                            </w:r>
                            <w:r w:rsidRPr="00E8680B">
                              <w:rPr>
                                <w:strike/>
                                <w:color w:val="FF0000"/>
                                <w:sz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2547D4FB" id="_x0000_t202" coordsize="21600,21600" o:spt="202" path="m,l,21600r21600,l21600,xe">
                <v:stroke joinstyle="miter"/>
                <v:path gradientshapeok="t" o:connecttype="rect"/>
              </v:shapetype>
              <v:shape id="Text Box 1" o:spid="_x0000_s1026" type="#_x0000_t202" style="position:absolute;margin-left:5in;margin-top:351pt;width:99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" fillcolor="white [3201]" strokeweight=".5pt">
                <v:textbox>
                  <w:txbxContent>
                    <w:p w:rsidR="00E8680B" w:rsidRPr="00E8680B" w:rsidRDefault="00E8680B">
                      <w:pPr>
                        <w:rPr>
                          <w:strike/>
                          <w:color w:val="FF0000"/>
                          <w:sz w:val="18"/>
                        </w:rPr>
                      </w:pPr>
                      <w:r>
                        <w:rPr>
                          <w:strike/>
                          <w:color w:val="FF0000"/>
                          <w:sz w:val="18"/>
                        </w:rPr>
                        <w:t xml:space="preserve">0--6       </w:t>
                      </w:r>
                      <w:r>
                        <w:rPr>
                          <w:color w:val="FF0000"/>
                          <w:sz w:val="18"/>
                        </w:rPr>
                        <w:t>Should be “6”</w:t>
                      </w:r>
                      <w:r w:rsidRPr="00E8680B">
                        <w:rPr>
                          <w:strike/>
                          <w:color w:val="FF0000"/>
                          <w:sz w:val="18"/>
                        </w:rPr>
                        <w:t xml:space="preserve"> </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01F4822D" wp14:editId="1C32A814">
                <wp:simplePos x="0" y="0"/>
                <wp:positionH relativeFrom="column">
                  <wp:posOffset>4572000</wp:posOffset>
                </wp:positionH>
                <wp:positionV relativeFrom="paragraph">
                  <wp:posOffset>4800600</wp:posOffset>
                </wp:positionV>
                <wp:extent cx="1485900" cy="228600"/>
                <wp:effectExtent l="0" t="0" r="38100" b="25400"/>
                <wp:wrapNone/>
                <wp:docPr id="4" name="Text Box 4"/>
                <wp:cNvGraphicFramePr/>
                <a:graphic xmlns:a="http://schemas.openxmlformats.org/drawingml/2006/main">
                  <a:graphicData uri="http://schemas.microsoft.com/office/word/2010/wordprocessingShape">
                    <wps:wsp>
                      <wps:cNvSpPr txBox="1"/>
                      <wps:spPr>
                        <a:xfrm>
                          <a:off x="0" y="0"/>
                          <a:ext cx="14859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264A1FD" w14:textId="77777777" w:rsidR="0057449D" w:rsidRPr="00E8680B" w:rsidRDefault="0057449D">
                            <w:pPr>
                              <w:rPr>
                                <w:strike/>
                                <w:color w:val="FF0000"/>
                                <w:sz w:val="18"/>
                              </w:rPr>
                            </w:pPr>
                            <w:r w:rsidRPr="0057449D">
                              <w:rPr>
                                <w:strike/>
                                <w:color w:val="FF0000"/>
                                <w:sz w:val="18"/>
                              </w:rPr>
                              <w:t>9-15</w:t>
                            </w:r>
                            <w:r>
                              <w:rPr>
                                <w:color w:val="FF0000"/>
                                <w:sz w:val="18"/>
                              </w:rPr>
                              <w:t xml:space="preserve">     Should be “15”</w:t>
                            </w:r>
                            <w:r w:rsidRPr="00E8680B">
                              <w:rPr>
                                <w:strike/>
                                <w:color w:val="FF0000"/>
                                <w:sz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6DA039C4" id="Text Box 4" o:spid="_x0000_s1027" type="#_x0000_t202" style="position:absolute;margin-left:5in;margin-top:378pt;width:117pt;height:1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" fillcolor="white [3201]" strokeweight=".5pt">
                <v:textbox>
                  <w:txbxContent>
                    <w:p w:rsidR="0057449D" w:rsidRPr="00E8680B" w:rsidRDefault="0057449D">
                      <w:pPr>
                        <w:rPr>
                          <w:strike/>
                          <w:color w:val="FF0000"/>
                          <w:sz w:val="18"/>
                        </w:rPr>
                      </w:pPr>
                      <w:r w:rsidRPr="0057449D">
                        <w:rPr>
                          <w:strike/>
                          <w:color w:val="FF0000"/>
                          <w:sz w:val="18"/>
                        </w:rPr>
                        <w:t>9-15</w:t>
                      </w:r>
                      <w:r>
                        <w:rPr>
                          <w:color w:val="FF0000"/>
                          <w:sz w:val="18"/>
                        </w:rPr>
                        <w:t xml:space="preserve">     Should be “15”</w:t>
                      </w:r>
                      <w:r w:rsidRPr="00E8680B">
                        <w:rPr>
                          <w:strike/>
                          <w:color w:val="FF0000"/>
                          <w:sz w:val="18"/>
                        </w:rPr>
                        <w:t xml:space="preserve"> </w:t>
                      </w:r>
                    </w:p>
                  </w:txbxContent>
                </v:textbox>
              </v:shape>
            </w:pict>
          </mc:Fallback>
        </mc:AlternateContent>
      </w:r>
      <w:r w:rsidR="00E8680B">
        <w:rPr>
          <w:noProof/>
        </w:rPr>
        <w:drawing>
          <wp:inline distT="0" distB="0" distL="0" distR="0" wp14:anchorId="5E66D5CB" wp14:editId="2A24A503">
            <wp:extent cx="5524500" cy="6484620"/>
            <wp:effectExtent l="0" t="0" r="12700" b="0"/>
            <wp:docPr id="6" name="Picture 6" descr="https://screenshots.firefoxusercontent.com/images/a46466a9-c614-40c9-9651-be804d9a5b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creenshots.firefoxusercontent.com/images/a46466a9-c614-40c9-9651-be804d9a5bb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24500" cy="6484620"/>
                    </a:xfrm>
                    <a:prstGeom prst="rect">
                      <a:avLst/>
                    </a:prstGeom>
                    <a:noFill/>
                    <a:ln>
                      <a:noFill/>
                    </a:ln>
                  </pic:spPr>
                </pic:pic>
              </a:graphicData>
            </a:graphic>
          </wp:inline>
        </w:drawing>
      </w:r>
    </w:p>
    <w:sectPr w:rsidR="00750AF6" w:rsidRPr="00750AF6" w:rsidSect="00384538">
      <w:headerReference w:type="even" r:id="rId13"/>
      <w:headerReference w:type="default" r:id="rId14"/>
      <w:footerReference w:type="even" r:id="rId15"/>
      <w:footerReference w:type="default" r:id="rId16"/>
      <w:headerReference w:type="first" r:id="rId17"/>
      <w:footerReference w:type="first" r:id="rId18"/>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30D8D7" w14:textId="77777777" w:rsidR="00775EC0" w:rsidRDefault="00775EC0" w:rsidP="00AF3758">
      <w:pPr>
        <w:spacing w:after="0" w:line="240" w:lineRule="auto"/>
      </w:pPr>
      <w:r>
        <w:separator/>
      </w:r>
    </w:p>
  </w:endnote>
  <w:endnote w:type="continuationSeparator" w:id="0">
    <w:p w14:paraId="4710F253" w14:textId="77777777" w:rsidR="00775EC0" w:rsidRDefault="00775EC0"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MS Gothic">
    <w:altName w:val="ＭＳ ゴシック"/>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C5AAD" w14:textId="77777777" w:rsidR="00493290" w:rsidRDefault="0049329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60AB9A" w14:textId="77777777" w:rsidR="00971F47" w:rsidRDefault="00971F47" w:rsidP="00971F47">
    <w:pPr>
      <w:tabs>
        <w:tab w:val="left" w:pos="360"/>
        <w:tab w:val="left" w:pos="720"/>
      </w:tabs>
      <w:spacing w:after="0" w:line="240" w:lineRule="auto"/>
      <w:rPr>
        <w:rFonts w:asciiTheme="majorHAnsi" w:hAnsiTheme="majorHAnsi" w:cs="Arial"/>
        <w:b/>
        <w:color w:val="FF0000"/>
        <w:sz w:val="20"/>
        <w:szCs w:val="20"/>
      </w:rPr>
    </w:pPr>
    <w:r>
      <w:rPr>
        <w:rFonts w:asciiTheme="majorHAnsi" w:hAnsiTheme="majorHAnsi" w:cs="Arial"/>
        <w:b/>
        <w:color w:val="FF0000"/>
        <w:sz w:val="20"/>
        <w:szCs w:val="20"/>
      </w:rPr>
      <w:t xml:space="preserve">Please note – any change to course number, course prefix, or course title should utilize the ‘Course Revision’ form. </w:t>
    </w:r>
  </w:p>
  <w:p w14:paraId="5DA435D8" w14:textId="77777777" w:rsidR="00971F47" w:rsidRDefault="00971F47" w:rsidP="00971F47">
    <w:pPr>
      <w:pStyle w:val="Footer"/>
    </w:pPr>
    <w:r>
      <w:t xml:space="preserve">Form Revised: </w:t>
    </w:r>
    <w:sdt>
      <w:sdtPr>
        <w:alias w:val="Form Revised:"/>
        <w:tag w:val="Revised:"/>
        <w:id w:val="1902717505"/>
        <w:date w:fullDate="2017-09-05T00:00:00Z">
          <w:dateFormat w:val="MM/dd/yyyy"/>
          <w:lid w:val="en-US"/>
          <w:storeMappedDataAs w:val="dateTime"/>
          <w:calendar w:val="gregorian"/>
        </w:date>
      </w:sdtPr>
      <w:sdtEndPr/>
      <w:sdtContent>
        <w:r w:rsidR="00493290">
          <w:t>09/05/2017</w:t>
        </w:r>
      </w:sdtContent>
    </w:sdt>
  </w:p>
  <w:p w14:paraId="7FB285E4" w14:textId="77777777" w:rsidR="00971F47" w:rsidRDefault="00971F47" w:rsidP="00971F47">
    <w:pPr>
      <w:pStyle w:val="Footer"/>
      <w:jc w:val="right"/>
    </w:pPr>
    <w:r>
      <w:t xml:space="preserve"> </w:t>
    </w:r>
    <w:sdt>
      <w:sdtPr>
        <w:id w:val="207954916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C5789">
          <w:rPr>
            <w:noProof/>
          </w:rPr>
          <w:t>1</w:t>
        </w:r>
        <w:r>
          <w:rPr>
            <w:noProof/>
          </w:rPr>
          <w:fldChar w:fldCharType="end"/>
        </w:r>
      </w:sdtContent>
    </w:sdt>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552AD7" w14:textId="77777777" w:rsidR="00493290" w:rsidRDefault="0049329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DB3CE1" w14:textId="77777777" w:rsidR="00775EC0" w:rsidRDefault="00775EC0" w:rsidP="00AF3758">
      <w:pPr>
        <w:spacing w:after="0" w:line="240" w:lineRule="auto"/>
      </w:pPr>
      <w:r>
        <w:separator/>
      </w:r>
    </w:p>
  </w:footnote>
  <w:footnote w:type="continuationSeparator" w:id="0">
    <w:p w14:paraId="5B691845" w14:textId="77777777" w:rsidR="00775EC0" w:rsidRDefault="00775EC0" w:rsidP="00AF3758">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D6F5F0" w14:textId="77777777" w:rsidR="00493290" w:rsidRDefault="00493290">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DC9D3C" w14:textId="77777777" w:rsidR="00493290" w:rsidRDefault="00493290">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AB9CAF" w14:textId="77777777" w:rsidR="00493290" w:rsidRDefault="00493290">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1MDMzMjW3tDSyNDdT0lEKTi0uzszPAykwrAUAUb9DjCwAAAA="/>
  </w:docVars>
  <w:rsids>
    <w:rsidRoot w:val="00AF3758"/>
    <w:rsid w:val="000008C4"/>
    <w:rsid w:val="00016FE7"/>
    <w:rsid w:val="000232AB"/>
    <w:rsid w:val="00024BA5"/>
    <w:rsid w:val="00040138"/>
    <w:rsid w:val="000627BE"/>
    <w:rsid w:val="000779C2"/>
    <w:rsid w:val="0009788F"/>
    <w:rsid w:val="000A7C2E"/>
    <w:rsid w:val="000D06F1"/>
    <w:rsid w:val="000F2A51"/>
    <w:rsid w:val="00103070"/>
    <w:rsid w:val="00116278"/>
    <w:rsid w:val="0014025C"/>
    <w:rsid w:val="00151451"/>
    <w:rsid w:val="00152424"/>
    <w:rsid w:val="0015435B"/>
    <w:rsid w:val="0018269B"/>
    <w:rsid w:val="00185D67"/>
    <w:rsid w:val="001A5DD5"/>
    <w:rsid w:val="001C5789"/>
    <w:rsid w:val="001E36BB"/>
    <w:rsid w:val="001F5E9E"/>
    <w:rsid w:val="001F7398"/>
    <w:rsid w:val="00212A76"/>
    <w:rsid w:val="0022350B"/>
    <w:rsid w:val="002315B0"/>
    <w:rsid w:val="00240AB5"/>
    <w:rsid w:val="00254447"/>
    <w:rsid w:val="00261ACE"/>
    <w:rsid w:val="00262156"/>
    <w:rsid w:val="00265C17"/>
    <w:rsid w:val="002776C2"/>
    <w:rsid w:val="002E3FC9"/>
    <w:rsid w:val="002F301F"/>
    <w:rsid w:val="003328F3"/>
    <w:rsid w:val="00346F5C"/>
    <w:rsid w:val="00362414"/>
    <w:rsid w:val="00374D72"/>
    <w:rsid w:val="00384538"/>
    <w:rsid w:val="0039532B"/>
    <w:rsid w:val="003A05F4"/>
    <w:rsid w:val="003C0ED1"/>
    <w:rsid w:val="003C19FC"/>
    <w:rsid w:val="003C1EE2"/>
    <w:rsid w:val="00400712"/>
    <w:rsid w:val="004072F1"/>
    <w:rsid w:val="0043606F"/>
    <w:rsid w:val="0045235F"/>
    <w:rsid w:val="00473252"/>
    <w:rsid w:val="00487771"/>
    <w:rsid w:val="00487DD9"/>
    <w:rsid w:val="00492F7C"/>
    <w:rsid w:val="00493290"/>
    <w:rsid w:val="004A7706"/>
    <w:rsid w:val="004C59E8"/>
    <w:rsid w:val="004E5007"/>
    <w:rsid w:val="004F3C87"/>
    <w:rsid w:val="00504BCC"/>
    <w:rsid w:val="00515205"/>
    <w:rsid w:val="00526B81"/>
    <w:rsid w:val="00563E52"/>
    <w:rsid w:val="0057449D"/>
    <w:rsid w:val="00584C22"/>
    <w:rsid w:val="00592A95"/>
    <w:rsid w:val="005B2E9E"/>
    <w:rsid w:val="006039A6"/>
    <w:rsid w:val="006179CB"/>
    <w:rsid w:val="00636DB3"/>
    <w:rsid w:val="006657FB"/>
    <w:rsid w:val="00677A48"/>
    <w:rsid w:val="006B52C0"/>
    <w:rsid w:val="006D0246"/>
    <w:rsid w:val="006E6117"/>
    <w:rsid w:val="006E6FEC"/>
    <w:rsid w:val="00705459"/>
    <w:rsid w:val="00712045"/>
    <w:rsid w:val="0073025F"/>
    <w:rsid w:val="0073125A"/>
    <w:rsid w:val="00750AF6"/>
    <w:rsid w:val="00775EC0"/>
    <w:rsid w:val="007A06B9"/>
    <w:rsid w:val="0083170D"/>
    <w:rsid w:val="0088064C"/>
    <w:rsid w:val="008A795D"/>
    <w:rsid w:val="008C703B"/>
    <w:rsid w:val="008D012F"/>
    <w:rsid w:val="008D35A2"/>
    <w:rsid w:val="008E6C1C"/>
    <w:rsid w:val="008F58AD"/>
    <w:rsid w:val="00920523"/>
    <w:rsid w:val="00971F47"/>
    <w:rsid w:val="00982FB1"/>
    <w:rsid w:val="00995206"/>
    <w:rsid w:val="009A529F"/>
    <w:rsid w:val="009D4129"/>
    <w:rsid w:val="009E1AA5"/>
    <w:rsid w:val="00A01035"/>
    <w:rsid w:val="00A0329C"/>
    <w:rsid w:val="00A16BB1"/>
    <w:rsid w:val="00A34100"/>
    <w:rsid w:val="00A5089E"/>
    <w:rsid w:val="00A56D36"/>
    <w:rsid w:val="00AB5523"/>
    <w:rsid w:val="00AD2FB4"/>
    <w:rsid w:val="00AF20FF"/>
    <w:rsid w:val="00AF3758"/>
    <w:rsid w:val="00AF3C6A"/>
    <w:rsid w:val="00B1628A"/>
    <w:rsid w:val="00B24A85"/>
    <w:rsid w:val="00B35368"/>
    <w:rsid w:val="00B7606A"/>
    <w:rsid w:val="00B76474"/>
    <w:rsid w:val="00BD2A0D"/>
    <w:rsid w:val="00BE069E"/>
    <w:rsid w:val="00C12816"/>
    <w:rsid w:val="00C132F9"/>
    <w:rsid w:val="00C23CC7"/>
    <w:rsid w:val="00C334FF"/>
    <w:rsid w:val="00C723B8"/>
    <w:rsid w:val="00CA6230"/>
    <w:rsid w:val="00CD7510"/>
    <w:rsid w:val="00D0686A"/>
    <w:rsid w:val="00D51205"/>
    <w:rsid w:val="00D57716"/>
    <w:rsid w:val="00D654AF"/>
    <w:rsid w:val="00D67AC4"/>
    <w:rsid w:val="00D72E20"/>
    <w:rsid w:val="00D76DEE"/>
    <w:rsid w:val="00D979DD"/>
    <w:rsid w:val="00DA3F9B"/>
    <w:rsid w:val="00DB3983"/>
    <w:rsid w:val="00E0565A"/>
    <w:rsid w:val="00E45868"/>
    <w:rsid w:val="00E70F88"/>
    <w:rsid w:val="00E8680B"/>
    <w:rsid w:val="00EB4FF5"/>
    <w:rsid w:val="00EC6970"/>
    <w:rsid w:val="00EE55A2"/>
    <w:rsid w:val="00EF2A44"/>
    <w:rsid w:val="00F01A8B"/>
    <w:rsid w:val="00F11CE3"/>
    <w:rsid w:val="00F645B5"/>
    <w:rsid w:val="00F75657"/>
    <w:rsid w:val="00F87993"/>
    <w:rsid w:val="00FB00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C92D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6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semiHidden/>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A34100"/>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6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semiHidden/>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A341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2429">
      <w:bodyDiv w:val="1"/>
      <w:marLeft w:val="0"/>
      <w:marRight w:val="0"/>
      <w:marTop w:val="0"/>
      <w:marBottom w:val="0"/>
      <w:divBdr>
        <w:top w:val="none" w:sz="0" w:space="0" w:color="auto"/>
        <w:left w:val="none" w:sz="0" w:space="0" w:color="auto"/>
        <w:bottom w:val="none" w:sz="0" w:space="0" w:color="auto"/>
        <w:right w:val="none" w:sz="0" w:space="0" w:color="auto"/>
      </w:divBdr>
    </w:div>
    <w:div w:id="183792746">
      <w:bodyDiv w:val="1"/>
      <w:marLeft w:val="0"/>
      <w:marRight w:val="0"/>
      <w:marTop w:val="0"/>
      <w:marBottom w:val="0"/>
      <w:divBdr>
        <w:top w:val="none" w:sz="0" w:space="0" w:color="auto"/>
        <w:left w:val="none" w:sz="0" w:space="0" w:color="auto"/>
        <w:bottom w:val="none" w:sz="0" w:space="0" w:color="auto"/>
        <w:right w:val="none" w:sz="0" w:space="0" w:color="auto"/>
      </w:divBdr>
    </w:div>
    <w:div w:id="632172843">
      <w:bodyDiv w:val="1"/>
      <w:marLeft w:val="0"/>
      <w:marRight w:val="0"/>
      <w:marTop w:val="0"/>
      <w:marBottom w:val="0"/>
      <w:divBdr>
        <w:top w:val="none" w:sz="0" w:space="0" w:color="auto"/>
        <w:left w:val="none" w:sz="0" w:space="0" w:color="auto"/>
        <w:bottom w:val="none" w:sz="0" w:space="0" w:color="auto"/>
        <w:right w:val="none" w:sz="0" w:space="0" w:color="auto"/>
      </w:divBdr>
    </w:div>
    <w:div w:id="1340692331">
      <w:bodyDiv w:val="1"/>
      <w:marLeft w:val="0"/>
      <w:marRight w:val="0"/>
      <w:marTop w:val="0"/>
      <w:marBottom w:val="0"/>
      <w:divBdr>
        <w:top w:val="none" w:sz="0" w:space="0" w:color="auto"/>
        <w:left w:val="none" w:sz="0" w:space="0" w:color="auto"/>
        <w:bottom w:val="none" w:sz="0" w:space="0" w:color="auto"/>
        <w:right w:val="none" w:sz="0" w:space="0" w:color="auto"/>
      </w:divBdr>
    </w:div>
    <w:div w:id="1634216887">
      <w:bodyDiv w:val="1"/>
      <w:marLeft w:val="0"/>
      <w:marRight w:val="0"/>
      <w:marTop w:val="0"/>
      <w:marBottom w:val="0"/>
      <w:divBdr>
        <w:top w:val="none" w:sz="0" w:space="0" w:color="auto"/>
        <w:left w:val="none" w:sz="0" w:space="0" w:color="auto"/>
        <w:bottom w:val="none" w:sz="0" w:space="0" w:color="auto"/>
        <w:right w:val="none" w:sz="0" w:space="0" w:color="auto"/>
      </w:divBdr>
      <w:divsChild>
        <w:div w:id="898978289">
          <w:marLeft w:val="0"/>
          <w:marRight w:val="0"/>
          <w:marTop w:val="0"/>
          <w:marBottom w:val="0"/>
          <w:divBdr>
            <w:top w:val="none" w:sz="0" w:space="0" w:color="auto"/>
            <w:left w:val="none" w:sz="0" w:space="0" w:color="auto"/>
            <w:bottom w:val="none" w:sz="0" w:space="0" w:color="auto"/>
            <w:right w:val="none" w:sz="0" w:space="0" w:color="auto"/>
          </w:divBdr>
        </w:div>
        <w:div w:id="512719266">
          <w:marLeft w:val="0"/>
          <w:marRight w:val="0"/>
          <w:marTop w:val="0"/>
          <w:marBottom w:val="0"/>
          <w:divBdr>
            <w:top w:val="none" w:sz="0" w:space="0" w:color="auto"/>
            <w:left w:val="none" w:sz="0" w:space="0" w:color="auto"/>
            <w:bottom w:val="none" w:sz="0" w:space="0" w:color="auto"/>
            <w:right w:val="none" w:sz="0" w:space="0" w:color="auto"/>
          </w:divBdr>
        </w:div>
        <w:div w:id="1685748035">
          <w:marLeft w:val="0"/>
          <w:marRight w:val="0"/>
          <w:marTop w:val="0"/>
          <w:marBottom w:val="0"/>
          <w:divBdr>
            <w:top w:val="none" w:sz="0" w:space="0" w:color="auto"/>
            <w:left w:val="none" w:sz="0" w:space="0" w:color="auto"/>
            <w:bottom w:val="none" w:sz="0" w:space="0" w:color="auto"/>
            <w:right w:val="none" w:sz="0" w:space="0" w:color="auto"/>
          </w:divBdr>
        </w:div>
        <w:div w:id="967198731">
          <w:marLeft w:val="0"/>
          <w:marRight w:val="0"/>
          <w:marTop w:val="0"/>
          <w:marBottom w:val="0"/>
          <w:divBdr>
            <w:top w:val="none" w:sz="0" w:space="0" w:color="auto"/>
            <w:left w:val="none" w:sz="0" w:space="0" w:color="auto"/>
            <w:bottom w:val="none" w:sz="0" w:space="0" w:color="auto"/>
            <w:right w:val="none" w:sz="0" w:space="0" w:color="auto"/>
          </w:divBdr>
        </w:div>
        <w:div w:id="1928465254">
          <w:marLeft w:val="0"/>
          <w:marRight w:val="0"/>
          <w:marTop w:val="0"/>
          <w:marBottom w:val="0"/>
          <w:divBdr>
            <w:top w:val="none" w:sz="0" w:space="0" w:color="auto"/>
            <w:left w:val="none" w:sz="0" w:space="0" w:color="auto"/>
            <w:bottom w:val="none" w:sz="0" w:space="0" w:color="auto"/>
            <w:right w:val="none" w:sz="0" w:space="0" w:color="auto"/>
          </w:divBdr>
        </w:div>
        <w:div w:id="1390377451">
          <w:marLeft w:val="0"/>
          <w:marRight w:val="0"/>
          <w:marTop w:val="0"/>
          <w:marBottom w:val="0"/>
          <w:divBdr>
            <w:top w:val="none" w:sz="0" w:space="0" w:color="auto"/>
            <w:left w:val="none" w:sz="0" w:space="0" w:color="auto"/>
            <w:bottom w:val="none" w:sz="0" w:space="0" w:color="auto"/>
            <w:right w:val="none" w:sz="0" w:space="0" w:color="auto"/>
          </w:divBdr>
        </w:div>
        <w:div w:id="1337418691">
          <w:marLeft w:val="0"/>
          <w:marRight w:val="0"/>
          <w:marTop w:val="0"/>
          <w:marBottom w:val="0"/>
          <w:divBdr>
            <w:top w:val="none" w:sz="0" w:space="0" w:color="auto"/>
            <w:left w:val="none" w:sz="0" w:space="0" w:color="auto"/>
            <w:bottom w:val="none" w:sz="0" w:space="0" w:color="auto"/>
            <w:right w:val="none" w:sz="0" w:space="0" w:color="auto"/>
          </w:divBdr>
        </w:div>
        <w:div w:id="1558934767">
          <w:marLeft w:val="0"/>
          <w:marRight w:val="0"/>
          <w:marTop w:val="0"/>
          <w:marBottom w:val="0"/>
          <w:divBdr>
            <w:top w:val="none" w:sz="0" w:space="0" w:color="auto"/>
            <w:left w:val="none" w:sz="0" w:space="0" w:color="auto"/>
            <w:bottom w:val="none" w:sz="0" w:space="0" w:color="auto"/>
            <w:right w:val="none" w:sz="0" w:space="0" w:color="auto"/>
          </w:divBdr>
        </w:div>
        <w:div w:id="792022245">
          <w:marLeft w:val="0"/>
          <w:marRight w:val="0"/>
          <w:marTop w:val="0"/>
          <w:marBottom w:val="0"/>
          <w:divBdr>
            <w:top w:val="none" w:sz="0" w:space="0" w:color="auto"/>
            <w:left w:val="none" w:sz="0" w:space="0" w:color="auto"/>
            <w:bottom w:val="none" w:sz="0" w:space="0" w:color="auto"/>
            <w:right w:val="none" w:sz="0" w:space="0" w:color="auto"/>
          </w:divBdr>
        </w:div>
        <w:div w:id="285166833">
          <w:marLeft w:val="0"/>
          <w:marRight w:val="0"/>
          <w:marTop w:val="0"/>
          <w:marBottom w:val="0"/>
          <w:divBdr>
            <w:top w:val="none" w:sz="0" w:space="0" w:color="auto"/>
            <w:left w:val="none" w:sz="0" w:space="0" w:color="auto"/>
            <w:bottom w:val="none" w:sz="0" w:space="0" w:color="auto"/>
            <w:right w:val="none" w:sz="0" w:space="0" w:color="auto"/>
          </w:divBdr>
        </w:div>
        <w:div w:id="1635788451">
          <w:marLeft w:val="0"/>
          <w:marRight w:val="0"/>
          <w:marTop w:val="0"/>
          <w:marBottom w:val="0"/>
          <w:divBdr>
            <w:top w:val="none" w:sz="0" w:space="0" w:color="auto"/>
            <w:left w:val="none" w:sz="0" w:space="0" w:color="auto"/>
            <w:bottom w:val="none" w:sz="0" w:space="0" w:color="auto"/>
            <w:right w:val="none" w:sz="0" w:space="0" w:color="auto"/>
          </w:divBdr>
        </w:div>
        <w:div w:id="1001813462">
          <w:marLeft w:val="0"/>
          <w:marRight w:val="0"/>
          <w:marTop w:val="0"/>
          <w:marBottom w:val="0"/>
          <w:divBdr>
            <w:top w:val="none" w:sz="0" w:space="0" w:color="auto"/>
            <w:left w:val="none" w:sz="0" w:space="0" w:color="auto"/>
            <w:bottom w:val="none" w:sz="0" w:space="0" w:color="auto"/>
            <w:right w:val="none" w:sz="0" w:space="0" w:color="auto"/>
          </w:divBdr>
        </w:div>
        <w:div w:id="999498620">
          <w:marLeft w:val="0"/>
          <w:marRight w:val="0"/>
          <w:marTop w:val="0"/>
          <w:marBottom w:val="0"/>
          <w:divBdr>
            <w:top w:val="none" w:sz="0" w:space="0" w:color="auto"/>
            <w:left w:val="none" w:sz="0" w:space="0" w:color="auto"/>
            <w:bottom w:val="none" w:sz="0" w:space="0" w:color="auto"/>
            <w:right w:val="none" w:sz="0" w:space="0" w:color="auto"/>
          </w:divBdr>
        </w:div>
        <w:div w:id="1321083944">
          <w:marLeft w:val="0"/>
          <w:marRight w:val="0"/>
          <w:marTop w:val="0"/>
          <w:marBottom w:val="0"/>
          <w:divBdr>
            <w:top w:val="none" w:sz="0" w:space="0" w:color="auto"/>
            <w:left w:val="none" w:sz="0" w:space="0" w:color="auto"/>
            <w:bottom w:val="none" w:sz="0" w:space="0" w:color="auto"/>
            <w:right w:val="none" w:sz="0" w:space="0" w:color="auto"/>
          </w:divBdr>
        </w:div>
        <w:div w:id="896940118">
          <w:marLeft w:val="0"/>
          <w:marRight w:val="0"/>
          <w:marTop w:val="0"/>
          <w:marBottom w:val="0"/>
          <w:divBdr>
            <w:top w:val="none" w:sz="0" w:space="0" w:color="auto"/>
            <w:left w:val="none" w:sz="0" w:space="0" w:color="auto"/>
            <w:bottom w:val="none" w:sz="0" w:space="0" w:color="auto"/>
            <w:right w:val="none" w:sz="0" w:space="0" w:color="auto"/>
          </w:divBdr>
        </w:div>
        <w:div w:id="1198003250">
          <w:marLeft w:val="0"/>
          <w:marRight w:val="0"/>
          <w:marTop w:val="0"/>
          <w:marBottom w:val="0"/>
          <w:divBdr>
            <w:top w:val="none" w:sz="0" w:space="0" w:color="auto"/>
            <w:left w:val="none" w:sz="0" w:space="0" w:color="auto"/>
            <w:bottom w:val="none" w:sz="0" w:space="0" w:color="auto"/>
            <w:right w:val="none" w:sz="0" w:space="0" w:color="auto"/>
          </w:divBdr>
        </w:div>
        <w:div w:id="1184126813">
          <w:marLeft w:val="0"/>
          <w:marRight w:val="0"/>
          <w:marTop w:val="0"/>
          <w:marBottom w:val="0"/>
          <w:divBdr>
            <w:top w:val="none" w:sz="0" w:space="0" w:color="auto"/>
            <w:left w:val="none" w:sz="0" w:space="0" w:color="auto"/>
            <w:bottom w:val="none" w:sz="0" w:space="0" w:color="auto"/>
            <w:right w:val="none" w:sz="0" w:space="0" w:color="auto"/>
          </w:divBdr>
        </w:div>
        <w:div w:id="741804073">
          <w:marLeft w:val="0"/>
          <w:marRight w:val="0"/>
          <w:marTop w:val="0"/>
          <w:marBottom w:val="0"/>
          <w:divBdr>
            <w:top w:val="none" w:sz="0" w:space="0" w:color="auto"/>
            <w:left w:val="none" w:sz="0" w:space="0" w:color="auto"/>
            <w:bottom w:val="none" w:sz="0" w:space="0" w:color="auto"/>
            <w:right w:val="none" w:sz="0" w:space="0" w:color="auto"/>
          </w:divBdr>
        </w:div>
        <w:div w:id="275797254">
          <w:marLeft w:val="0"/>
          <w:marRight w:val="0"/>
          <w:marTop w:val="0"/>
          <w:marBottom w:val="0"/>
          <w:divBdr>
            <w:top w:val="none" w:sz="0" w:space="0" w:color="auto"/>
            <w:left w:val="none" w:sz="0" w:space="0" w:color="auto"/>
            <w:bottom w:val="none" w:sz="0" w:space="0" w:color="auto"/>
            <w:right w:val="none" w:sz="0" w:space="0" w:color="auto"/>
          </w:divBdr>
        </w:div>
        <w:div w:id="1989161834">
          <w:marLeft w:val="0"/>
          <w:marRight w:val="0"/>
          <w:marTop w:val="0"/>
          <w:marBottom w:val="0"/>
          <w:divBdr>
            <w:top w:val="none" w:sz="0" w:space="0" w:color="auto"/>
            <w:left w:val="none" w:sz="0" w:space="0" w:color="auto"/>
            <w:bottom w:val="none" w:sz="0" w:space="0" w:color="auto"/>
            <w:right w:val="none" w:sz="0" w:space="0" w:color="auto"/>
          </w:divBdr>
        </w:div>
        <w:div w:id="218248796">
          <w:marLeft w:val="0"/>
          <w:marRight w:val="0"/>
          <w:marTop w:val="0"/>
          <w:marBottom w:val="0"/>
          <w:divBdr>
            <w:top w:val="none" w:sz="0" w:space="0" w:color="auto"/>
            <w:left w:val="none" w:sz="0" w:space="0" w:color="auto"/>
            <w:bottom w:val="none" w:sz="0" w:space="0" w:color="auto"/>
            <w:right w:val="none" w:sz="0" w:space="0" w:color="auto"/>
          </w:divBdr>
        </w:div>
        <w:div w:id="82653196">
          <w:marLeft w:val="0"/>
          <w:marRight w:val="0"/>
          <w:marTop w:val="0"/>
          <w:marBottom w:val="0"/>
          <w:divBdr>
            <w:top w:val="none" w:sz="0" w:space="0" w:color="auto"/>
            <w:left w:val="none" w:sz="0" w:space="0" w:color="auto"/>
            <w:bottom w:val="none" w:sz="0" w:space="0" w:color="auto"/>
            <w:right w:val="none" w:sz="0" w:space="0" w:color="auto"/>
          </w:divBdr>
        </w:div>
        <w:div w:id="1394157620">
          <w:marLeft w:val="0"/>
          <w:marRight w:val="0"/>
          <w:marTop w:val="0"/>
          <w:marBottom w:val="0"/>
          <w:divBdr>
            <w:top w:val="none" w:sz="0" w:space="0" w:color="auto"/>
            <w:left w:val="none" w:sz="0" w:space="0" w:color="auto"/>
            <w:bottom w:val="none" w:sz="0" w:space="0" w:color="auto"/>
            <w:right w:val="none" w:sz="0" w:space="0" w:color="auto"/>
          </w:divBdr>
        </w:div>
        <w:div w:id="1589607893">
          <w:marLeft w:val="0"/>
          <w:marRight w:val="0"/>
          <w:marTop w:val="0"/>
          <w:marBottom w:val="0"/>
          <w:divBdr>
            <w:top w:val="none" w:sz="0" w:space="0" w:color="auto"/>
            <w:left w:val="none" w:sz="0" w:space="0" w:color="auto"/>
            <w:bottom w:val="none" w:sz="0" w:space="0" w:color="auto"/>
            <w:right w:val="none" w:sz="0" w:space="0" w:color="auto"/>
          </w:divBdr>
        </w:div>
        <w:div w:id="2134667778">
          <w:marLeft w:val="0"/>
          <w:marRight w:val="0"/>
          <w:marTop w:val="0"/>
          <w:marBottom w:val="0"/>
          <w:divBdr>
            <w:top w:val="none" w:sz="0" w:space="0" w:color="auto"/>
            <w:left w:val="none" w:sz="0" w:space="0" w:color="auto"/>
            <w:bottom w:val="none" w:sz="0" w:space="0" w:color="auto"/>
            <w:right w:val="none" w:sz="0" w:space="0" w:color="auto"/>
          </w:divBdr>
        </w:div>
        <w:div w:id="1725518812">
          <w:marLeft w:val="0"/>
          <w:marRight w:val="0"/>
          <w:marTop w:val="0"/>
          <w:marBottom w:val="0"/>
          <w:divBdr>
            <w:top w:val="none" w:sz="0" w:space="0" w:color="auto"/>
            <w:left w:val="none" w:sz="0" w:space="0" w:color="auto"/>
            <w:bottom w:val="none" w:sz="0" w:space="0" w:color="auto"/>
            <w:right w:val="none" w:sz="0" w:space="0" w:color="auto"/>
          </w:divBdr>
        </w:div>
        <w:div w:id="1381713662">
          <w:marLeft w:val="0"/>
          <w:marRight w:val="0"/>
          <w:marTop w:val="0"/>
          <w:marBottom w:val="0"/>
          <w:divBdr>
            <w:top w:val="none" w:sz="0" w:space="0" w:color="auto"/>
            <w:left w:val="none" w:sz="0" w:space="0" w:color="auto"/>
            <w:bottom w:val="none" w:sz="0" w:space="0" w:color="auto"/>
            <w:right w:val="none" w:sz="0" w:space="0" w:color="auto"/>
          </w:divBdr>
        </w:div>
        <w:div w:id="422262442">
          <w:marLeft w:val="0"/>
          <w:marRight w:val="0"/>
          <w:marTop w:val="0"/>
          <w:marBottom w:val="0"/>
          <w:divBdr>
            <w:top w:val="none" w:sz="0" w:space="0" w:color="auto"/>
            <w:left w:val="none" w:sz="0" w:space="0" w:color="auto"/>
            <w:bottom w:val="none" w:sz="0" w:space="0" w:color="auto"/>
            <w:right w:val="none" w:sz="0" w:space="0" w:color="auto"/>
          </w:divBdr>
        </w:div>
        <w:div w:id="1066805758">
          <w:marLeft w:val="0"/>
          <w:marRight w:val="0"/>
          <w:marTop w:val="0"/>
          <w:marBottom w:val="0"/>
          <w:divBdr>
            <w:top w:val="none" w:sz="0" w:space="0" w:color="auto"/>
            <w:left w:val="none" w:sz="0" w:space="0" w:color="auto"/>
            <w:bottom w:val="none" w:sz="0" w:space="0" w:color="auto"/>
            <w:right w:val="none" w:sz="0" w:space="0" w:color="auto"/>
          </w:divBdr>
        </w:div>
        <w:div w:id="294722790">
          <w:marLeft w:val="0"/>
          <w:marRight w:val="0"/>
          <w:marTop w:val="0"/>
          <w:marBottom w:val="0"/>
          <w:divBdr>
            <w:top w:val="none" w:sz="0" w:space="0" w:color="auto"/>
            <w:left w:val="none" w:sz="0" w:space="0" w:color="auto"/>
            <w:bottom w:val="none" w:sz="0" w:space="0" w:color="auto"/>
            <w:right w:val="none" w:sz="0" w:space="0" w:color="auto"/>
          </w:divBdr>
        </w:div>
        <w:div w:id="853306335">
          <w:marLeft w:val="0"/>
          <w:marRight w:val="0"/>
          <w:marTop w:val="0"/>
          <w:marBottom w:val="0"/>
          <w:divBdr>
            <w:top w:val="none" w:sz="0" w:space="0" w:color="auto"/>
            <w:left w:val="none" w:sz="0" w:space="0" w:color="auto"/>
            <w:bottom w:val="none" w:sz="0" w:space="0" w:color="auto"/>
            <w:right w:val="none" w:sz="0" w:space="0" w:color="auto"/>
          </w:divBdr>
        </w:div>
        <w:div w:id="1982345935">
          <w:marLeft w:val="0"/>
          <w:marRight w:val="0"/>
          <w:marTop w:val="0"/>
          <w:marBottom w:val="0"/>
          <w:divBdr>
            <w:top w:val="none" w:sz="0" w:space="0" w:color="auto"/>
            <w:left w:val="none" w:sz="0" w:space="0" w:color="auto"/>
            <w:bottom w:val="none" w:sz="0" w:space="0" w:color="auto"/>
            <w:right w:val="none" w:sz="0" w:space="0" w:color="auto"/>
          </w:divBdr>
        </w:div>
        <w:div w:id="1000043412">
          <w:marLeft w:val="0"/>
          <w:marRight w:val="0"/>
          <w:marTop w:val="0"/>
          <w:marBottom w:val="0"/>
          <w:divBdr>
            <w:top w:val="none" w:sz="0" w:space="0" w:color="auto"/>
            <w:left w:val="none" w:sz="0" w:space="0" w:color="auto"/>
            <w:bottom w:val="none" w:sz="0" w:space="0" w:color="auto"/>
            <w:right w:val="none" w:sz="0" w:space="0" w:color="auto"/>
          </w:divBdr>
        </w:div>
        <w:div w:id="422921996">
          <w:marLeft w:val="0"/>
          <w:marRight w:val="0"/>
          <w:marTop w:val="0"/>
          <w:marBottom w:val="0"/>
          <w:divBdr>
            <w:top w:val="none" w:sz="0" w:space="0" w:color="auto"/>
            <w:left w:val="none" w:sz="0" w:space="0" w:color="auto"/>
            <w:bottom w:val="none" w:sz="0" w:space="0" w:color="auto"/>
            <w:right w:val="none" w:sz="0" w:space="0" w:color="auto"/>
          </w:divBdr>
        </w:div>
        <w:div w:id="1085373036">
          <w:marLeft w:val="0"/>
          <w:marRight w:val="0"/>
          <w:marTop w:val="0"/>
          <w:marBottom w:val="0"/>
          <w:divBdr>
            <w:top w:val="none" w:sz="0" w:space="0" w:color="auto"/>
            <w:left w:val="none" w:sz="0" w:space="0" w:color="auto"/>
            <w:bottom w:val="none" w:sz="0" w:space="0" w:color="auto"/>
            <w:right w:val="none" w:sz="0" w:space="0" w:color="auto"/>
          </w:divBdr>
        </w:div>
        <w:div w:id="552428597">
          <w:marLeft w:val="0"/>
          <w:marRight w:val="0"/>
          <w:marTop w:val="0"/>
          <w:marBottom w:val="0"/>
          <w:divBdr>
            <w:top w:val="none" w:sz="0" w:space="0" w:color="auto"/>
            <w:left w:val="none" w:sz="0" w:space="0" w:color="auto"/>
            <w:bottom w:val="none" w:sz="0" w:space="0" w:color="auto"/>
            <w:right w:val="none" w:sz="0" w:space="0" w:color="auto"/>
          </w:divBdr>
        </w:div>
        <w:div w:id="1672757957">
          <w:marLeft w:val="0"/>
          <w:marRight w:val="0"/>
          <w:marTop w:val="0"/>
          <w:marBottom w:val="0"/>
          <w:divBdr>
            <w:top w:val="none" w:sz="0" w:space="0" w:color="auto"/>
            <w:left w:val="none" w:sz="0" w:space="0" w:color="auto"/>
            <w:bottom w:val="none" w:sz="0" w:space="0" w:color="auto"/>
            <w:right w:val="none" w:sz="0" w:space="0" w:color="auto"/>
          </w:divBdr>
        </w:div>
        <w:div w:id="210191677">
          <w:marLeft w:val="0"/>
          <w:marRight w:val="0"/>
          <w:marTop w:val="0"/>
          <w:marBottom w:val="0"/>
          <w:divBdr>
            <w:top w:val="none" w:sz="0" w:space="0" w:color="auto"/>
            <w:left w:val="none" w:sz="0" w:space="0" w:color="auto"/>
            <w:bottom w:val="none" w:sz="0" w:space="0" w:color="auto"/>
            <w:right w:val="none" w:sz="0" w:space="0" w:color="auto"/>
          </w:divBdr>
        </w:div>
        <w:div w:id="1533375323">
          <w:marLeft w:val="0"/>
          <w:marRight w:val="0"/>
          <w:marTop w:val="0"/>
          <w:marBottom w:val="0"/>
          <w:divBdr>
            <w:top w:val="none" w:sz="0" w:space="0" w:color="auto"/>
            <w:left w:val="none" w:sz="0" w:space="0" w:color="auto"/>
            <w:bottom w:val="none" w:sz="0" w:space="0" w:color="auto"/>
            <w:right w:val="none" w:sz="0" w:space="0" w:color="auto"/>
          </w:divBdr>
        </w:div>
        <w:div w:id="70280337">
          <w:marLeft w:val="0"/>
          <w:marRight w:val="0"/>
          <w:marTop w:val="0"/>
          <w:marBottom w:val="0"/>
          <w:divBdr>
            <w:top w:val="none" w:sz="0" w:space="0" w:color="auto"/>
            <w:left w:val="none" w:sz="0" w:space="0" w:color="auto"/>
            <w:bottom w:val="none" w:sz="0" w:space="0" w:color="auto"/>
            <w:right w:val="none" w:sz="0" w:space="0" w:color="auto"/>
          </w:divBdr>
        </w:div>
        <w:div w:id="1150243971">
          <w:marLeft w:val="0"/>
          <w:marRight w:val="0"/>
          <w:marTop w:val="0"/>
          <w:marBottom w:val="0"/>
          <w:divBdr>
            <w:top w:val="none" w:sz="0" w:space="0" w:color="auto"/>
            <w:left w:val="none" w:sz="0" w:space="0" w:color="auto"/>
            <w:bottom w:val="none" w:sz="0" w:space="0" w:color="auto"/>
            <w:right w:val="none" w:sz="0" w:space="0" w:color="auto"/>
          </w:divBdr>
        </w:div>
        <w:div w:id="967475181">
          <w:marLeft w:val="0"/>
          <w:marRight w:val="0"/>
          <w:marTop w:val="0"/>
          <w:marBottom w:val="0"/>
          <w:divBdr>
            <w:top w:val="none" w:sz="0" w:space="0" w:color="auto"/>
            <w:left w:val="none" w:sz="0" w:space="0" w:color="auto"/>
            <w:bottom w:val="none" w:sz="0" w:space="0" w:color="auto"/>
            <w:right w:val="none" w:sz="0" w:space="0" w:color="auto"/>
          </w:divBdr>
        </w:div>
        <w:div w:id="1547796011">
          <w:marLeft w:val="0"/>
          <w:marRight w:val="0"/>
          <w:marTop w:val="0"/>
          <w:marBottom w:val="0"/>
          <w:divBdr>
            <w:top w:val="none" w:sz="0" w:space="0" w:color="auto"/>
            <w:left w:val="none" w:sz="0" w:space="0" w:color="auto"/>
            <w:bottom w:val="none" w:sz="0" w:space="0" w:color="auto"/>
            <w:right w:val="none" w:sz="0" w:space="0" w:color="auto"/>
          </w:divBdr>
        </w:div>
        <w:div w:id="1917590278">
          <w:marLeft w:val="0"/>
          <w:marRight w:val="0"/>
          <w:marTop w:val="0"/>
          <w:marBottom w:val="0"/>
          <w:divBdr>
            <w:top w:val="none" w:sz="0" w:space="0" w:color="auto"/>
            <w:left w:val="none" w:sz="0" w:space="0" w:color="auto"/>
            <w:bottom w:val="none" w:sz="0" w:space="0" w:color="auto"/>
            <w:right w:val="none" w:sz="0" w:space="0" w:color="auto"/>
          </w:divBdr>
        </w:div>
        <w:div w:id="1226642050">
          <w:marLeft w:val="0"/>
          <w:marRight w:val="0"/>
          <w:marTop w:val="0"/>
          <w:marBottom w:val="0"/>
          <w:divBdr>
            <w:top w:val="none" w:sz="0" w:space="0" w:color="auto"/>
            <w:left w:val="none" w:sz="0" w:space="0" w:color="auto"/>
            <w:bottom w:val="none" w:sz="0" w:space="0" w:color="auto"/>
            <w:right w:val="none" w:sz="0" w:space="0" w:color="auto"/>
          </w:divBdr>
        </w:div>
        <w:div w:id="354963210">
          <w:marLeft w:val="0"/>
          <w:marRight w:val="0"/>
          <w:marTop w:val="0"/>
          <w:marBottom w:val="0"/>
          <w:divBdr>
            <w:top w:val="none" w:sz="0" w:space="0" w:color="auto"/>
            <w:left w:val="none" w:sz="0" w:space="0" w:color="auto"/>
            <w:bottom w:val="none" w:sz="0" w:space="0" w:color="auto"/>
            <w:right w:val="none" w:sz="0" w:space="0" w:color="auto"/>
          </w:divBdr>
        </w:div>
        <w:div w:id="1207521700">
          <w:marLeft w:val="0"/>
          <w:marRight w:val="0"/>
          <w:marTop w:val="0"/>
          <w:marBottom w:val="0"/>
          <w:divBdr>
            <w:top w:val="none" w:sz="0" w:space="0" w:color="auto"/>
            <w:left w:val="none" w:sz="0" w:space="0" w:color="auto"/>
            <w:bottom w:val="none" w:sz="0" w:space="0" w:color="auto"/>
            <w:right w:val="none" w:sz="0" w:space="0" w:color="auto"/>
          </w:divBdr>
        </w:div>
        <w:div w:id="333073629">
          <w:marLeft w:val="0"/>
          <w:marRight w:val="0"/>
          <w:marTop w:val="0"/>
          <w:marBottom w:val="0"/>
          <w:divBdr>
            <w:top w:val="none" w:sz="0" w:space="0" w:color="auto"/>
            <w:left w:val="none" w:sz="0" w:space="0" w:color="auto"/>
            <w:bottom w:val="none" w:sz="0" w:space="0" w:color="auto"/>
            <w:right w:val="none" w:sz="0" w:space="0" w:color="auto"/>
          </w:divBdr>
        </w:div>
        <w:div w:id="1687170414">
          <w:marLeft w:val="0"/>
          <w:marRight w:val="0"/>
          <w:marTop w:val="0"/>
          <w:marBottom w:val="0"/>
          <w:divBdr>
            <w:top w:val="none" w:sz="0" w:space="0" w:color="auto"/>
            <w:left w:val="none" w:sz="0" w:space="0" w:color="auto"/>
            <w:bottom w:val="none" w:sz="0" w:space="0" w:color="auto"/>
            <w:right w:val="none" w:sz="0" w:space="0" w:color="auto"/>
          </w:divBdr>
        </w:div>
        <w:div w:id="2066171984">
          <w:marLeft w:val="0"/>
          <w:marRight w:val="0"/>
          <w:marTop w:val="0"/>
          <w:marBottom w:val="0"/>
          <w:divBdr>
            <w:top w:val="none" w:sz="0" w:space="0" w:color="auto"/>
            <w:left w:val="none" w:sz="0" w:space="0" w:color="auto"/>
            <w:bottom w:val="none" w:sz="0" w:space="0" w:color="auto"/>
            <w:right w:val="none" w:sz="0" w:space="0" w:color="auto"/>
          </w:divBdr>
        </w:div>
        <w:div w:id="824861546">
          <w:marLeft w:val="0"/>
          <w:marRight w:val="0"/>
          <w:marTop w:val="0"/>
          <w:marBottom w:val="0"/>
          <w:divBdr>
            <w:top w:val="none" w:sz="0" w:space="0" w:color="auto"/>
            <w:left w:val="none" w:sz="0" w:space="0" w:color="auto"/>
            <w:bottom w:val="none" w:sz="0" w:space="0" w:color="auto"/>
            <w:right w:val="none" w:sz="0" w:space="0" w:color="auto"/>
          </w:divBdr>
        </w:div>
        <w:div w:id="1847816723">
          <w:marLeft w:val="0"/>
          <w:marRight w:val="0"/>
          <w:marTop w:val="0"/>
          <w:marBottom w:val="0"/>
          <w:divBdr>
            <w:top w:val="none" w:sz="0" w:space="0" w:color="auto"/>
            <w:left w:val="none" w:sz="0" w:space="0" w:color="auto"/>
            <w:bottom w:val="none" w:sz="0" w:space="0" w:color="auto"/>
            <w:right w:val="none" w:sz="0" w:space="0" w:color="auto"/>
          </w:divBdr>
        </w:div>
        <w:div w:id="1805074338">
          <w:marLeft w:val="0"/>
          <w:marRight w:val="0"/>
          <w:marTop w:val="0"/>
          <w:marBottom w:val="0"/>
          <w:divBdr>
            <w:top w:val="none" w:sz="0" w:space="0" w:color="auto"/>
            <w:left w:val="none" w:sz="0" w:space="0" w:color="auto"/>
            <w:bottom w:val="none" w:sz="0" w:space="0" w:color="auto"/>
            <w:right w:val="none" w:sz="0" w:space="0" w:color="auto"/>
          </w:divBdr>
        </w:div>
        <w:div w:id="1163157687">
          <w:marLeft w:val="0"/>
          <w:marRight w:val="0"/>
          <w:marTop w:val="0"/>
          <w:marBottom w:val="0"/>
          <w:divBdr>
            <w:top w:val="none" w:sz="0" w:space="0" w:color="auto"/>
            <w:left w:val="none" w:sz="0" w:space="0" w:color="auto"/>
            <w:bottom w:val="none" w:sz="0" w:space="0" w:color="auto"/>
            <w:right w:val="none" w:sz="0" w:space="0" w:color="auto"/>
          </w:divBdr>
        </w:div>
        <w:div w:id="2137793582">
          <w:marLeft w:val="0"/>
          <w:marRight w:val="0"/>
          <w:marTop w:val="0"/>
          <w:marBottom w:val="0"/>
          <w:divBdr>
            <w:top w:val="none" w:sz="0" w:space="0" w:color="auto"/>
            <w:left w:val="none" w:sz="0" w:space="0" w:color="auto"/>
            <w:bottom w:val="none" w:sz="0" w:space="0" w:color="auto"/>
            <w:right w:val="none" w:sz="0" w:space="0" w:color="auto"/>
          </w:divBdr>
        </w:div>
        <w:div w:id="463932509">
          <w:marLeft w:val="0"/>
          <w:marRight w:val="0"/>
          <w:marTop w:val="0"/>
          <w:marBottom w:val="0"/>
          <w:divBdr>
            <w:top w:val="none" w:sz="0" w:space="0" w:color="auto"/>
            <w:left w:val="none" w:sz="0" w:space="0" w:color="auto"/>
            <w:bottom w:val="none" w:sz="0" w:space="0" w:color="auto"/>
            <w:right w:val="none" w:sz="0" w:space="0" w:color="auto"/>
          </w:divBdr>
        </w:div>
      </w:divsChild>
    </w:div>
    <w:div w:id="1644197452">
      <w:bodyDiv w:val="1"/>
      <w:marLeft w:val="0"/>
      <w:marRight w:val="0"/>
      <w:marTop w:val="0"/>
      <w:marBottom w:val="0"/>
      <w:divBdr>
        <w:top w:val="none" w:sz="0" w:space="0" w:color="auto"/>
        <w:left w:val="none" w:sz="0" w:space="0" w:color="auto"/>
        <w:bottom w:val="none" w:sz="0" w:space="0" w:color="auto"/>
        <w:right w:val="none" w:sz="0" w:space="0" w:color="auto"/>
      </w:divBdr>
    </w:div>
    <w:div w:id="1807625848">
      <w:bodyDiv w:val="1"/>
      <w:marLeft w:val="0"/>
      <w:marRight w:val="0"/>
      <w:marTop w:val="0"/>
      <w:marBottom w:val="0"/>
      <w:divBdr>
        <w:top w:val="none" w:sz="0" w:space="0" w:color="auto"/>
        <w:left w:val="none" w:sz="0" w:space="0" w:color="auto"/>
        <w:bottom w:val="none" w:sz="0" w:space="0" w:color="auto"/>
        <w:right w:val="none" w:sz="0" w:space="0" w:color="auto"/>
      </w:divBdr>
    </w:div>
    <w:div w:id="1940987972">
      <w:bodyDiv w:val="1"/>
      <w:marLeft w:val="0"/>
      <w:marRight w:val="0"/>
      <w:marTop w:val="0"/>
      <w:marBottom w:val="0"/>
      <w:divBdr>
        <w:top w:val="none" w:sz="0" w:space="0" w:color="auto"/>
        <w:left w:val="none" w:sz="0" w:space="0" w:color="auto"/>
        <w:bottom w:val="none" w:sz="0" w:space="0" w:color="auto"/>
        <w:right w:val="none" w:sz="0" w:space="0" w:color="auto"/>
      </w:divBdr>
    </w:div>
    <w:div w:id="2001613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astate.edu/a/registrar/students/bulletins/index.dot" TargetMode="External"/><Relationship Id="rId20" Type="http://schemas.openxmlformats.org/officeDocument/2006/relationships/glossaryDocument" Target="glossary/document.xml"/><Relationship Id="rId21"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hyperlink" Target="https://youtu.be/yjdL2n4lZm4" TargetMode="External"/><Relationship Id="rId12" Type="http://schemas.openxmlformats.org/officeDocument/2006/relationships/image" Target="media/image2.png"/><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header" Target="header3.xml"/><Relationship Id="rId18" Type="http://schemas.openxmlformats.org/officeDocument/2006/relationships/footer" Target="footer3.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curriculum@astate.edu"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EFCE8610CC740AC9A8364CF2DD8E37C"/>
        <w:category>
          <w:name w:val="General"/>
          <w:gallery w:val="placeholder"/>
        </w:category>
        <w:types>
          <w:type w:val="bbPlcHdr"/>
        </w:types>
        <w:behaviors>
          <w:behavior w:val="content"/>
        </w:behaviors>
        <w:guid w:val="{4A36F711-ABDB-4501-879E-B152CC5ACCE1}"/>
      </w:docPartPr>
      <w:docPartBody>
        <w:p w:rsidR="00371DB3" w:rsidRDefault="00724E33" w:rsidP="00724E33">
          <w:pPr>
            <w:pStyle w:val="AEFCE8610CC740AC9A8364CF2DD8E37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560AC293F8646BBB2E6EA913E4A2A05"/>
        <w:category>
          <w:name w:val="General"/>
          <w:gallery w:val="placeholder"/>
        </w:category>
        <w:types>
          <w:type w:val="bbPlcHdr"/>
        </w:types>
        <w:behaviors>
          <w:behavior w:val="content"/>
        </w:behaviors>
        <w:guid w:val="{98C57D59-BAE6-4306-9E11-F58DE17BA5A4}"/>
      </w:docPartPr>
      <w:docPartBody>
        <w:p w:rsidR="00371DB3" w:rsidRDefault="00724E33" w:rsidP="00724E33">
          <w:pPr>
            <w:pStyle w:val="B560AC293F8646BBB2E6EA913E4A2A05"/>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E354D96BADD4A88B2367CFB2F5D15D6"/>
        <w:category>
          <w:name w:val="General"/>
          <w:gallery w:val="placeholder"/>
        </w:category>
        <w:types>
          <w:type w:val="bbPlcHdr"/>
        </w:types>
        <w:behaviors>
          <w:behavior w:val="content"/>
        </w:behaviors>
        <w:guid w:val="{8D661654-A764-40EF-972A-780DB8629981}"/>
      </w:docPartPr>
      <w:docPartBody>
        <w:p w:rsidR="00371DB3" w:rsidRDefault="00724E33" w:rsidP="00724E33">
          <w:pPr>
            <w:pStyle w:val="9E354D96BADD4A88B2367CFB2F5D15D6"/>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65A1562B3A9043A8994E8D6A5452C4FC"/>
        <w:category>
          <w:name w:val="General"/>
          <w:gallery w:val="placeholder"/>
        </w:category>
        <w:types>
          <w:type w:val="bbPlcHdr"/>
        </w:types>
        <w:behaviors>
          <w:behavior w:val="content"/>
        </w:behaviors>
        <w:guid w:val="{F8D0FB5E-F334-4A23-843E-8D964863A364}"/>
      </w:docPartPr>
      <w:docPartBody>
        <w:p w:rsidR="00371DB3" w:rsidRDefault="00724E33" w:rsidP="00724E33">
          <w:pPr>
            <w:pStyle w:val="65A1562B3A9043A8994E8D6A5452C4FC"/>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F0B82014006040789708F30BE91F8BBC"/>
        <w:category>
          <w:name w:val="General"/>
          <w:gallery w:val="placeholder"/>
        </w:category>
        <w:types>
          <w:type w:val="bbPlcHdr"/>
        </w:types>
        <w:behaviors>
          <w:behavior w:val="content"/>
        </w:behaviors>
        <w:guid w:val="{DBF8DCCB-8AB4-4227-BE3E-C4F5FB107D6E}"/>
      </w:docPartPr>
      <w:docPartBody>
        <w:p w:rsidR="00371DB3" w:rsidRDefault="00724E33" w:rsidP="00724E33">
          <w:pPr>
            <w:pStyle w:val="F0B82014006040789708F30BE91F8BB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8E75FDC68B240D1AFB9E3320B45C25B"/>
        <w:category>
          <w:name w:val="General"/>
          <w:gallery w:val="placeholder"/>
        </w:category>
        <w:types>
          <w:type w:val="bbPlcHdr"/>
        </w:types>
        <w:behaviors>
          <w:behavior w:val="content"/>
        </w:behaviors>
        <w:guid w:val="{B6DABDC5-E840-4CD3-A093-9B03F2FF0AF5}"/>
      </w:docPartPr>
      <w:docPartBody>
        <w:p w:rsidR="00371DB3" w:rsidRDefault="00724E33" w:rsidP="00724E33">
          <w:pPr>
            <w:pStyle w:val="18E75FDC68B240D1AFB9E3320B45C25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00CA7CE4A5346158A62418A07D4C928"/>
        <w:category>
          <w:name w:val="General"/>
          <w:gallery w:val="placeholder"/>
        </w:category>
        <w:types>
          <w:type w:val="bbPlcHdr"/>
        </w:types>
        <w:behaviors>
          <w:behavior w:val="content"/>
        </w:behaviors>
        <w:guid w:val="{28C595C3-157E-45DC-AA4D-E5480A9FEE35}"/>
      </w:docPartPr>
      <w:docPartBody>
        <w:p w:rsidR="00371DB3" w:rsidRDefault="00724E33" w:rsidP="00724E33">
          <w:pPr>
            <w:pStyle w:val="C00CA7CE4A5346158A62418A07D4C92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A4D2A8C482941A7B47256B9D5178058"/>
        <w:category>
          <w:name w:val="General"/>
          <w:gallery w:val="placeholder"/>
        </w:category>
        <w:types>
          <w:type w:val="bbPlcHdr"/>
        </w:types>
        <w:behaviors>
          <w:behavior w:val="content"/>
        </w:behaviors>
        <w:guid w:val="{0FC2C81F-C679-4AFF-91B5-2A582095C49C}"/>
      </w:docPartPr>
      <w:docPartBody>
        <w:p w:rsidR="00371DB3" w:rsidRDefault="00724E33" w:rsidP="00724E33">
          <w:pPr>
            <w:pStyle w:val="7A4D2A8C482941A7B47256B9D517805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D5845083155428DA13DB875BA2AEDFB"/>
        <w:category>
          <w:name w:val="General"/>
          <w:gallery w:val="placeholder"/>
        </w:category>
        <w:types>
          <w:type w:val="bbPlcHdr"/>
        </w:types>
        <w:behaviors>
          <w:behavior w:val="content"/>
        </w:behaviors>
        <w:guid w:val="{2E1E99CE-FB80-4963-81CF-EF2DBB50FB6C}"/>
      </w:docPartPr>
      <w:docPartBody>
        <w:p w:rsidR="00371DB3" w:rsidRDefault="00724E33" w:rsidP="00724E33">
          <w:pPr>
            <w:pStyle w:val="9D5845083155428DA13DB875BA2AEDFB"/>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5D15898949EA4982A20E6F2017F9FB8F"/>
        <w:category>
          <w:name w:val="General"/>
          <w:gallery w:val="placeholder"/>
        </w:category>
        <w:types>
          <w:type w:val="bbPlcHdr"/>
        </w:types>
        <w:behaviors>
          <w:behavior w:val="content"/>
        </w:behaviors>
        <w:guid w:val="{1C96D3C9-FDCB-4A30-9594-A0855ADCA447}"/>
      </w:docPartPr>
      <w:docPartBody>
        <w:p w:rsidR="00371DB3" w:rsidRDefault="00724E33" w:rsidP="00724E33">
          <w:pPr>
            <w:pStyle w:val="5D15898949EA4982A20E6F2017F9FB8F"/>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E9471934FCC49F6B8289B8648E08265"/>
        <w:category>
          <w:name w:val="General"/>
          <w:gallery w:val="placeholder"/>
        </w:category>
        <w:types>
          <w:type w:val="bbPlcHdr"/>
        </w:types>
        <w:behaviors>
          <w:behavior w:val="content"/>
        </w:behaviors>
        <w:guid w:val="{56917DC7-8405-4C72-839E-E3D5FAE3D8C0}"/>
      </w:docPartPr>
      <w:docPartBody>
        <w:p w:rsidR="00371DB3" w:rsidRDefault="00724E33" w:rsidP="00724E33">
          <w:pPr>
            <w:pStyle w:val="BE9471934FCC49F6B8289B8648E0826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FD0A01C352734EAFA875911F49064608"/>
        <w:category>
          <w:name w:val="General"/>
          <w:gallery w:val="placeholder"/>
        </w:category>
        <w:types>
          <w:type w:val="bbPlcHdr"/>
        </w:types>
        <w:behaviors>
          <w:behavior w:val="content"/>
        </w:behaviors>
        <w:guid w:val="{89BD8867-D8BC-4DF0-904F-4EB51C629DDF}"/>
      </w:docPartPr>
      <w:docPartBody>
        <w:p w:rsidR="00371DB3" w:rsidRDefault="00724E33" w:rsidP="00724E33">
          <w:pPr>
            <w:pStyle w:val="FD0A01C352734EAFA875911F4906460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753465FA1D86462EB7324B2FCC95A832"/>
        <w:category>
          <w:name w:val="General"/>
          <w:gallery w:val="placeholder"/>
        </w:category>
        <w:types>
          <w:type w:val="bbPlcHdr"/>
        </w:types>
        <w:behaviors>
          <w:behavior w:val="content"/>
        </w:behaviors>
        <w:guid w:val="{2752A804-6C26-4152-8F68-5B8093325DC0}"/>
      </w:docPartPr>
      <w:docPartBody>
        <w:p w:rsidR="00371DB3" w:rsidRDefault="00724E33" w:rsidP="00724E33">
          <w:pPr>
            <w:pStyle w:val="753465FA1D86462EB7324B2FCC95A832"/>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DA7F655057E4FAA8C10BB07A8287DA3"/>
        <w:category>
          <w:name w:val="General"/>
          <w:gallery w:val="placeholder"/>
        </w:category>
        <w:types>
          <w:type w:val="bbPlcHdr"/>
        </w:types>
        <w:behaviors>
          <w:behavior w:val="content"/>
        </w:behaviors>
        <w:guid w:val="{7BB49D8D-9A58-4752-A01D-241A9A206BE8}"/>
      </w:docPartPr>
      <w:docPartBody>
        <w:p w:rsidR="00371DB3" w:rsidRDefault="00724E33" w:rsidP="00724E33">
          <w:pPr>
            <w:pStyle w:val="2DA7F655057E4FAA8C10BB07A8287DA3"/>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9F5BA26AEEE4987A0D19D58977955B8"/>
        <w:category>
          <w:name w:val="General"/>
          <w:gallery w:val="placeholder"/>
        </w:category>
        <w:types>
          <w:type w:val="bbPlcHdr"/>
        </w:types>
        <w:behaviors>
          <w:behavior w:val="content"/>
        </w:behaviors>
        <w:guid w:val="{6B7C5CFD-67F4-4F15-9345-387A112295DF}"/>
      </w:docPartPr>
      <w:docPartBody>
        <w:p w:rsidR="00371DB3" w:rsidRDefault="00724E33" w:rsidP="00724E33">
          <w:pPr>
            <w:pStyle w:val="B9F5BA26AEEE4987A0D19D58977955B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8D3142F899454F6F9ED3D43C43B89FBB"/>
        <w:category>
          <w:name w:val="General"/>
          <w:gallery w:val="placeholder"/>
        </w:category>
        <w:types>
          <w:type w:val="bbPlcHdr"/>
        </w:types>
        <w:behaviors>
          <w:behavior w:val="content"/>
        </w:behaviors>
        <w:guid w:val="{67A15B19-CBA7-4D26-B414-778F9AC705C7}"/>
      </w:docPartPr>
      <w:docPartBody>
        <w:p w:rsidR="00371DB3" w:rsidRDefault="00724E33" w:rsidP="00724E33">
          <w:pPr>
            <w:pStyle w:val="8D3142F899454F6F9ED3D43C43B89FB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261E2BD144E54278AF8EA6CEC237470A"/>
        <w:category>
          <w:name w:val="General"/>
          <w:gallery w:val="placeholder"/>
        </w:category>
        <w:types>
          <w:type w:val="bbPlcHdr"/>
        </w:types>
        <w:behaviors>
          <w:behavior w:val="content"/>
        </w:behaviors>
        <w:guid w:val="{32D78979-441B-4197-A3D6-0CCD7DA8EDB2}"/>
      </w:docPartPr>
      <w:docPartBody>
        <w:p w:rsidR="00371DB3" w:rsidRDefault="00724E33" w:rsidP="00724E33">
          <w:pPr>
            <w:pStyle w:val="261E2BD144E54278AF8EA6CEC237470A"/>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E522D5F17BA488A815A1DFE0F896A5B"/>
        <w:category>
          <w:name w:val="General"/>
          <w:gallery w:val="placeholder"/>
        </w:category>
        <w:types>
          <w:type w:val="bbPlcHdr"/>
        </w:types>
        <w:behaviors>
          <w:behavior w:val="content"/>
        </w:behaviors>
        <w:guid w:val="{A8A0535E-0C24-474E-A766-4377DC546E9E}"/>
      </w:docPartPr>
      <w:docPartBody>
        <w:p w:rsidR="00371DB3" w:rsidRDefault="00724E33" w:rsidP="00724E33">
          <w:pPr>
            <w:pStyle w:val="7E522D5F17BA488A815A1DFE0F896A5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6C8A21E1A4744887AE664BDBA19B2602"/>
        <w:category>
          <w:name w:val="General"/>
          <w:gallery w:val="placeholder"/>
        </w:category>
        <w:types>
          <w:type w:val="bbPlcHdr"/>
        </w:types>
        <w:behaviors>
          <w:behavior w:val="content"/>
        </w:behaviors>
        <w:guid w:val="{CAD087B2-2B01-47F8-A230-FB2FEE665CC5}"/>
      </w:docPartPr>
      <w:docPartBody>
        <w:p w:rsidR="007B5EE7" w:rsidRDefault="00371DB3" w:rsidP="00371DB3">
          <w:pPr>
            <w:pStyle w:val="6C8A21E1A4744887AE664BDBA19B2602"/>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938993C63934215A27AB9F09DC70C5F"/>
        <w:category>
          <w:name w:val="General"/>
          <w:gallery w:val="placeholder"/>
        </w:category>
        <w:types>
          <w:type w:val="bbPlcHdr"/>
        </w:types>
        <w:behaviors>
          <w:behavior w:val="content"/>
        </w:behaviors>
        <w:guid w:val="{FAA904C0-9030-43F8-8BA4-BD10BB34E93E}"/>
      </w:docPartPr>
      <w:docPartBody>
        <w:p w:rsidR="007B5EE7" w:rsidRDefault="00371DB3" w:rsidP="00371DB3">
          <w:pPr>
            <w:pStyle w:val="2938993C63934215A27AB9F09DC70C5F"/>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MS Gothic">
    <w:altName w:val="ＭＳ ゴシック"/>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723D9"/>
    <w:rsid w:val="000D3E26"/>
    <w:rsid w:val="00156A9E"/>
    <w:rsid w:val="001B45B5"/>
    <w:rsid w:val="00225E71"/>
    <w:rsid w:val="00293680"/>
    <w:rsid w:val="00371DB3"/>
    <w:rsid w:val="003A0C9E"/>
    <w:rsid w:val="004027ED"/>
    <w:rsid w:val="004068B1"/>
    <w:rsid w:val="00444715"/>
    <w:rsid w:val="004B7262"/>
    <w:rsid w:val="004E1A75"/>
    <w:rsid w:val="00587536"/>
    <w:rsid w:val="005D3674"/>
    <w:rsid w:val="005D5D2F"/>
    <w:rsid w:val="00623293"/>
    <w:rsid w:val="00636142"/>
    <w:rsid w:val="006C0858"/>
    <w:rsid w:val="00724E33"/>
    <w:rsid w:val="007B5EE7"/>
    <w:rsid w:val="007C429E"/>
    <w:rsid w:val="0088172E"/>
    <w:rsid w:val="009B3DFC"/>
    <w:rsid w:val="009C0E11"/>
    <w:rsid w:val="00A622B4"/>
    <w:rsid w:val="00AC3009"/>
    <w:rsid w:val="00AD5D56"/>
    <w:rsid w:val="00B2559E"/>
    <w:rsid w:val="00B46AFF"/>
    <w:rsid w:val="00BA2926"/>
    <w:rsid w:val="00C16165"/>
    <w:rsid w:val="00C35680"/>
    <w:rsid w:val="00CD4EF8"/>
    <w:rsid w:val="00E26AFD"/>
    <w:rsid w:val="00FD70C9"/>
    <w:rsid w:val="00FE4A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B5EE7"/>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A7072FCF95644408A4A772200F207B40">
    <w:name w:val="A7072FCF95644408A4A772200F207B40"/>
    <w:rsid w:val="006C0858"/>
  </w:style>
  <w:style w:type="paragraph" w:customStyle="1" w:styleId="41CB8AE9BF614C7F977BB8BE8F3D5818">
    <w:name w:val="41CB8AE9BF614C7F977BB8BE8F3D5818"/>
    <w:rsid w:val="000D3E26"/>
    <w:rPr>
      <w:rFonts w:eastAsiaTheme="minorHAnsi"/>
    </w:rPr>
  </w:style>
  <w:style w:type="paragraph" w:customStyle="1" w:styleId="5645B8B9F84D47E18630EB574D6EE6BF5">
    <w:name w:val="5645B8B9F84D47E18630EB574D6EE6BF5"/>
    <w:rsid w:val="000D3E26"/>
    <w:rPr>
      <w:rFonts w:eastAsiaTheme="minorHAnsi"/>
    </w:rPr>
  </w:style>
  <w:style w:type="paragraph" w:customStyle="1" w:styleId="3F656E09723A4E058D9ED0C6AD56731E5">
    <w:name w:val="3F656E09723A4E058D9ED0C6AD56731E5"/>
    <w:rsid w:val="000D3E26"/>
    <w:rPr>
      <w:rFonts w:eastAsiaTheme="minorHAnsi"/>
    </w:rPr>
  </w:style>
  <w:style w:type="paragraph" w:customStyle="1" w:styleId="ADA074112BC34446BE24203F3631D09A4">
    <w:name w:val="ADA074112BC34446BE24203F3631D09A4"/>
    <w:rsid w:val="000D3E26"/>
    <w:rPr>
      <w:rFonts w:eastAsiaTheme="minorHAnsi"/>
    </w:rPr>
  </w:style>
  <w:style w:type="paragraph" w:customStyle="1" w:styleId="5D21C460E75E45F28157A52250F330F84">
    <w:name w:val="5D21C460E75E45F28157A52250F330F84"/>
    <w:rsid w:val="000D3E26"/>
    <w:rPr>
      <w:rFonts w:eastAsiaTheme="minorHAnsi"/>
    </w:rPr>
  </w:style>
  <w:style w:type="paragraph" w:customStyle="1" w:styleId="5331CC1D46FA413EA5BF4BC1F002CE314">
    <w:name w:val="5331CC1D46FA413EA5BF4BC1F002CE314"/>
    <w:rsid w:val="000D3E26"/>
    <w:rPr>
      <w:rFonts w:eastAsiaTheme="minorHAnsi"/>
    </w:rPr>
  </w:style>
  <w:style w:type="paragraph" w:customStyle="1" w:styleId="A6229D80498A4CC69FF3C0163428235A4">
    <w:name w:val="A6229D80498A4CC69FF3C0163428235A4"/>
    <w:rsid w:val="000D3E26"/>
    <w:rPr>
      <w:rFonts w:eastAsiaTheme="minorHAnsi"/>
    </w:rPr>
  </w:style>
  <w:style w:type="paragraph" w:customStyle="1" w:styleId="A34BDCCD989744E99627DC87D33A15324">
    <w:name w:val="A34BDCCD989744E99627DC87D33A15324"/>
    <w:rsid w:val="000D3E26"/>
    <w:rPr>
      <w:rFonts w:eastAsiaTheme="minorHAnsi"/>
    </w:rPr>
  </w:style>
  <w:style w:type="paragraph" w:customStyle="1" w:styleId="0B5C86A7CFD94352B666FA6DD477839D4">
    <w:name w:val="0B5C86A7CFD94352B666FA6DD477839D4"/>
    <w:rsid w:val="000D3E26"/>
    <w:rPr>
      <w:rFonts w:eastAsiaTheme="minorHAnsi"/>
    </w:rPr>
  </w:style>
  <w:style w:type="paragraph" w:customStyle="1" w:styleId="C226761C9C0B4D6AA4E0F637EE6AEEDF4">
    <w:name w:val="C226761C9C0B4D6AA4E0F637EE6AEEDF4"/>
    <w:rsid w:val="000D3E26"/>
    <w:rPr>
      <w:rFonts w:eastAsiaTheme="minorHAnsi"/>
    </w:rPr>
  </w:style>
  <w:style w:type="paragraph" w:customStyle="1" w:styleId="5B4569B1A3394355AE833B3E681893554">
    <w:name w:val="5B4569B1A3394355AE833B3E681893554"/>
    <w:rsid w:val="000D3E26"/>
    <w:rPr>
      <w:rFonts w:eastAsiaTheme="minorHAnsi"/>
    </w:rPr>
  </w:style>
  <w:style w:type="paragraph" w:customStyle="1" w:styleId="C2FF5D89F4D34FEFAB45B570D98C0BF04">
    <w:name w:val="C2FF5D89F4D34FEFAB45B570D98C0BF04"/>
    <w:rsid w:val="000D3E26"/>
    <w:rPr>
      <w:rFonts w:eastAsiaTheme="minorHAnsi"/>
    </w:rPr>
  </w:style>
  <w:style w:type="paragraph" w:customStyle="1" w:styleId="A3108A808C674394B242184350F50F854">
    <w:name w:val="A3108A808C674394B242184350F50F854"/>
    <w:rsid w:val="000D3E26"/>
    <w:rPr>
      <w:rFonts w:eastAsiaTheme="minorHAnsi"/>
    </w:rPr>
  </w:style>
  <w:style w:type="paragraph" w:customStyle="1" w:styleId="E22A1DF10AF6496AAC068E94DE87DC8C4">
    <w:name w:val="E22A1DF10AF6496AAC068E94DE87DC8C4"/>
    <w:rsid w:val="000D3E26"/>
    <w:rPr>
      <w:rFonts w:eastAsiaTheme="minorHAnsi"/>
    </w:rPr>
  </w:style>
  <w:style w:type="paragraph" w:customStyle="1" w:styleId="774B8113ADA347EA8F85EC833879A9284">
    <w:name w:val="774B8113ADA347EA8F85EC833879A9284"/>
    <w:rsid w:val="000D3E26"/>
    <w:rPr>
      <w:rFonts w:eastAsiaTheme="minorHAnsi"/>
    </w:rPr>
  </w:style>
  <w:style w:type="paragraph" w:customStyle="1" w:styleId="939B17FCDD714761948F1B9C8324B7254">
    <w:name w:val="939B17FCDD714761948F1B9C8324B7254"/>
    <w:rsid w:val="000D3E26"/>
    <w:rPr>
      <w:rFonts w:eastAsiaTheme="minorHAnsi"/>
    </w:rPr>
  </w:style>
  <w:style w:type="paragraph" w:customStyle="1" w:styleId="890B43F4CA3440748074E4E0D6EB377E">
    <w:name w:val="890B43F4CA3440748074E4E0D6EB377E"/>
    <w:rsid w:val="000D3E26"/>
    <w:rPr>
      <w:rFonts w:eastAsiaTheme="minorHAnsi"/>
    </w:rPr>
  </w:style>
  <w:style w:type="paragraph" w:customStyle="1" w:styleId="3D014941680145C0B4D384686554ABF9">
    <w:name w:val="3D014941680145C0B4D384686554ABF9"/>
    <w:rsid w:val="000D3E26"/>
    <w:rPr>
      <w:rFonts w:eastAsiaTheme="minorHAnsi"/>
    </w:rPr>
  </w:style>
  <w:style w:type="paragraph" w:customStyle="1" w:styleId="E1CDF49A12114AAEAA20912F88A05E63">
    <w:name w:val="E1CDF49A12114AAEAA20912F88A05E63"/>
    <w:rsid w:val="000D3E26"/>
    <w:rPr>
      <w:rFonts w:eastAsiaTheme="minorHAnsi"/>
    </w:rPr>
  </w:style>
  <w:style w:type="paragraph" w:customStyle="1" w:styleId="61E4717B5EA34A019B637A4A6FE7AB0C">
    <w:name w:val="61E4717B5EA34A019B637A4A6FE7AB0C"/>
    <w:rsid w:val="000D3E26"/>
    <w:rPr>
      <w:rFonts w:eastAsiaTheme="minorHAnsi"/>
    </w:rPr>
  </w:style>
  <w:style w:type="paragraph" w:customStyle="1" w:styleId="361A05EAAF5E43E0A89B5418CD807D6E">
    <w:name w:val="361A05EAAF5E43E0A89B5418CD807D6E"/>
    <w:rsid w:val="000D3E26"/>
    <w:rPr>
      <w:rFonts w:eastAsiaTheme="minorHAnsi"/>
    </w:rPr>
  </w:style>
  <w:style w:type="paragraph" w:customStyle="1" w:styleId="2F269F0405604BD6BFF45151F80194A4">
    <w:name w:val="2F269F0405604BD6BFF45151F80194A4"/>
    <w:rsid w:val="000D3E26"/>
    <w:rPr>
      <w:rFonts w:eastAsiaTheme="minorHAnsi"/>
    </w:rPr>
  </w:style>
  <w:style w:type="paragraph" w:customStyle="1" w:styleId="04A6BA87F9D742BF9EC46C14E75BCDBC">
    <w:name w:val="04A6BA87F9D742BF9EC46C14E75BCDBC"/>
    <w:rsid w:val="000D3E26"/>
    <w:rPr>
      <w:rFonts w:eastAsiaTheme="minorHAnsi"/>
    </w:rPr>
  </w:style>
  <w:style w:type="paragraph" w:customStyle="1" w:styleId="41CB8AE9BF614C7F977BB8BE8F3D58181">
    <w:name w:val="41CB8AE9BF614C7F977BB8BE8F3D58181"/>
    <w:rsid w:val="000D3E26"/>
    <w:rPr>
      <w:rFonts w:eastAsiaTheme="minorHAnsi"/>
    </w:rPr>
  </w:style>
  <w:style w:type="paragraph" w:customStyle="1" w:styleId="5645B8B9F84D47E18630EB574D6EE6BF6">
    <w:name w:val="5645B8B9F84D47E18630EB574D6EE6BF6"/>
    <w:rsid w:val="000D3E26"/>
    <w:rPr>
      <w:rFonts w:eastAsiaTheme="minorHAnsi"/>
    </w:rPr>
  </w:style>
  <w:style w:type="paragraph" w:customStyle="1" w:styleId="3F656E09723A4E058D9ED0C6AD56731E6">
    <w:name w:val="3F656E09723A4E058D9ED0C6AD56731E6"/>
    <w:rsid w:val="000D3E26"/>
    <w:rPr>
      <w:rFonts w:eastAsiaTheme="minorHAnsi"/>
    </w:rPr>
  </w:style>
  <w:style w:type="paragraph" w:customStyle="1" w:styleId="ADA074112BC34446BE24203F3631D09A5">
    <w:name w:val="ADA074112BC34446BE24203F3631D09A5"/>
    <w:rsid w:val="000D3E26"/>
    <w:rPr>
      <w:rFonts w:eastAsiaTheme="minorHAnsi"/>
    </w:rPr>
  </w:style>
  <w:style w:type="paragraph" w:customStyle="1" w:styleId="5D21C460E75E45F28157A52250F330F85">
    <w:name w:val="5D21C460E75E45F28157A52250F330F85"/>
    <w:rsid w:val="000D3E26"/>
    <w:rPr>
      <w:rFonts w:eastAsiaTheme="minorHAnsi"/>
    </w:rPr>
  </w:style>
  <w:style w:type="paragraph" w:customStyle="1" w:styleId="5331CC1D46FA413EA5BF4BC1F002CE315">
    <w:name w:val="5331CC1D46FA413EA5BF4BC1F002CE315"/>
    <w:rsid w:val="000D3E26"/>
    <w:rPr>
      <w:rFonts w:eastAsiaTheme="minorHAnsi"/>
    </w:rPr>
  </w:style>
  <w:style w:type="paragraph" w:customStyle="1" w:styleId="A6229D80498A4CC69FF3C0163428235A5">
    <w:name w:val="A6229D80498A4CC69FF3C0163428235A5"/>
    <w:rsid w:val="000D3E26"/>
    <w:rPr>
      <w:rFonts w:eastAsiaTheme="minorHAnsi"/>
    </w:rPr>
  </w:style>
  <w:style w:type="paragraph" w:customStyle="1" w:styleId="A34BDCCD989744E99627DC87D33A15325">
    <w:name w:val="A34BDCCD989744E99627DC87D33A15325"/>
    <w:rsid w:val="000D3E26"/>
    <w:rPr>
      <w:rFonts w:eastAsiaTheme="minorHAnsi"/>
    </w:rPr>
  </w:style>
  <w:style w:type="paragraph" w:customStyle="1" w:styleId="0B5C86A7CFD94352B666FA6DD477839D5">
    <w:name w:val="0B5C86A7CFD94352B666FA6DD477839D5"/>
    <w:rsid w:val="000D3E26"/>
    <w:rPr>
      <w:rFonts w:eastAsiaTheme="minorHAnsi"/>
    </w:rPr>
  </w:style>
  <w:style w:type="paragraph" w:customStyle="1" w:styleId="C226761C9C0B4D6AA4E0F637EE6AEEDF5">
    <w:name w:val="C226761C9C0B4D6AA4E0F637EE6AEEDF5"/>
    <w:rsid w:val="000D3E26"/>
    <w:rPr>
      <w:rFonts w:eastAsiaTheme="minorHAnsi"/>
    </w:rPr>
  </w:style>
  <w:style w:type="paragraph" w:customStyle="1" w:styleId="5B4569B1A3394355AE833B3E681893555">
    <w:name w:val="5B4569B1A3394355AE833B3E681893555"/>
    <w:rsid w:val="000D3E26"/>
    <w:rPr>
      <w:rFonts w:eastAsiaTheme="minorHAnsi"/>
    </w:rPr>
  </w:style>
  <w:style w:type="paragraph" w:customStyle="1" w:styleId="C2FF5D89F4D34FEFAB45B570D98C0BF05">
    <w:name w:val="C2FF5D89F4D34FEFAB45B570D98C0BF05"/>
    <w:rsid w:val="000D3E26"/>
    <w:rPr>
      <w:rFonts w:eastAsiaTheme="minorHAnsi"/>
    </w:rPr>
  </w:style>
  <w:style w:type="paragraph" w:customStyle="1" w:styleId="A3108A808C674394B242184350F50F855">
    <w:name w:val="A3108A808C674394B242184350F50F855"/>
    <w:rsid w:val="000D3E26"/>
    <w:rPr>
      <w:rFonts w:eastAsiaTheme="minorHAnsi"/>
    </w:rPr>
  </w:style>
  <w:style w:type="paragraph" w:customStyle="1" w:styleId="E22A1DF10AF6496AAC068E94DE87DC8C5">
    <w:name w:val="E22A1DF10AF6496AAC068E94DE87DC8C5"/>
    <w:rsid w:val="000D3E26"/>
    <w:rPr>
      <w:rFonts w:eastAsiaTheme="minorHAnsi"/>
    </w:rPr>
  </w:style>
  <w:style w:type="paragraph" w:customStyle="1" w:styleId="774B8113ADA347EA8F85EC833879A9285">
    <w:name w:val="774B8113ADA347EA8F85EC833879A9285"/>
    <w:rsid w:val="000D3E26"/>
    <w:rPr>
      <w:rFonts w:eastAsiaTheme="minorHAnsi"/>
    </w:rPr>
  </w:style>
  <w:style w:type="paragraph" w:customStyle="1" w:styleId="939B17FCDD714761948F1B9C8324B7255">
    <w:name w:val="939B17FCDD714761948F1B9C8324B7255"/>
    <w:rsid w:val="000D3E26"/>
    <w:rPr>
      <w:rFonts w:eastAsiaTheme="minorHAnsi"/>
    </w:rPr>
  </w:style>
  <w:style w:type="paragraph" w:customStyle="1" w:styleId="890B43F4CA3440748074E4E0D6EB377E1">
    <w:name w:val="890B43F4CA3440748074E4E0D6EB377E1"/>
    <w:rsid w:val="000D3E26"/>
    <w:rPr>
      <w:rFonts w:eastAsiaTheme="minorHAnsi"/>
    </w:rPr>
  </w:style>
  <w:style w:type="paragraph" w:customStyle="1" w:styleId="3D014941680145C0B4D384686554ABF91">
    <w:name w:val="3D014941680145C0B4D384686554ABF91"/>
    <w:rsid w:val="000D3E26"/>
    <w:rPr>
      <w:rFonts w:eastAsiaTheme="minorHAnsi"/>
    </w:rPr>
  </w:style>
  <w:style w:type="paragraph" w:customStyle="1" w:styleId="E1CDF49A12114AAEAA20912F88A05E631">
    <w:name w:val="E1CDF49A12114AAEAA20912F88A05E631"/>
    <w:rsid w:val="000D3E26"/>
    <w:rPr>
      <w:rFonts w:eastAsiaTheme="minorHAnsi"/>
    </w:rPr>
  </w:style>
  <w:style w:type="paragraph" w:customStyle="1" w:styleId="973115AE666247F684C0DE071C242D00">
    <w:name w:val="973115AE666247F684C0DE071C242D00"/>
    <w:rsid w:val="000D3E26"/>
    <w:rPr>
      <w:rFonts w:eastAsiaTheme="minorHAnsi"/>
    </w:rPr>
  </w:style>
  <w:style w:type="paragraph" w:customStyle="1" w:styleId="61E4717B5EA34A019B637A4A6FE7AB0C1">
    <w:name w:val="61E4717B5EA34A019B637A4A6FE7AB0C1"/>
    <w:rsid w:val="000D3E26"/>
    <w:rPr>
      <w:rFonts w:eastAsiaTheme="minorHAnsi"/>
    </w:rPr>
  </w:style>
  <w:style w:type="paragraph" w:customStyle="1" w:styleId="361A05EAAF5E43E0A89B5418CD807D6E1">
    <w:name w:val="361A05EAAF5E43E0A89B5418CD807D6E1"/>
    <w:rsid w:val="000D3E26"/>
    <w:rPr>
      <w:rFonts w:eastAsiaTheme="minorHAnsi"/>
    </w:rPr>
  </w:style>
  <w:style w:type="paragraph" w:customStyle="1" w:styleId="2F269F0405604BD6BFF45151F80194A41">
    <w:name w:val="2F269F0405604BD6BFF45151F80194A41"/>
    <w:rsid w:val="000D3E26"/>
    <w:rPr>
      <w:rFonts w:eastAsiaTheme="minorHAnsi"/>
    </w:rPr>
  </w:style>
  <w:style w:type="paragraph" w:customStyle="1" w:styleId="04A6BA87F9D742BF9EC46C14E75BCDBC1">
    <w:name w:val="04A6BA87F9D742BF9EC46C14E75BCDBC1"/>
    <w:rsid w:val="000D3E26"/>
    <w:rPr>
      <w:rFonts w:eastAsiaTheme="minorHAnsi"/>
    </w:rPr>
  </w:style>
  <w:style w:type="paragraph" w:customStyle="1" w:styleId="B947256071124A79BC9F46628AEE3DD8">
    <w:name w:val="B947256071124A79BC9F46628AEE3DD8"/>
    <w:rsid w:val="000D3E26"/>
  </w:style>
  <w:style w:type="paragraph" w:customStyle="1" w:styleId="23AC6B4125D849909C56C68899E7DF65">
    <w:name w:val="23AC6B4125D849909C56C68899E7DF65"/>
    <w:rsid w:val="000D3E26"/>
  </w:style>
  <w:style w:type="paragraph" w:customStyle="1" w:styleId="B4D2FB29CD184DB4BC1A21828D927E39">
    <w:name w:val="B4D2FB29CD184DB4BC1A21828D927E39"/>
    <w:rsid w:val="000D3E26"/>
  </w:style>
  <w:style w:type="paragraph" w:customStyle="1" w:styleId="5F4C0530354A472793C8C9A58D754544">
    <w:name w:val="5F4C0530354A472793C8C9A58D754544"/>
    <w:rsid w:val="000D3E26"/>
  </w:style>
  <w:style w:type="paragraph" w:customStyle="1" w:styleId="00177FAD33E1416CBC75304231DAC82E">
    <w:name w:val="00177FAD33E1416CBC75304231DAC82E"/>
    <w:rsid w:val="000D3E26"/>
  </w:style>
  <w:style w:type="paragraph" w:customStyle="1" w:styleId="A26EF2E8C5C546BB9E03F97B49BA4333">
    <w:name w:val="A26EF2E8C5C546BB9E03F97B49BA4333"/>
    <w:rsid w:val="000D3E26"/>
  </w:style>
  <w:style w:type="paragraph" w:customStyle="1" w:styleId="847F40D7DF2B49A2925A32D0BA04BDB6">
    <w:name w:val="847F40D7DF2B49A2925A32D0BA04BDB6"/>
    <w:rsid w:val="000D3E26"/>
  </w:style>
  <w:style w:type="paragraph" w:customStyle="1" w:styleId="05DAD692DC2E47FCA8D9CF435704AB64">
    <w:name w:val="05DAD692DC2E47FCA8D9CF435704AB64"/>
    <w:rsid w:val="000D3E26"/>
  </w:style>
  <w:style w:type="paragraph" w:customStyle="1" w:styleId="6BF04D1A0F8548F0BEB73087E992B832">
    <w:name w:val="6BF04D1A0F8548F0BEB73087E992B832"/>
    <w:rsid w:val="000D3E26"/>
  </w:style>
  <w:style w:type="paragraph" w:customStyle="1" w:styleId="8C96F0FF0C03432D94DE4BD629A1E777">
    <w:name w:val="8C96F0FF0C03432D94DE4BD629A1E777"/>
    <w:rsid w:val="000D3E26"/>
  </w:style>
  <w:style w:type="paragraph" w:customStyle="1" w:styleId="68F95C10A49D4D7DB9741D5EE4FEC69A">
    <w:name w:val="68F95C10A49D4D7DB9741D5EE4FEC69A"/>
    <w:rsid w:val="000D3E26"/>
  </w:style>
  <w:style w:type="paragraph" w:customStyle="1" w:styleId="440BC172D5EE42E6B3C79D9BD5240EB4">
    <w:name w:val="440BC172D5EE42E6B3C79D9BD5240EB4"/>
    <w:rsid w:val="000D3E26"/>
  </w:style>
  <w:style w:type="paragraph" w:customStyle="1" w:styleId="2967C1A40F5C4572969ADBBF2C9AE097">
    <w:name w:val="2967C1A40F5C4572969ADBBF2C9AE097"/>
    <w:rsid w:val="000D3E26"/>
  </w:style>
  <w:style w:type="paragraph" w:customStyle="1" w:styleId="02938127D1484301884D0CCC609AD5FC">
    <w:name w:val="02938127D1484301884D0CCC609AD5FC"/>
    <w:rsid w:val="000D3E26"/>
  </w:style>
  <w:style w:type="paragraph" w:customStyle="1" w:styleId="36553D03AD9449EFAAB67569BB36FD4A">
    <w:name w:val="36553D03AD9449EFAAB67569BB36FD4A"/>
    <w:rsid w:val="000D3E26"/>
  </w:style>
  <w:style w:type="paragraph" w:customStyle="1" w:styleId="2080CA2162744DE6B30C2482E3C2A46E">
    <w:name w:val="2080CA2162744DE6B30C2482E3C2A46E"/>
    <w:rsid w:val="000D3E26"/>
  </w:style>
  <w:style w:type="paragraph" w:customStyle="1" w:styleId="6AD1B6615FDE4A77B61207057AAB3520">
    <w:name w:val="6AD1B6615FDE4A77B61207057AAB3520"/>
    <w:rsid w:val="000D3E26"/>
  </w:style>
  <w:style w:type="paragraph" w:customStyle="1" w:styleId="D2C222509AEF47C9BA4F998941AAACE5">
    <w:name w:val="D2C222509AEF47C9BA4F998941AAACE5"/>
    <w:rsid w:val="000D3E26"/>
  </w:style>
  <w:style w:type="paragraph" w:customStyle="1" w:styleId="13AADE52CAFF4289A08763C5CFC05DDC">
    <w:name w:val="13AADE52CAFF4289A08763C5CFC05DDC"/>
    <w:rsid w:val="000D3E26"/>
  </w:style>
  <w:style w:type="paragraph" w:customStyle="1" w:styleId="0110EBA28DAE4D11BC17CF58901CA555">
    <w:name w:val="0110EBA28DAE4D11BC17CF58901CA555"/>
    <w:rsid w:val="000D3E26"/>
  </w:style>
  <w:style w:type="paragraph" w:customStyle="1" w:styleId="D3651D75053742159BA379AFC5D3DB73">
    <w:name w:val="D3651D75053742159BA379AFC5D3DB73"/>
    <w:rsid w:val="000D3E26"/>
  </w:style>
  <w:style w:type="paragraph" w:customStyle="1" w:styleId="41CB8AE9BF614C7F977BB8BE8F3D58182">
    <w:name w:val="41CB8AE9BF614C7F977BB8BE8F3D58182"/>
    <w:rsid w:val="000D3E26"/>
    <w:rPr>
      <w:rFonts w:eastAsiaTheme="minorHAnsi"/>
    </w:rPr>
  </w:style>
  <w:style w:type="paragraph" w:customStyle="1" w:styleId="5645B8B9F84D47E18630EB574D6EE6BF7">
    <w:name w:val="5645B8B9F84D47E18630EB574D6EE6BF7"/>
    <w:rsid w:val="000D3E26"/>
    <w:rPr>
      <w:rFonts w:eastAsiaTheme="minorHAnsi"/>
    </w:rPr>
  </w:style>
  <w:style w:type="paragraph" w:customStyle="1" w:styleId="3F656E09723A4E058D9ED0C6AD56731E7">
    <w:name w:val="3F656E09723A4E058D9ED0C6AD56731E7"/>
    <w:rsid w:val="000D3E26"/>
    <w:rPr>
      <w:rFonts w:eastAsiaTheme="minorHAnsi"/>
    </w:rPr>
  </w:style>
  <w:style w:type="paragraph" w:customStyle="1" w:styleId="05DAD692DC2E47FCA8D9CF435704AB641">
    <w:name w:val="05DAD692DC2E47FCA8D9CF435704AB641"/>
    <w:rsid w:val="000D3E26"/>
    <w:rPr>
      <w:rFonts w:eastAsiaTheme="minorHAnsi"/>
    </w:rPr>
  </w:style>
  <w:style w:type="paragraph" w:customStyle="1" w:styleId="2080CA2162744DE6B30C2482E3C2A46E1">
    <w:name w:val="2080CA2162744DE6B30C2482E3C2A46E1"/>
    <w:rsid w:val="000D3E26"/>
    <w:rPr>
      <w:rFonts w:eastAsiaTheme="minorHAnsi"/>
    </w:rPr>
  </w:style>
  <w:style w:type="paragraph" w:customStyle="1" w:styleId="00177FAD33E1416CBC75304231DAC82E1">
    <w:name w:val="00177FAD33E1416CBC75304231DAC82E1"/>
    <w:rsid w:val="000D3E26"/>
    <w:rPr>
      <w:rFonts w:eastAsiaTheme="minorHAnsi"/>
    </w:rPr>
  </w:style>
  <w:style w:type="paragraph" w:customStyle="1" w:styleId="2967C1A40F5C4572969ADBBF2C9AE0971">
    <w:name w:val="2967C1A40F5C4572969ADBBF2C9AE0971"/>
    <w:rsid w:val="000D3E26"/>
    <w:rPr>
      <w:rFonts w:eastAsiaTheme="minorHAnsi"/>
    </w:rPr>
  </w:style>
  <w:style w:type="paragraph" w:customStyle="1" w:styleId="6BF04D1A0F8548F0BEB73087E992B8321">
    <w:name w:val="6BF04D1A0F8548F0BEB73087E992B8321"/>
    <w:rsid w:val="000D3E26"/>
    <w:rPr>
      <w:rFonts w:eastAsiaTheme="minorHAnsi"/>
    </w:rPr>
  </w:style>
  <w:style w:type="paragraph" w:customStyle="1" w:styleId="6AD1B6615FDE4A77B61207057AAB35201">
    <w:name w:val="6AD1B6615FDE4A77B61207057AAB35201"/>
    <w:rsid w:val="000D3E26"/>
    <w:rPr>
      <w:rFonts w:eastAsiaTheme="minorHAnsi"/>
    </w:rPr>
  </w:style>
  <w:style w:type="paragraph" w:customStyle="1" w:styleId="A26EF2E8C5C546BB9E03F97B49BA43331">
    <w:name w:val="A26EF2E8C5C546BB9E03F97B49BA43331"/>
    <w:rsid w:val="000D3E26"/>
    <w:rPr>
      <w:rFonts w:eastAsiaTheme="minorHAnsi"/>
    </w:rPr>
  </w:style>
  <w:style w:type="paragraph" w:customStyle="1" w:styleId="02938127D1484301884D0CCC609AD5FC1">
    <w:name w:val="02938127D1484301884D0CCC609AD5FC1"/>
    <w:rsid w:val="000D3E26"/>
    <w:rPr>
      <w:rFonts w:eastAsiaTheme="minorHAnsi"/>
    </w:rPr>
  </w:style>
  <w:style w:type="paragraph" w:customStyle="1" w:styleId="8C96F0FF0C03432D94DE4BD629A1E7771">
    <w:name w:val="8C96F0FF0C03432D94DE4BD629A1E7771"/>
    <w:rsid w:val="000D3E26"/>
    <w:rPr>
      <w:rFonts w:eastAsiaTheme="minorHAnsi"/>
    </w:rPr>
  </w:style>
  <w:style w:type="paragraph" w:customStyle="1" w:styleId="D2C222509AEF47C9BA4F998941AAACE51">
    <w:name w:val="D2C222509AEF47C9BA4F998941AAACE51"/>
    <w:rsid w:val="000D3E26"/>
    <w:rPr>
      <w:rFonts w:eastAsiaTheme="minorHAnsi"/>
    </w:rPr>
  </w:style>
  <w:style w:type="paragraph" w:customStyle="1" w:styleId="847F40D7DF2B49A2925A32D0BA04BDB61">
    <w:name w:val="847F40D7DF2B49A2925A32D0BA04BDB61"/>
    <w:rsid w:val="000D3E26"/>
    <w:rPr>
      <w:rFonts w:eastAsiaTheme="minorHAnsi"/>
    </w:rPr>
  </w:style>
  <w:style w:type="paragraph" w:customStyle="1" w:styleId="36553D03AD9449EFAAB67569BB36FD4A1">
    <w:name w:val="36553D03AD9449EFAAB67569BB36FD4A1"/>
    <w:rsid w:val="000D3E26"/>
    <w:rPr>
      <w:rFonts w:eastAsiaTheme="minorHAnsi"/>
    </w:rPr>
  </w:style>
  <w:style w:type="paragraph" w:customStyle="1" w:styleId="68F95C10A49D4D7DB9741D5EE4FEC69A1">
    <w:name w:val="68F95C10A49D4D7DB9741D5EE4FEC69A1"/>
    <w:rsid w:val="000D3E26"/>
    <w:rPr>
      <w:rFonts w:eastAsiaTheme="minorHAnsi"/>
    </w:rPr>
  </w:style>
  <w:style w:type="paragraph" w:customStyle="1" w:styleId="13AADE52CAFF4289A08763C5CFC05DDC1">
    <w:name w:val="13AADE52CAFF4289A08763C5CFC05DDC1"/>
    <w:rsid w:val="000D3E26"/>
    <w:rPr>
      <w:rFonts w:eastAsiaTheme="minorHAnsi"/>
    </w:rPr>
  </w:style>
  <w:style w:type="paragraph" w:customStyle="1" w:styleId="D3651D75053742159BA379AFC5D3DB731">
    <w:name w:val="D3651D75053742159BA379AFC5D3DB731"/>
    <w:rsid w:val="000D3E26"/>
    <w:rPr>
      <w:rFonts w:eastAsiaTheme="minorHAnsi"/>
    </w:rPr>
  </w:style>
  <w:style w:type="paragraph" w:customStyle="1" w:styleId="0110EBA28DAE4D11BC17CF58901CA5551">
    <w:name w:val="0110EBA28DAE4D11BC17CF58901CA5551"/>
    <w:rsid w:val="000D3E26"/>
    <w:rPr>
      <w:rFonts w:eastAsiaTheme="minorHAnsi"/>
    </w:rPr>
  </w:style>
  <w:style w:type="paragraph" w:customStyle="1" w:styleId="23AC6B4125D849909C56C68899E7DF651">
    <w:name w:val="23AC6B4125D849909C56C68899E7DF651"/>
    <w:rsid w:val="000D3E26"/>
    <w:rPr>
      <w:rFonts w:eastAsiaTheme="minorHAnsi"/>
    </w:rPr>
  </w:style>
  <w:style w:type="paragraph" w:customStyle="1" w:styleId="B60E7CF25CF64A0B9F387E809C229DC8">
    <w:name w:val="B60E7CF25CF64A0B9F387E809C229DC8"/>
    <w:rsid w:val="000D3E26"/>
    <w:rPr>
      <w:rFonts w:eastAsiaTheme="minorHAnsi"/>
    </w:rPr>
  </w:style>
  <w:style w:type="paragraph" w:customStyle="1" w:styleId="04A6BA87F9D742BF9EC46C14E75BCDBC2">
    <w:name w:val="04A6BA87F9D742BF9EC46C14E75BCDBC2"/>
    <w:rsid w:val="000D3E26"/>
    <w:rPr>
      <w:rFonts w:eastAsiaTheme="minorHAnsi"/>
    </w:rPr>
  </w:style>
  <w:style w:type="paragraph" w:customStyle="1" w:styleId="BEAF4F6B0CDF480E99004289DB9206CF">
    <w:name w:val="BEAF4F6B0CDF480E99004289DB9206CF"/>
    <w:rsid w:val="004068B1"/>
  </w:style>
  <w:style w:type="paragraph" w:customStyle="1" w:styleId="7D5D48CF98FA4064981E13BB204E5519">
    <w:name w:val="7D5D48CF98FA4064981E13BB204E5519"/>
    <w:rsid w:val="004068B1"/>
  </w:style>
  <w:style w:type="paragraph" w:customStyle="1" w:styleId="36B84A7CD1ED4485AFCC7A7C55FA6E11">
    <w:name w:val="36B84A7CD1ED4485AFCC7A7C55FA6E11"/>
    <w:rsid w:val="004068B1"/>
  </w:style>
  <w:style w:type="paragraph" w:customStyle="1" w:styleId="E644C4AE7E6648FB962CDC58C2F42E0C">
    <w:name w:val="E644C4AE7E6648FB962CDC58C2F42E0C"/>
    <w:rsid w:val="004068B1"/>
  </w:style>
  <w:style w:type="paragraph" w:customStyle="1" w:styleId="A91B8F3DE00A4448B6B7472EB4CFEC1A">
    <w:name w:val="A91B8F3DE00A4448B6B7472EB4CFEC1A"/>
    <w:rsid w:val="004068B1"/>
  </w:style>
  <w:style w:type="paragraph" w:customStyle="1" w:styleId="0A196D07A5B54E55BE13241EA5FABFFF">
    <w:name w:val="0A196D07A5B54E55BE13241EA5FABFFF"/>
    <w:rsid w:val="004068B1"/>
  </w:style>
  <w:style w:type="paragraph" w:customStyle="1" w:styleId="8F6E4B1BFE1A404E9F036A89729A409C">
    <w:name w:val="8F6E4B1BFE1A404E9F036A89729A409C"/>
    <w:rsid w:val="004068B1"/>
  </w:style>
  <w:style w:type="paragraph" w:customStyle="1" w:styleId="6162EE19EFEA4469A174E163AB569A7E">
    <w:name w:val="6162EE19EFEA4469A174E163AB569A7E"/>
    <w:rsid w:val="004068B1"/>
  </w:style>
  <w:style w:type="paragraph" w:customStyle="1" w:styleId="1922940C8E444AC281A34877D492DC20">
    <w:name w:val="1922940C8E444AC281A34877D492DC20"/>
    <w:rsid w:val="004068B1"/>
  </w:style>
  <w:style w:type="paragraph" w:customStyle="1" w:styleId="E39D45AC243F4449AD43B4596AA13FD3">
    <w:name w:val="E39D45AC243F4449AD43B4596AA13FD3"/>
    <w:rsid w:val="004068B1"/>
  </w:style>
  <w:style w:type="paragraph" w:customStyle="1" w:styleId="E64FDBD3B0654F6CBC4C01CE3C4B9808">
    <w:name w:val="E64FDBD3B0654F6CBC4C01CE3C4B9808"/>
    <w:rsid w:val="004068B1"/>
  </w:style>
  <w:style w:type="paragraph" w:customStyle="1" w:styleId="655EB40CD6E94D59A5F2C4AF27308AA7">
    <w:name w:val="655EB40CD6E94D59A5F2C4AF27308AA7"/>
    <w:rsid w:val="004068B1"/>
  </w:style>
  <w:style w:type="paragraph" w:customStyle="1" w:styleId="5ED2E16CC80C4500B7BB977C6A79E80D">
    <w:name w:val="5ED2E16CC80C4500B7BB977C6A79E80D"/>
    <w:rsid w:val="004068B1"/>
  </w:style>
  <w:style w:type="paragraph" w:customStyle="1" w:styleId="5BB7FA520C3C48769D63EF24BD81BE80">
    <w:name w:val="5BB7FA520C3C48769D63EF24BD81BE80"/>
    <w:rsid w:val="004068B1"/>
  </w:style>
  <w:style w:type="paragraph" w:customStyle="1" w:styleId="BC86B476237C411CB772E4E8A5B9361A">
    <w:name w:val="BC86B476237C411CB772E4E8A5B9361A"/>
    <w:rsid w:val="004068B1"/>
  </w:style>
  <w:style w:type="paragraph" w:customStyle="1" w:styleId="F2149050140140419E24D1DA3F93514C">
    <w:name w:val="F2149050140140419E24D1DA3F93514C"/>
    <w:rsid w:val="004068B1"/>
  </w:style>
  <w:style w:type="paragraph" w:customStyle="1" w:styleId="F04AF1C5C7BE4583BC524751BB847BA0">
    <w:name w:val="F04AF1C5C7BE4583BC524751BB847BA0"/>
    <w:rsid w:val="004068B1"/>
  </w:style>
  <w:style w:type="paragraph" w:customStyle="1" w:styleId="AD07AFDD3BBB47F0A03116EF7D0A8C5B">
    <w:name w:val="AD07AFDD3BBB47F0A03116EF7D0A8C5B"/>
    <w:rsid w:val="004068B1"/>
  </w:style>
  <w:style w:type="paragraph" w:customStyle="1" w:styleId="1B90BAD882874B1C8DC0E113C0BE20BE">
    <w:name w:val="1B90BAD882874B1C8DC0E113C0BE20BE"/>
    <w:rsid w:val="004068B1"/>
  </w:style>
  <w:style w:type="paragraph" w:customStyle="1" w:styleId="CFDA4A4FDBB1441B982D9A8CAA107415">
    <w:name w:val="CFDA4A4FDBB1441B982D9A8CAA107415"/>
    <w:rsid w:val="004068B1"/>
  </w:style>
  <w:style w:type="paragraph" w:customStyle="1" w:styleId="5538015865AA4D4D9F978822545A03D8">
    <w:name w:val="5538015865AA4D4D9F978822545A03D8"/>
    <w:rsid w:val="004068B1"/>
  </w:style>
  <w:style w:type="paragraph" w:customStyle="1" w:styleId="E49B525F1257402A80E3718FD2DC1246">
    <w:name w:val="E49B525F1257402A80E3718FD2DC1246"/>
    <w:rsid w:val="004068B1"/>
  </w:style>
  <w:style w:type="paragraph" w:customStyle="1" w:styleId="6BA95A93C30F42C69FD5347056672344">
    <w:name w:val="6BA95A93C30F42C69FD5347056672344"/>
    <w:rsid w:val="004068B1"/>
  </w:style>
  <w:style w:type="paragraph" w:customStyle="1" w:styleId="41CB8AE9BF614C7F977BB8BE8F3D58183">
    <w:name w:val="41CB8AE9BF614C7F977BB8BE8F3D58183"/>
    <w:rsid w:val="004068B1"/>
    <w:rPr>
      <w:rFonts w:eastAsiaTheme="minorHAnsi"/>
    </w:rPr>
  </w:style>
  <w:style w:type="paragraph" w:customStyle="1" w:styleId="5645B8B9F84D47E18630EB574D6EE6BF8">
    <w:name w:val="5645B8B9F84D47E18630EB574D6EE6BF8"/>
    <w:rsid w:val="004068B1"/>
    <w:rPr>
      <w:rFonts w:eastAsiaTheme="minorHAnsi"/>
    </w:rPr>
  </w:style>
  <w:style w:type="paragraph" w:customStyle="1" w:styleId="3F656E09723A4E058D9ED0C6AD56731E8">
    <w:name w:val="3F656E09723A4E058D9ED0C6AD56731E8"/>
    <w:rsid w:val="004068B1"/>
    <w:rPr>
      <w:rFonts w:eastAsiaTheme="minorHAnsi"/>
    </w:rPr>
  </w:style>
  <w:style w:type="paragraph" w:customStyle="1" w:styleId="05DAD692DC2E47FCA8D9CF435704AB642">
    <w:name w:val="05DAD692DC2E47FCA8D9CF435704AB642"/>
    <w:rsid w:val="004068B1"/>
    <w:rPr>
      <w:rFonts w:eastAsiaTheme="minorHAnsi"/>
    </w:rPr>
  </w:style>
  <w:style w:type="paragraph" w:customStyle="1" w:styleId="2080CA2162744DE6B30C2482E3C2A46E2">
    <w:name w:val="2080CA2162744DE6B30C2482E3C2A46E2"/>
    <w:rsid w:val="004068B1"/>
    <w:rPr>
      <w:rFonts w:eastAsiaTheme="minorHAnsi"/>
    </w:rPr>
  </w:style>
  <w:style w:type="paragraph" w:customStyle="1" w:styleId="00177FAD33E1416CBC75304231DAC82E2">
    <w:name w:val="00177FAD33E1416CBC75304231DAC82E2"/>
    <w:rsid w:val="004068B1"/>
    <w:rPr>
      <w:rFonts w:eastAsiaTheme="minorHAnsi"/>
    </w:rPr>
  </w:style>
  <w:style w:type="paragraph" w:customStyle="1" w:styleId="2967C1A40F5C4572969ADBBF2C9AE0972">
    <w:name w:val="2967C1A40F5C4572969ADBBF2C9AE0972"/>
    <w:rsid w:val="004068B1"/>
    <w:rPr>
      <w:rFonts w:eastAsiaTheme="minorHAnsi"/>
    </w:rPr>
  </w:style>
  <w:style w:type="paragraph" w:customStyle="1" w:styleId="6BF04D1A0F8548F0BEB73087E992B8322">
    <w:name w:val="6BF04D1A0F8548F0BEB73087E992B8322"/>
    <w:rsid w:val="004068B1"/>
    <w:rPr>
      <w:rFonts w:eastAsiaTheme="minorHAnsi"/>
    </w:rPr>
  </w:style>
  <w:style w:type="paragraph" w:customStyle="1" w:styleId="6AD1B6615FDE4A77B61207057AAB35202">
    <w:name w:val="6AD1B6615FDE4A77B61207057AAB35202"/>
    <w:rsid w:val="004068B1"/>
    <w:rPr>
      <w:rFonts w:eastAsiaTheme="minorHAnsi"/>
    </w:rPr>
  </w:style>
  <w:style w:type="paragraph" w:customStyle="1" w:styleId="A26EF2E8C5C546BB9E03F97B49BA43332">
    <w:name w:val="A26EF2E8C5C546BB9E03F97B49BA43332"/>
    <w:rsid w:val="004068B1"/>
    <w:rPr>
      <w:rFonts w:eastAsiaTheme="minorHAnsi"/>
    </w:rPr>
  </w:style>
  <w:style w:type="paragraph" w:customStyle="1" w:styleId="02938127D1484301884D0CCC609AD5FC2">
    <w:name w:val="02938127D1484301884D0CCC609AD5FC2"/>
    <w:rsid w:val="004068B1"/>
    <w:rPr>
      <w:rFonts w:eastAsiaTheme="minorHAnsi"/>
    </w:rPr>
  </w:style>
  <w:style w:type="paragraph" w:customStyle="1" w:styleId="8C96F0FF0C03432D94DE4BD629A1E7772">
    <w:name w:val="8C96F0FF0C03432D94DE4BD629A1E7772"/>
    <w:rsid w:val="004068B1"/>
    <w:rPr>
      <w:rFonts w:eastAsiaTheme="minorHAnsi"/>
    </w:rPr>
  </w:style>
  <w:style w:type="paragraph" w:customStyle="1" w:styleId="D2C222509AEF47C9BA4F998941AAACE52">
    <w:name w:val="D2C222509AEF47C9BA4F998941AAACE52"/>
    <w:rsid w:val="004068B1"/>
    <w:rPr>
      <w:rFonts w:eastAsiaTheme="minorHAnsi"/>
    </w:rPr>
  </w:style>
  <w:style w:type="paragraph" w:customStyle="1" w:styleId="847F40D7DF2B49A2925A32D0BA04BDB62">
    <w:name w:val="847F40D7DF2B49A2925A32D0BA04BDB62"/>
    <w:rsid w:val="004068B1"/>
    <w:rPr>
      <w:rFonts w:eastAsiaTheme="minorHAnsi"/>
    </w:rPr>
  </w:style>
  <w:style w:type="paragraph" w:customStyle="1" w:styleId="36553D03AD9449EFAAB67569BB36FD4A2">
    <w:name w:val="36553D03AD9449EFAAB67569BB36FD4A2"/>
    <w:rsid w:val="004068B1"/>
    <w:rPr>
      <w:rFonts w:eastAsiaTheme="minorHAnsi"/>
    </w:rPr>
  </w:style>
  <w:style w:type="paragraph" w:customStyle="1" w:styleId="68F95C10A49D4D7DB9741D5EE4FEC69A2">
    <w:name w:val="68F95C10A49D4D7DB9741D5EE4FEC69A2"/>
    <w:rsid w:val="004068B1"/>
    <w:rPr>
      <w:rFonts w:eastAsiaTheme="minorHAnsi"/>
    </w:rPr>
  </w:style>
  <w:style w:type="paragraph" w:customStyle="1" w:styleId="13AADE52CAFF4289A08763C5CFC05DDC2">
    <w:name w:val="13AADE52CAFF4289A08763C5CFC05DDC2"/>
    <w:rsid w:val="004068B1"/>
    <w:rPr>
      <w:rFonts w:eastAsiaTheme="minorHAnsi"/>
    </w:rPr>
  </w:style>
  <w:style w:type="paragraph" w:customStyle="1" w:styleId="D3651D75053742159BA379AFC5D3DB732">
    <w:name w:val="D3651D75053742159BA379AFC5D3DB732"/>
    <w:rsid w:val="004068B1"/>
    <w:rPr>
      <w:rFonts w:eastAsiaTheme="minorHAnsi"/>
    </w:rPr>
  </w:style>
  <w:style w:type="paragraph" w:customStyle="1" w:styleId="0110EBA28DAE4D11BC17CF58901CA5552">
    <w:name w:val="0110EBA28DAE4D11BC17CF58901CA5552"/>
    <w:rsid w:val="004068B1"/>
    <w:rPr>
      <w:rFonts w:eastAsiaTheme="minorHAnsi"/>
    </w:rPr>
  </w:style>
  <w:style w:type="paragraph" w:customStyle="1" w:styleId="D144C5819D8549849EFE991008B533C4">
    <w:name w:val="D144C5819D8549849EFE991008B533C4"/>
    <w:rsid w:val="004068B1"/>
    <w:rPr>
      <w:rFonts w:eastAsiaTheme="minorHAnsi"/>
    </w:rPr>
  </w:style>
  <w:style w:type="paragraph" w:customStyle="1" w:styleId="5BB7FA520C3C48769D63EF24BD81BE801">
    <w:name w:val="5BB7FA520C3C48769D63EF24BD81BE801"/>
    <w:rsid w:val="004068B1"/>
    <w:rPr>
      <w:rFonts w:eastAsiaTheme="minorHAnsi"/>
    </w:rPr>
  </w:style>
  <w:style w:type="paragraph" w:customStyle="1" w:styleId="BC86B476237C411CB772E4E8A5B9361A1">
    <w:name w:val="BC86B476237C411CB772E4E8A5B9361A1"/>
    <w:rsid w:val="004068B1"/>
    <w:rPr>
      <w:rFonts w:eastAsiaTheme="minorHAnsi"/>
    </w:rPr>
  </w:style>
  <w:style w:type="paragraph" w:customStyle="1" w:styleId="F2149050140140419E24D1DA3F93514C1">
    <w:name w:val="F2149050140140419E24D1DA3F93514C1"/>
    <w:rsid w:val="004068B1"/>
    <w:rPr>
      <w:rFonts w:eastAsiaTheme="minorHAnsi"/>
    </w:rPr>
  </w:style>
  <w:style w:type="paragraph" w:customStyle="1" w:styleId="F04AF1C5C7BE4583BC524751BB847BA01">
    <w:name w:val="F04AF1C5C7BE4583BC524751BB847BA01"/>
    <w:rsid w:val="004068B1"/>
    <w:rPr>
      <w:rFonts w:eastAsiaTheme="minorHAnsi"/>
    </w:rPr>
  </w:style>
  <w:style w:type="paragraph" w:customStyle="1" w:styleId="1B90BAD882874B1C8DC0E113C0BE20BE1">
    <w:name w:val="1B90BAD882874B1C8DC0E113C0BE20BE1"/>
    <w:rsid w:val="004068B1"/>
    <w:rPr>
      <w:rFonts w:eastAsiaTheme="minorHAnsi"/>
    </w:rPr>
  </w:style>
  <w:style w:type="paragraph" w:customStyle="1" w:styleId="E84A0E0EA32F4A28899AFC1717DD8864">
    <w:name w:val="E84A0E0EA32F4A28899AFC1717DD8864"/>
    <w:rsid w:val="004068B1"/>
    <w:rPr>
      <w:rFonts w:eastAsiaTheme="minorHAnsi"/>
    </w:rPr>
  </w:style>
  <w:style w:type="paragraph" w:customStyle="1" w:styleId="120901B89E9546928168120C13ACDA57">
    <w:name w:val="120901B89E9546928168120C13ACDA57"/>
    <w:rsid w:val="004068B1"/>
  </w:style>
  <w:style w:type="paragraph" w:customStyle="1" w:styleId="1D25FD2E755B464E9FE5EA297BF120C9">
    <w:name w:val="1D25FD2E755B464E9FE5EA297BF120C9"/>
    <w:rsid w:val="004068B1"/>
  </w:style>
  <w:style w:type="paragraph" w:customStyle="1" w:styleId="45AAD52359684F328EE3B1D830AA49F0">
    <w:name w:val="45AAD52359684F328EE3B1D830AA49F0"/>
    <w:rsid w:val="004068B1"/>
  </w:style>
  <w:style w:type="paragraph" w:customStyle="1" w:styleId="72981D3C4F8A4051BEAF989131E2D537">
    <w:name w:val="72981D3C4F8A4051BEAF989131E2D537"/>
    <w:rsid w:val="004068B1"/>
  </w:style>
  <w:style w:type="paragraph" w:customStyle="1" w:styleId="806D8C943EA9409E9B17F6AD2A2C330A">
    <w:name w:val="806D8C943EA9409E9B17F6AD2A2C330A"/>
    <w:rsid w:val="004068B1"/>
  </w:style>
  <w:style w:type="paragraph" w:customStyle="1" w:styleId="41CB8AE9BF614C7F977BB8BE8F3D58184">
    <w:name w:val="41CB8AE9BF614C7F977BB8BE8F3D58184"/>
    <w:rsid w:val="004068B1"/>
    <w:rPr>
      <w:rFonts w:eastAsiaTheme="minorHAnsi"/>
    </w:rPr>
  </w:style>
  <w:style w:type="paragraph" w:customStyle="1" w:styleId="5645B8B9F84D47E18630EB574D6EE6BF9">
    <w:name w:val="5645B8B9F84D47E18630EB574D6EE6BF9"/>
    <w:rsid w:val="004068B1"/>
    <w:rPr>
      <w:rFonts w:eastAsiaTheme="minorHAnsi"/>
    </w:rPr>
  </w:style>
  <w:style w:type="paragraph" w:customStyle="1" w:styleId="3F656E09723A4E058D9ED0C6AD56731E9">
    <w:name w:val="3F656E09723A4E058D9ED0C6AD56731E9"/>
    <w:rsid w:val="004068B1"/>
    <w:rPr>
      <w:rFonts w:eastAsiaTheme="minorHAnsi"/>
    </w:rPr>
  </w:style>
  <w:style w:type="paragraph" w:customStyle="1" w:styleId="05DAD692DC2E47FCA8D9CF435704AB643">
    <w:name w:val="05DAD692DC2E47FCA8D9CF435704AB643"/>
    <w:rsid w:val="004068B1"/>
    <w:rPr>
      <w:rFonts w:eastAsiaTheme="minorHAnsi"/>
    </w:rPr>
  </w:style>
  <w:style w:type="paragraph" w:customStyle="1" w:styleId="2080CA2162744DE6B30C2482E3C2A46E3">
    <w:name w:val="2080CA2162744DE6B30C2482E3C2A46E3"/>
    <w:rsid w:val="004068B1"/>
    <w:rPr>
      <w:rFonts w:eastAsiaTheme="minorHAnsi"/>
    </w:rPr>
  </w:style>
  <w:style w:type="paragraph" w:customStyle="1" w:styleId="00177FAD33E1416CBC75304231DAC82E3">
    <w:name w:val="00177FAD33E1416CBC75304231DAC82E3"/>
    <w:rsid w:val="004068B1"/>
    <w:rPr>
      <w:rFonts w:eastAsiaTheme="minorHAnsi"/>
    </w:rPr>
  </w:style>
  <w:style w:type="paragraph" w:customStyle="1" w:styleId="2967C1A40F5C4572969ADBBF2C9AE0973">
    <w:name w:val="2967C1A40F5C4572969ADBBF2C9AE0973"/>
    <w:rsid w:val="004068B1"/>
    <w:rPr>
      <w:rFonts w:eastAsiaTheme="minorHAnsi"/>
    </w:rPr>
  </w:style>
  <w:style w:type="paragraph" w:customStyle="1" w:styleId="6BF04D1A0F8548F0BEB73087E992B8323">
    <w:name w:val="6BF04D1A0F8548F0BEB73087E992B8323"/>
    <w:rsid w:val="004068B1"/>
    <w:rPr>
      <w:rFonts w:eastAsiaTheme="minorHAnsi"/>
    </w:rPr>
  </w:style>
  <w:style w:type="paragraph" w:customStyle="1" w:styleId="6AD1B6615FDE4A77B61207057AAB35203">
    <w:name w:val="6AD1B6615FDE4A77B61207057AAB35203"/>
    <w:rsid w:val="004068B1"/>
    <w:rPr>
      <w:rFonts w:eastAsiaTheme="minorHAnsi"/>
    </w:rPr>
  </w:style>
  <w:style w:type="paragraph" w:customStyle="1" w:styleId="A26EF2E8C5C546BB9E03F97B49BA43333">
    <w:name w:val="A26EF2E8C5C546BB9E03F97B49BA43333"/>
    <w:rsid w:val="004068B1"/>
    <w:rPr>
      <w:rFonts w:eastAsiaTheme="minorHAnsi"/>
    </w:rPr>
  </w:style>
  <w:style w:type="paragraph" w:customStyle="1" w:styleId="02938127D1484301884D0CCC609AD5FC3">
    <w:name w:val="02938127D1484301884D0CCC609AD5FC3"/>
    <w:rsid w:val="004068B1"/>
    <w:rPr>
      <w:rFonts w:eastAsiaTheme="minorHAnsi"/>
    </w:rPr>
  </w:style>
  <w:style w:type="paragraph" w:customStyle="1" w:styleId="8C96F0FF0C03432D94DE4BD629A1E7773">
    <w:name w:val="8C96F0FF0C03432D94DE4BD629A1E7773"/>
    <w:rsid w:val="004068B1"/>
    <w:rPr>
      <w:rFonts w:eastAsiaTheme="minorHAnsi"/>
    </w:rPr>
  </w:style>
  <w:style w:type="paragraph" w:customStyle="1" w:styleId="D2C222509AEF47C9BA4F998941AAACE53">
    <w:name w:val="D2C222509AEF47C9BA4F998941AAACE53"/>
    <w:rsid w:val="004068B1"/>
    <w:rPr>
      <w:rFonts w:eastAsiaTheme="minorHAnsi"/>
    </w:rPr>
  </w:style>
  <w:style w:type="paragraph" w:customStyle="1" w:styleId="847F40D7DF2B49A2925A32D0BA04BDB63">
    <w:name w:val="847F40D7DF2B49A2925A32D0BA04BDB63"/>
    <w:rsid w:val="004068B1"/>
    <w:rPr>
      <w:rFonts w:eastAsiaTheme="minorHAnsi"/>
    </w:rPr>
  </w:style>
  <w:style w:type="paragraph" w:customStyle="1" w:styleId="36553D03AD9449EFAAB67569BB36FD4A3">
    <w:name w:val="36553D03AD9449EFAAB67569BB36FD4A3"/>
    <w:rsid w:val="004068B1"/>
    <w:rPr>
      <w:rFonts w:eastAsiaTheme="minorHAnsi"/>
    </w:rPr>
  </w:style>
  <w:style w:type="paragraph" w:customStyle="1" w:styleId="68F95C10A49D4D7DB9741D5EE4FEC69A3">
    <w:name w:val="68F95C10A49D4D7DB9741D5EE4FEC69A3"/>
    <w:rsid w:val="004068B1"/>
    <w:rPr>
      <w:rFonts w:eastAsiaTheme="minorHAnsi"/>
    </w:rPr>
  </w:style>
  <w:style w:type="paragraph" w:customStyle="1" w:styleId="13AADE52CAFF4289A08763C5CFC05DDC3">
    <w:name w:val="13AADE52CAFF4289A08763C5CFC05DDC3"/>
    <w:rsid w:val="004068B1"/>
    <w:rPr>
      <w:rFonts w:eastAsiaTheme="minorHAnsi"/>
    </w:rPr>
  </w:style>
  <w:style w:type="paragraph" w:customStyle="1" w:styleId="D3651D75053742159BA379AFC5D3DB733">
    <w:name w:val="D3651D75053742159BA379AFC5D3DB733"/>
    <w:rsid w:val="004068B1"/>
    <w:rPr>
      <w:rFonts w:eastAsiaTheme="minorHAnsi"/>
    </w:rPr>
  </w:style>
  <w:style w:type="paragraph" w:customStyle="1" w:styleId="0110EBA28DAE4D11BC17CF58901CA5553">
    <w:name w:val="0110EBA28DAE4D11BC17CF58901CA5553"/>
    <w:rsid w:val="004068B1"/>
    <w:rPr>
      <w:rFonts w:eastAsiaTheme="minorHAnsi"/>
    </w:rPr>
  </w:style>
  <w:style w:type="paragraph" w:customStyle="1" w:styleId="D144C5819D8549849EFE991008B533C41">
    <w:name w:val="D144C5819D8549849EFE991008B533C41"/>
    <w:rsid w:val="004068B1"/>
    <w:rPr>
      <w:rFonts w:eastAsiaTheme="minorHAnsi"/>
    </w:rPr>
  </w:style>
  <w:style w:type="paragraph" w:customStyle="1" w:styleId="120901B89E9546928168120C13ACDA571">
    <w:name w:val="120901B89E9546928168120C13ACDA571"/>
    <w:rsid w:val="004068B1"/>
    <w:rPr>
      <w:rFonts w:eastAsiaTheme="minorHAnsi"/>
    </w:rPr>
  </w:style>
  <w:style w:type="paragraph" w:customStyle="1" w:styleId="1D25FD2E755B464E9FE5EA297BF120C91">
    <w:name w:val="1D25FD2E755B464E9FE5EA297BF120C91"/>
    <w:rsid w:val="004068B1"/>
    <w:rPr>
      <w:rFonts w:eastAsiaTheme="minorHAnsi"/>
    </w:rPr>
  </w:style>
  <w:style w:type="paragraph" w:customStyle="1" w:styleId="45AAD52359684F328EE3B1D830AA49F01">
    <w:name w:val="45AAD52359684F328EE3B1D830AA49F01"/>
    <w:rsid w:val="004068B1"/>
    <w:rPr>
      <w:rFonts w:eastAsiaTheme="minorHAnsi"/>
    </w:rPr>
  </w:style>
  <w:style w:type="paragraph" w:customStyle="1" w:styleId="806D8C943EA9409E9B17F6AD2A2C330A1">
    <w:name w:val="806D8C943EA9409E9B17F6AD2A2C330A1"/>
    <w:rsid w:val="004068B1"/>
    <w:rPr>
      <w:rFonts w:eastAsiaTheme="minorHAnsi"/>
    </w:rPr>
  </w:style>
  <w:style w:type="paragraph" w:customStyle="1" w:styleId="41CB8AE9BF614C7F977BB8BE8F3D58185">
    <w:name w:val="41CB8AE9BF614C7F977BB8BE8F3D58185"/>
    <w:rsid w:val="00636142"/>
    <w:rPr>
      <w:rFonts w:eastAsiaTheme="minorHAnsi"/>
    </w:rPr>
  </w:style>
  <w:style w:type="paragraph" w:customStyle="1" w:styleId="5645B8B9F84D47E18630EB574D6EE6BF10">
    <w:name w:val="5645B8B9F84D47E18630EB574D6EE6BF10"/>
    <w:rsid w:val="00636142"/>
    <w:rPr>
      <w:rFonts w:eastAsiaTheme="minorHAnsi"/>
    </w:rPr>
  </w:style>
  <w:style w:type="paragraph" w:customStyle="1" w:styleId="3F656E09723A4E058D9ED0C6AD56731E10">
    <w:name w:val="3F656E09723A4E058D9ED0C6AD56731E10"/>
    <w:rsid w:val="00636142"/>
    <w:rPr>
      <w:rFonts w:eastAsiaTheme="minorHAnsi"/>
    </w:rPr>
  </w:style>
  <w:style w:type="paragraph" w:customStyle="1" w:styleId="05DAD692DC2E47FCA8D9CF435704AB644">
    <w:name w:val="05DAD692DC2E47FCA8D9CF435704AB644"/>
    <w:rsid w:val="00636142"/>
    <w:rPr>
      <w:rFonts w:eastAsiaTheme="minorHAnsi"/>
    </w:rPr>
  </w:style>
  <w:style w:type="paragraph" w:customStyle="1" w:styleId="2080CA2162744DE6B30C2482E3C2A46E4">
    <w:name w:val="2080CA2162744DE6B30C2482E3C2A46E4"/>
    <w:rsid w:val="00636142"/>
    <w:rPr>
      <w:rFonts w:eastAsiaTheme="minorHAnsi"/>
    </w:rPr>
  </w:style>
  <w:style w:type="paragraph" w:customStyle="1" w:styleId="00177FAD33E1416CBC75304231DAC82E4">
    <w:name w:val="00177FAD33E1416CBC75304231DAC82E4"/>
    <w:rsid w:val="00636142"/>
    <w:rPr>
      <w:rFonts w:eastAsiaTheme="minorHAnsi"/>
    </w:rPr>
  </w:style>
  <w:style w:type="paragraph" w:customStyle="1" w:styleId="2967C1A40F5C4572969ADBBF2C9AE0974">
    <w:name w:val="2967C1A40F5C4572969ADBBF2C9AE0974"/>
    <w:rsid w:val="00636142"/>
    <w:rPr>
      <w:rFonts w:eastAsiaTheme="minorHAnsi"/>
    </w:rPr>
  </w:style>
  <w:style w:type="paragraph" w:customStyle="1" w:styleId="6BF04D1A0F8548F0BEB73087E992B8324">
    <w:name w:val="6BF04D1A0F8548F0BEB73087E992B8324"/>
    <w:rsid w:val="00636142"/>
    <w:rPr>
      <w:rFonts w:eastAsiaTheme="minorHAnsi"/>
    </w:rPr>
  </w:style>
  <w:style w:type="paragraph" w:customStyle="1" w:styleId="6AD1B6615FDE4A77B61207057AAB35204">
    <w:name w:val="6AD1B6615FDE4A77B61207057AAB35204"/>
    <w:rsid w:val="00636142"/>
    <w:rPr>
      <w:rFonts w:eastAsiaTheme="minorHAnsi"/>
    </w:rPr>
  </w:style>
  <w:style w:type="paragraph" w:customStyle="1" w:styleId="A26EF2E8C5C546BB9E03F97B49BA43334">
    <w:name w:val="A26EF2E8C5C546BB9E03F97B49BA43334"/>
    <w:rsid w:val="00636142"/>
    <w:rPr>
      <w:rFonts w:eastAsiaTheme="minorHAnsi"/>
    </w:rPr>
  </w:style>
  <w:style w:type="paragraph" w:customStyle="1" w:styleId="02938127D1484301884D0CCC609AD5FC4">
    <w:name w:val="02938127D1484301884D0CCC609AD5FC4"/>
    <w:rsid w:val="00636142"/>
    <w:rPr>
      <w:rFonts w:eastAsiaTheme="minorHAnsi"/>
    </w:rPr>
  </w:style>
  <w:style w:type="paragraph" w:customStyle="1" w:styleId="8C96F0FF0C03432D94DE4BD629A1E7774">
    <w:name w:val="8C96F0FF0C03432D94DE4BD629A1E7774"/>
    <w:rsid w:val="00636142"/>
    <w:rPr>
      <w:rFonts w:eastAsiaTheme="minorHAnsi"/>
    </w:rPr>
  </w:style>
  <w:style w:type="paragraph" w:customStyle="1" w:styleId="D2C222509AEF47C9BA4F998941AAACE54">
    <w:name w:val="D2C222509AEF47C9BA4F998941AAACE54"/>
    <w:rsid w:val="00636142"/>
    <w:rPr>
      <w:rFonts w:eastAsiaTheme="minorHAnsi"/>
    </w:rPr>
  </w:style>
  <w:style w:type="paragraph" w:customStyle="1" w:styleId="847F40D7DF2B49A2925A32D0BA04BDB64">
    <w:name w:val="847F40D7DF2B49A2925A32D0BA04BDB64"/>
    <w:rsid w:val="00636142"/>
    <w:rPr>
      <w:rFonts w:eastAsiaTheme="minorHAnsi"/>
    </w:rPr>
  </w:style>
  <w:style w:type="paragraph" w:customStyle="1" w:styleId="36553D03AD9449EFAAB67569BB36FD4A4">
    <w:name w:val="36553D03AD9449EFAAB67569BB36FD4A4"/>
    <w:rsid w:val="00636142"/>
    <w:rPr>
      <w:rFonts w:eastAsiaTheme="minorHAnsi"/>
    </w:rPr>
  </w:style>
  <w:style w:type="paragraph" w:customStyle="1" w:styleId="68F95C10A49D4D7DB9741D5EE4FEC69A4">
    <w:name w:val="68F95C10A49D4D7DB9741D5EE4FEC69A4"/>
    <w:rsid w:val="00636142"/>
    <w:rPr>
      <w:rFonts w:eastAsiaTheme="minorHAnsi"/>
    </w:rPr>
  </w:style>
  <w:style w:type="paragraph" w:customStyle="1" w:styleId="13AADE52CAFF4289A08763C5CFC05DDC4">
    <w:name w:val="13AADE52CAFF4289A08763C5CFC05DDC4"/>
    <w:rsid w:val="00636142"/>
    <w:rPr>
      <w:rFonts w:eastAsiaTheme="minorHAnsi"/>
    </w:rPr>
  </w:style>
  <w:style w:type="paragraph" w:customStyle="1" w:styleId="D3651D75053742159BA379AFC5D3DB734">
    <w:name w:val="D3651D75053742159BA379AFC5D3DB734"/>
    <w:rsid w:val="00636142"/>
    <w:rPr>
      <w:rFonts w:eastAsiaTheme="minorHAnsi"/>
    </w:rPr>
  </w:style>
  <w:style w:type="paragraph" w:customStyle="1" w:styleId="0110EBA28DAE4D11BC17CF58901CA5554">
    <w:name w:val="0110EBA28DAE4D11BC17CF58901CA5554"/>
    <w:rsid w:val="00636142"/>
    <w:rPr>
      <w:rFonts w:eastAsiaTheme="minorHAnsi"/>
    </w:rPr>
  </w:style>
  <w:style w:type="paragraph" w:customStyle="1" w:styleId="D144C5819D8549849EFE991008B533C42">
    <w:name w:val="D144C5819D8549849EFE991008B533C42"/>
    <w:rsid w:val="00636142"/>
    <w:rPr>
      <w:rFonts w:eastAsiaTheme="minorHAnsi"/>
    </w:rPr>
  </w:style>
  <w:style w:type="paragraph" w:customStyle="1" w:styleId="120901B89E9546928168120C13ACDA572">
    <w:name w:val="120901B89E9546928168120C13ACDA572"/>
    <w:rsid w:val="00636142"/>
    <w:rPr>
      <w:rFonts w:eastAsiaTheme="minorHAnsi"/>
    </w:rPr>
  </w:style>
  <w:style w:type="paragraph" w:customStyle="1" w:styleId="260B9248D30D4268AB5B2B97DBCD6D29">
    <w:name w:val="260B9248D30D4268AB5B2B97DBCD6D29"/>
    <w:rsid w:val="00636142"/>
    <w:rPr>
      <w:rFonts w:eastAsiaTheme="minorHAnsi"/>
    </w:rPr>
  </w:style>
  <w:style w:type="paragraph" w:customStyle="1" w:styleId="45AAD52359684F328EE3B1D830AA49F02">
    <w:name w:val="45AAD52359684F328EE3B1D830AA49F02"/>
    <w:rsid w:val="00636142"/>
    <w:rPr>
      <w:rFonts w:eastAsiaTheme="minorHAnsi"/>
    </w:rPr>
  </w:style>
  <w:style w:type="paragraph" w:customStyle="1" w:styleId="806D8C943EA9409E9B17F6AD2A2C330A2">
    <w:name w:val="806D8C943EA9409E9B17F6AD2A2C330A2"/>
    <w:rsid w:val="00636142"/>
    <w:rPr>
      <w:rFonts w:eastAsiaTheme="minorHAnsi"/>
    </w:rPr>
  </w:style>
  <w:style w:type="paragraph" w:customStyle="1" w:styleId="41CB8AE9BF614C7F977BB8BE8F3D58186">
    <w:name w:val="41CB8AE9BF614C7F977BB8BE8F3D58186"/>
    <w:rsid w:val="00636142"/>
    <w:rPr>
      <w:rFonts w:eastAsiaTheme="minorHAnsi"/>
    </w:rPr>
  </w:style>
  <w:style w:type="paragraph" w:customStyle="1" w:styleId="5645B8B9F84D47E18630EB574D6EE6BF11">
    <w:name w:val="5645B8B9F84D47E18630EB574D6EE6BF11"/>
    <w:rsid w:val="00636142"/>
    <w:rPr>
      <w:rFonts w:eastAsiaTheme="minorHAnsi"/>
    </w:rPr>
  </w:style>
  <w:style w:type="paragraph" w:customStyle="1" w:styleId="3F656E09723A4E058D9ED0C6AD56731E11">
    <w:name w:val="3F656E09723A4E058D9ED0C6AD56731E11"/>
    <w:rsid w:val="00636142"/>
    <w:rPr>
      <w:rFonts w:eastAsiaTheme="minorHAnsi"/>
    </w:rPr>
  </w:style>
  <w:style w:type="paragraph" w:customStyle="1" w:styleId="05DAD692DC2E47FCA8D9CF435704AB645">
    <w:name w:val="05DAD692DC2E47FCA8D9CF435704AB645"/>
    <w:rsid w:val="00636142"/>
    <w:rPr>
      <w:rFonts w:eastAsiaTheme="minorHAnsi"/>
    </w:rPr>
  </w:style>
  <w:style w:type="paragraph" w:customStyle="1" w:styleId="2080CA2162744DE6B30C2482E3C2A46E5">
    <w:name w:val="2080CA2162744DE6B30C2482E3C2A46E5"/>
    <w:rsid w:val="00636142"/>
    <w:rPr>
      <w:rFonts w:eastAsiaTheme="minorHAnsi"/>
    </w:rPr>
  </w:style>
  <w:style w:type="paragraph" w:customStyle="1" w:styleId="00177FAD33E1416CBC75304231DAC82E5">
    <w:name w:val="00177FAD33E1416CBC75304231DAC82E5"/>
    <w:rsid w:val="00636142"/>
    <w:rPr>
      <w:rFonts w:eastAsiaTheme="minorHAnsi"/>
    </w:rPr>
  </w:style>
  <w:style w:type="paragraph" w:customStyle="1" w:styleId="2967C1A40F5C4572969ADBBF2C9AE0975">
    <w:name w:val="2967C1A40F5C4572969ADBBF2C9AE0975"/>
    <w:rsid w:val="00636142"/>
    <w:rPr>
      <w:rFonts w:eastAsiaTheme="minorHAnsi"/>
    </w:rPr>
  </w:style>
  <w:style w:type="paragraph" w:customStyle="1" w:styleId="6BF04D1A0F8548F0BEB73087E992B8325">
    <w:name w:val="6BF04D1A0F8548F0BEB73087E992B8325"/>
    <w:rsid w:val="00636142"/>
    <w:rPr>
      <w:rFonts w:eastAsiaTheme="minorHAnsi"/>
    </w:rPr>
  </w:style>
  <w:style w:type="paragraph" w:customStyle="1" w:styleId="6AD1B6615FDE4A77B61207057AAB35205">
    <w:name w:val="6AD1B6615FDE4A77B61207057AAB35205"/>
    <w:rsid w:val="00636142"/>
    <w:rPr>
      <w:rFonts w:eastAsiaTheme="minorHAnsi"/>
    </w:rPr>
  </w:style>
  <w:style w:type="paragraph" w:customStyle="1" w:styleId="A26EF2E8C5C546BB9E03F97B49BA43335">
    <w:name w:val="A26EF2E8C5C546BB9E03F97B49BA43335"/>
    <w:rsid w:val="00636142"/>
    <w:rPr>
      <w:rFonts w:eastAsiaTheme="minorHAnsi"/>
    </w:rPr>
  </w:style>
  <w:style w:type="paragraph" w:customStyle="1" w:styleId="02938127D1484301884D0CCC609AD5FC5">
    <w:name w:val="02938127D1484301884D0CCC609AD5FC5"/>
    <w:rsid w:val="00636142"/>
    <w:rPr>
      <w:rFonts w:eastAsiaTheme="minorHAnsi"/>
    </w:rPr>
  </w:style>
  <w:style w:type="paragraph" w:customStyle="1" w:styleId="8C96F0FF0C03432D94DE4BD629A1E7775">
    <w:name w:val="8C96F0FF0C03432D94DE4BD629A1E7775"/>
    <w:rsid w:val="00636142"/>
    <w:rPr>
      <w:rFonts w:eastAsiaTheme="minorHAnsi"/>
    </w:rPr>
  </w:style>
  <w:style w:type="paragraph" w:customStyle="1" w:styleId="D2C222509AEF47C9BA4F998941AAACE55">
    <w:name w:val="D2C222509AEF47C9BA4F998941AAACE55"/>
    <w:rsid w:val="00636142"/>
    <w:rPr>
      <w:rFonts w:eastAsiaTheme="minorHAnsi"/>
    </w:rPr>
  </w:style>
  <w:style w:type="paragraph" w:customStyle="1" w:styleId="847F40D7DF2B49A2925A32D0BA04BDB65">
    <w:name w:val="847F40D7DF2B49A2925A32D0BA04BDB65"/>
    <w:rsid w:val="00636142"/>
    <w:rPr>
      <w:rFonts w:eastAsiaTheme="minorHAnsi"/>
    </w:rPr>
  </w:style>
  <w:style w:type="paragraph" w:customStyle="1" w:styleId="36553D03AD9449EFAAB67569BB36FD4A5">
    <w:name w:val="36553D03AD9449EFAAB67569BB36FD4A5"/>
    <w:rsid w:val="00636142"/>
    <w:rPr>
      <w:rFonts w:eastAsiaTheme="minorHAnsi"/>
    </w:rPr>
  </w:style>
  <w:style w:type="paragraph" w:customStyle="1" w:styleId="68F95C10A49D4D7DB9741D5EE4FEC69A5">
    <w:name w:val="68F95C10A49D4D7DB9741D5EE4FEC69A5"/>
    <w:rsid w:val="00636142"/>
    <w:rPr>
      <w:rFonts w:eastAsiaTheme="minorHAnsi"/>
    </w:rPr>
  </w:style>
  <w:style w:type="paragraph" w:customStyle="1" w:styleId="13AADE52CAFF4289A08763C5CFC05DDC5">
    <w:name w:val="13AADE52CAFF4289A08763C5CFC05DDC5"/>
    <w:rsid w:val="00636142"/>
    <w:rPr>
      <w:rFonts w:eastAsiaTheme="minorHAnsi"/>
    </w:rPr>
  </w:style>
  <w:style w:type="paragraph" w:customStyle="1" w:styleId="D3651D75053742159BA379AFC5D3DB735">
    <w:name w:val="D3651D75053742159BA379AFC5D3DB735"/>
    <w:rsid w:val="00636142"/>
    <w:rPr>
      <w:rFonts w:eastAsiaTheme="minorHAnsi"/>
    </w:rPr>
  </w:style>
  <w:style w:type="paragraph" w:customStyle="1" w:styleId="0110EBA28DAE4D11BC17CF58901CA5555">
    <w:name w:val="0110EBA28DAE4D11BC17CF58901CA5555"/>
    <w:rsid w:val="00636142"/>
    <w:rPr>
      <w:rFonts w:eastAsiaTheme="minorHAnsi"/>
    </w:rPr>
  </w:style>
  <w:style w:type="paragraph" w:customStyle="1" w:styleId="D144C5819D8549849EFE991008B533C43">
    <w:name w:val="D144C5819D8549849EFE991008B533C43"/>
    <w:rsid w:val="00636142"/>
    <w:rPr>
      <w:rFonts w:eastAsiaTheme="minorHAnsi"/>
    </w:rPr>
  </w:style>
  <w:style w:type="paragraph" w:customStyle="1" w:styleId="120901B89E9546928168120C13ACDA573">
    <w:name w:val="120901B89E9546928168120C13ACDA573"/>
    <w:rsid w:val="00636142"/>
    <w:rPr>
      <w:rFonts w:eastAsiaTheme="minorHAnsi"/>
    </w:rPr>
  </w:style>
  <w:style w:type="paragraph" w:customStyle="1" w:styleId="84FAD632DBC44334A1CEFC6F1B54FA61">
    <w:name w:val="84FAD632DBC44334A1CEFC6F1B54FA61"/>
    <w:rsid w:val="00636142"/>
    <w:rPr>
      <w:rFonts w:eastAsiaTheme="minorHAnsi"/>
    </w:rPr>
  </w:style>
  <w:style w:type="paragraph" w:customStyle="1" w:styleId="45AAD52359684F328EE3B1D830AA49F03">
    <w:name w:val="45AAD52359684F328EE3B1D830AA49F03"/>
    <w:rsid w:val="00636142"/>
    <w:rPr>
      <w:rFonts w:eastAsiaTheme="minorHAnsi"/>
    </w:rPr>
  </w:style>
  <w:style w:type="paragraph" w:customStyle="1" w:styleId="806D8C943EA9409E9B17F6AD2A2C330A3">
    <w:name w:val="806D8C943EA9409E9B17F6AD2A2C330A3"/>
    <w:rsid w:val="00636142"/>
    <w:rPr>
      <w:rFonts w:eastAsiaTheme="minorHAnsi"/>
    </w:rPr>
  </w:style>
  <w:style w:type="paragraph" w:customStyle="1" w:styleId="41CB8AE9BF614C7F977BB8BE8F3D58187">
    <w:name w:val="41CB8AE9BF614C7F977BB8BE8F3D58187"/>
    <w:rsid w:val="00636142"/>
    <w:rPr>
      <w:rFonts w:eastAsiaTheme="minorHAnsi"/>
    </w:rPr>
  </w:style>
  <w:style w:type="paragraph" w:customStyle="1" w:styleId="5645B8B9F84D47E18630EB574D6EE6BF12">
    <w:name w:val="5645B8B9F84D47E18630EB574D6EE6BF12"/>
    <w:rsid w:val="00636142"/>
    <w:rPr>
      <w:rFonts w:eastAsiaTheme="minorHAnsi"/>
    </w:rPr>
  </w:style>
  <w:style w:type="paragraph" w:customStyle="1" w:styleId="3F656E09723A4E058D9ED0C6AD56731E12">
    <w:name w:val="3F656E09723A4E058D9ED0C6AD56731E12"/>
    <w:rsid w:val="00636142"/>
    <w:rPr>
      <w:rFonts w:eastAsiaTheme="minorHAnsi"/>
    </w:rPr>
  </w:style>
  <w:style w:type="paragraph" w:customStyle="1" w:styleId="05DAD692DC2E47FCA8D9CF435704AB646">
    <w:name w:val="05DAD692DC2E47FCA8D9CF435704AB646"/>
    <w:rsid w:val="00636142"/>
    <w:rPr>
      <w:rFonts w:eastAsiaTheme="minorHAnsi"/>
    </w:rPr>
  </w:style>
  <w:style w:type="paragraph" w:customStyle="1" w:styleId="2080CA2162744DE6B30C2482E3C2A46E6">
    <w:name w:val="2080CA2162744DE6B30C2482E3C2A46E6"/>
    <w:rsid w:val="00636142"/>
    <w:rPr>
      <w:rFonts w:eastAsiaTheme="minorHAnsi"/>
    </w:rPr>
  </w:style>
  <w:style w:type="paragraph" w:customStyle="1" w:styleId="00177FAD33E1416CBC75304231DAC82E6">
    <w:name w:val="00177FAD33E1416CBC75304231DAC82E6"/>
    <w:rsid w:val="00636142"/>
    <w:rPr>
      <w:rFonts w:eastAsiaTheme="minorHAnsi"/>
    </w:rPr>
  </w:style>
  <w:style w:type="paragraph" w:customStyle="1" w:styleId="2967C1A40F5C4572969ADBBF2C9AE0976">
    <w:name w:val="2967C1A40F5C4572969ADBBF2C9AE0976"/>
    <w:rsid w:val="00636142"/>
    <w:rPr>
      <w:rFonts w:eastAsiaTheme="minorHAnsi"/>
    </w:rPr>
  </w:style>
  <w:style w:type="paragraph" w:customStyle="1" w:styleId="6BF04D1A0F8548F0BEB73087E992B8326">
    <w:name w:val="6BF04D1A0F8548F0BEB73087E992B8326"/>
    <w:rsid w:val="00636142"/>
    <w:rPr>
      <w:rFonts w:eastAsiaTheme="minorHAnsi"/>
    </w:rPr>
  </w:style>
  <w:style w:type="paragraph" w:customStyle="1" w:styleId="6AD1B6615FDE4A77B61207057AAB35206">
    <w:name w:val="6AD1B6615FDE4A77B61207057AAB35206"/>
    <w:rsid w:val="00636142"/>
    <w:rPr>
      <w:rFonts w:eastAsiaTheme="minorHAnsi"/>
    </w:rPr>
  </w:style>
  <w:style w:type="paragraph" w:customStyle="1" w:styleId="A26EF2E8C5C546BB9E03F97B49BA43336">
    <w:name w:val="A26EF2E8C5C546BB9E03F97B49BA43336"/>
    <w:rsid w:val="00636142"/>
    <w:rPr>
      <w:rFonts w:eastAsiaTheme="minorHAnsi"/>
    </w:rPr>
  </w:style>
  <w:style w:type="paragraph" w:customStyle="1" w:styleId="02938127D1484301884D0CCC609AD5FC6">
    <w:name w:val="02938127D1484301884D0CCC609AD5FC6"/>
    <w:rsid w:val="00636142"/>
    <w:rPr>
      <w:rFonts w:eastAsiaTheme="minorHAnsi"/>
    </w:rPr>
  </w:style>
  <w:style w:type="paragraph" w:customStyle="1" w:styleId="8C96F0FF0C03432D94DE4BD629A1E7776">
    <w:name w:val="8C96F0FF0C03432D94DE4BD629A1E7776"/>
    <w:rsid w:val="00636142"/>
    <w:rPr>
      <w:rFonts w:eastAsiaTheme="minorHAnsi"/>
    </w:rPr>
  </w:style>
  <w:style w:type="paragraph" w:customStyle="1" w:styleId="D2C222509AEF47C9BA4F998941AAACE56">
    <w:name w:val="D2C222509AEF47C9BA4F998941AAACE56"/>
    <w:rsid w:val="00636142"/>
    <w:rPr>
      <w:rFonts w:eastAsiaTheme="minorHAnsi"/>
    </w:rPr>
  </w:style>
  <w:style w:type="paragraph" w:customStyle="1" w:styleId="847F40D7DF2B49A2925A32D0BA04BDB66">
    <w:name w:val="847F40D7DF2B49A2925A32D0BA04BDB66"/>
    <w:rsid w:val="00636142"/>
    <w:rPr>
      <w:rFonts w:eastAsiaTheme="minorHAnsi"/>
    </w:rPr>
  </w:style>
  <w:style w:type="paragraph" w:customStyle="1" w:styleId="36553D03AD9449EFAAB67569BB36FD4A6">
    <w:name w:val="36553D03AD9449EFAAB67569BB36FD4A6"/>
    <w:rsid w:val="00636142"/>
    <w:rPr>
      <w:rFonts w:eastAsiaTheme="minorHAnsi"/>
    </w:rPr>
  </w:style>
  <w:style w:type="paragraph" w:customStyle="1" w:styleId="68F95C10A49D4D7DB9741D5EE4FEC69A6">
    <w:name w:val="68F95C10A49D4D7DB9741D5EE4FEC69A6"/>
    <w:rsid w:val="00636142"/>
    <w:rPr>
      <w:rFonts w:eastAsiaTheme="minorHAnsi"/>
    </w:rPr>
  </w:style>
  <w:style w:type="paragraph" w:customStyle="1" w:styleId="13AADE52CAFF4289A08763C5CFC05DDC6">
    <w:name w:val="13AADE52CAFF4289A08763C5CFC05DDC6"/>
    <w:rsid w:val="00636142"/>
    <w:rPr>
      <w:rFonts w:eastAsiaTheme="minorHAnsi"/>
    </w:rPr>
  </w:style>
  <w:style w:type="paragraph" w:customStyle="1" w:styleId="D3651D75053742159BA379AFC5D3DB736">
    <w:name w:val="D3651D75053742159BA379AFC5D3DB736"/>
    <w:rsid w:val="00636142"/>
    <w:rPr>
      <w:rFonts w:eastAsiaTheme="minorHAnsi"/>
    </w:rPr>
  </w:style>
  <w:style w:type="paragraph" w:customStyle="1" w:styleId="0110EBA28DAE4D11BC17CF58901CA5556">
    <w:name w:val="0110EBA28DAE4D11BC17CF58901CA5556"/>
    <w:rsid w:val="00636142"/>
    <w:rPr>
      <w:rFonts w:eastAsiaTheme="minorHAnsi"/>
    </w:rPr>
  </w:style>
  <w:style w:type="paragraph" w:customStyle="1" w:styleId="D144C5819D8549849EFE991008B533C44">
    <w:name w:val="D144C5819D8549849EFE991008B533C44"/>
    <w:rsid w:val="00636142"/>
    <w:rPr>
      <w:rFonts w:eastAsiaTheme="minorHAnsi"/>
    </w:rPr>
  </w:style>
  <w:style w:type="paragraph" w:customStyle="1" w:styleId="120901B89E9546928168120C13ACDA574">
    <w:name w:val="120901B89E9546928168120C13ACDA574"/>
    <w:rsid w:val="00636142"/>
    <w:rPr>
      <w:rFonts w:eastAsiaTheme="minorHAnsi"/>
    </w:rPr>
  </w:style>
  <w:style w:type="paragraph" w:customStyle="1" w:styleId="84FAD632DBC44334A1CEFC6F1B54FA611">
    <w:name w:val="84FAD632DBC44334A1CEFC6F1B54FA611"/>
    <w:rsid w:val="00636142"/>
    <w:rPr>
      <w:rFonts w:eastAsiaTheme="minorHAnsi"/>
    </w:rPr>
  </w:style>
  <w:style w:type="paragraph" w:customStyle="1" w:styleId="45AAD52359684F328EE3B1D830AA49F04">
    <w:name w:val="45AAD52359684F328EE3B1D830AA49F04"/>
    <w:rsid w:val="00636142"/>
    <w:rPr>
      <w:rFonts w:eastAsiaTheme="minorHAnsi"/>
    </w:rPr>
  </w:style>
  <w:style w:type="paragraph" w:customStyle="1" w:styleId="806D8C943EA9409E9B17F6AD2A2C330A4">
    <w:name w:val="806D8C943EA9409E9B17F6AD2A2C330A4"/>
    <w:rsid w:val="00636142"/>
    <w:rPr>
      <w:rFonts w:eastAsiaTheme="minorHAnsi"/>
    </w:rPr>
  </w:style>
  <w:style w:type="paragraph" w:customStyle="1" w:styleId="AEFCE8610CC740AC9A8364CF2DD8E37C">
    <w:name w:val="AEFCE8610CC740AC9A8364CF2DD8E37C"/>
    <w:rsid w:val="00724E33"/>
  </w:style>
  <w:style w:type="paragraph" w:customStyle="1" w:styleId="B560AC293F8646BBB2E6EA913E4A2A05">
    <w:name w:val="B560AC293F8646BBB2E6EA913E4A2A05"/>
    <w:rsid w:val="00724E33"/>
  </w:style>
  <w:style w:type="paragraph" w:customStyle="1" w:styleId="9E354D96BADD4A88B2367CFB2F5D15D6">
    <w:name w:val="9E354D96BADD4A88B2367CFB2F5D15D6"/>
    <w:rsid w:val="00724E33"/>
  </w:style>
  <w:style w:type="paragraph" w:customStyle="1" w:styleId="65A1562B3A9043A8994E8D6A5452C4FC">
    <w:name w:val="65A1562B3A9043A8994E8D6A5452C4FC"/>
    <w:rsid w:val="00724E33"/>
  </w:style>
  <w:style w:type="paragraph" w:customStyle="1" w:styleId="F0B82014006040789708F30BE91F8BBC">
    <w:name w:val="F0B82014006040789708F30BE91F8BBC"/>
    <w:rsid w:val="00724E33"/>
  </w:style>
  <w:style w:type="paragraph" w:customStyle="1" w:styleId="18E75FDC68B240D1AFB9E3320B45C25B">
    <w:name w:val="18E75FDC68B240D1AFB9E3320B45C25B"/>
    <w:rsid w:val="00724E33"/>
  </w:style>
  <w:style w:type="paragraph" w:customStyle="1" w:styleId="C00CA7CE4A5346158A62418A07D4C928">
    <w:name w:val="C00CA7CE4A5346158A62418A07D4C928"/>
    <w:rsid w:val="00724E33"/>
  </w:style>
  <w:style w:type="paragraph" w:customStyle="1" w:styleId="7A4D2A8C482941A7B47256B9D5178058">
    <w:name w:val="7A4D2A8C482941A7B47256B9D5178058"/>
    <w:rsid w:val="00724E33"/>
  </w:style>
  <w:style w:type="paragraph" w:customStyle="1" w:styleId="9D5845083155428DA13DB875BA2AEDFB">
    <w:name w:val="9D5845083155428DA13DB875BA2AEDFB"/>
    <w:rsid w:val="00724E33"/>
  </w:style>
  <w:style w:type="paragraph" w:customStyle="1" w:styleId="5D15898949EA4982A20E6F2017F9FB8F">
    <w:name w:val="5D15898949EA4982A20E6F2017F9FB8F"/>
    <w:rsid w:val="00724E33"/>
  </w:style>
  <w:style w:type="paragraph" w:customStyle="1" w:styleId="BE9471934FCC49F6B8289B8648E08265">
    <w:name w:val="BE9471934FCC49F6B8289B8648E08265"/>
    <w:rsid w:val="00724E33"/>
  </w:style>
  <w:style w:type="paragraph" w:customStyle="1" w:styleId="FD0A01C352734EAFA875911F49064608">
    <w:name w:val="FD0A01C352734EAFA875911F49064608"/>
    <w:rsid w:val="00724E33"/>
  </w:style>
  <w:style w:type="paragraph" w:customStyle="1" w:styleId="753465FA1D86462EB7324B2FCC95A832">
    <w:name w:val="753465FA1D86462EB7324B2FCC95A832"/>
    <w:rsid w:val="00724E33"/>
  </w:style>
  <w:style w:type="paragraph" w:customStyle="1" w:styleId="2DA7F655057E4FAA8C10BB07A8287DA3">
    <w:name w:val="2DA7F655057E4FAA8C10BB07A8287DA3"/>
    <w:rsid w:val="00724E33"/>
  </w:style>
  <w:style w:type="paragraph" w:customStyle="1" w:styleId="B9F5BA26AEEE4987A0D19D58977955B8">
    <w:name w:val="B9F5BA26AEEE4987A0D19D58977955B8"/>
    <w:rsid w:val="00724E33"/>
  </w:style>
  <w:style w:type="paragraph" w:customStyle="1" w:styleId="8D3142F899454F6F9ED3D43C43B89FBB">
    <w:name w:val="8D3142F899454F6F9ED3D43C43B89FBB"/>
    <w:rsid w:val="00724E33"/>
  </w:style>
  <w:style w:type="paragraph" w:customStyle="1" w:styleId="261E2BD144E54278AF8EA6CEC237470A">
    <w:name w:val="261E2BD144E54278AF8EA6CEC237470A"/>
    <w:rsid w:val="00724E33"/>
  </w:style>
  <w:style w:type="paragraph" w:customStyle="1" w:styleId="7E522D5F17BA488A815A1DFE0F896A5B">
    <w:name w:val="7E522D5F17BA488A815A1DFE0F896A5B"/>
    <w:rsid w:val="00724E33"/>
  </w:style>
  <w:style w:type="paragraph" w:customStyle="1" w:styleId="6C8A21E1A4744887AE664BDBA19B2602">
    <w:name w:val="6C8A21E1A4744887AE664BDBA19B2602"/>
    <w:rsid w:val="00371DB3"/>
    <w:pPr>
      <w:spacing w:after="160" w:line="259" w:lineRule="auto"/>
    </w:pPr>
  </w:style>
  <w:style w:type="paragraph" w:customStyle="1" w:styleId="2938993C63934215A27AB9F09DC70C5F">
    <w:name w:val="2938993C63934215A27AB9F09DC70C5F"/>
    <w:rsid w:val="00371DB3"/>
    <w:pPr>
      <w:spacing w:after="160" w:line="259" w:lineRule="auto"/>
    </w:pPr>
  </w:style>
  <w:style w:type="paragraph" w:customStyle="1" w:styleId="FCEEF2E6128E451191FDFE120CB9FDA6">
    <w:name w:val="FCEEF2E6128E451191FDFE120CB9FDA6"/>
    <w:rsid w:val="007B5EE7"/>
    <w:pPr>
      <w:spacing w:after="160" w:line="259" w:lineRule="auto"/>
    </w:pPr>
  </w:style>
  <w:style w:type="paragraph" w:customStyle="1" w:styleId="920735992280464D9EA7E85695BE3534">
    <w:name w:val="920735992280464D9EA7E85695BE3534"/>
    <w:rsid w:val="007B5EE7"/>
    <w:pPr>
      <w:spacing w:after="160" w:line="259" w:lineRule="auto"/>
    </w:pPr>
  </w:style>
  <w:style w:type="paragraph" w:customStyle="1" w:styleId="C73C0ACE0B86499CAE9E54B4C4141332">
    <w:name w:val="C73C0ACE0B86499CAE9E54B4C4141332"/>
    <w:rsid w:val="007B5EE7"/>
    <w:pPr>
      <w:spacing w:after="160" w:line="259" w:lineRule="auto"/>
    </w:pPr>
  </w:style>
  <w:style w:type="paragraph" w:customStyle="1" w:styleId="F8C28D5C3D5445E2A6BD55C5820CF13F">
    <w:name w:val="F8C28D5C3D5445E2A6BD55C5820CF13F"/>
    <w:rsid w:val="007B5EE7"/>
    <w:pPr>
      <w:spacing w:after="160" w:line="259" w:lineRule="auto"/>
    </w:pPr>
  </w:style>
  <w:style w:type="paragraph" w:customStyle="1" w:styleId="CFAA7EE4E3194C95B06C483911225D98">
    <w:name w:val="CFAA7EE4E3194C95B06C483911225D98"/>
    <w:rsid w:val="007B5EE7"/>
    <w:pPr>
      <w:spacing w:after="160" w:line="259" w:lineRule="auto"/>
    </w:pPr>
  </w:style>
  <w:style w:type="paragraph" w:customStyle="1" w:styleId="9045CD8B86BD4D2C9EB8352F333B8C3E">
    <w:name w:val="9045CD8B86BD4D2C9EB8352F333B8C3E"/>
    <w:rsid w:val="007B5EE7"/>
    <w:pPr>
      <w:spacing w:after="160" w:line="259" w:lineRule="auto"/>
    </w:p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B5EE7"/>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A7072FCF95644408A4A772200F207B40">
    <w:name w:val="A7072FCF95644408A4A772200F207B40"/>
    <w:rsid w:val="006C0858"/>
  </w:style>
  <w:style w:type="paragraph" w:customStyle="1" w:styleId="41CB8AE9BF614C7F977BB8BE8F3D5818">
    <w:name w:val="41CB8AE9BF614C7F977BB8BE8F3D5818"/>
    <w:rsid w:val="000D3E26"/>
    <w:rPr>
      <w:rFonts w:eastAsiaTheme="minorHAnsi"/>
    </w:rPr>
  </w:style>
  <w:style w:type="paragraph" w:customStyle="1" w:styleId="5645B8B9F84D47E18630EB574D6EE6BF5">
    <w:name w:val="5645B8B9F84D47E18630EB574D6EE6BF5"/>
    <w:rsid w:val="000D3E26"/>
    <w:rPr>
      <w:rFonts w:eastAsiaTheme="minorHAnsi"/>
    </w:rPr>
  </w:style>
  <w:style w:type="paragraph" w:customStyle="1" w:styleId="3F656E09723A4E058D9ED0C6AD56731E5">
    <w:name w:val="3F656E09723A4E058D9ED0C6AD56731E5"/>
    <w:rsid w:val="000D3E26"/>
    <w:rPr>
      <w:rFonts w:eastAsiaTheme="minorHAnsi"/>
    </w:rPr>
  </w:style>
  <w:style w:type="paragraph" w:customStyle="1" w:styleId="ADA074112BC34446BE24203F3631D09A4">
    <w:name w:val="ADA074112BC34446BE24203F3631D09A4"/>
    <w:rsid w:val="000D3E26"/>
    <w:rPr>
      <w:rFonts w:eastAsiaTheme="minorHAnsi"/>
    </w:rPr>
  </w:style>
  <w:style w:type="paragraph" w:customStyle="1" w:styleId="5D21C460E75E45F28157A52250F330F84">
    <w:name w:val="5D21C460E75E45F28157A52250F330F84"/>
    <w:rsid w:val="000D3E26"/>
    <w:rPr>
      <w:rFonts w:eastAsiaTheme="minorHAnsi"/>
    </w:rPr>
  </w:style>
  <w:style w:type="paragraph" w:customStyle="1" w:styleId="5331CC1D46FA413EA5BF4BC1F002CE314">
    <w:name w:val="5331CC1D46FA413EA5BF4BC1F002CE314"/>
    <w:rsid w:val="000D3E26"/>
    <w:rPr>
      <w:rFonts w:eastAsiaTheme="minorHAnsi"/>
    </w:rPr>
  </w:style>
  <w:style w:type="paragraph" w:customStyle="1" w:styleId="A6229D80498A4CC69FF3C0163428235A4">
    <w:name w:val="A6229D80498A4CC69FF3C0163428235A4"/>
    <w:rsid w:val="000D3E26"/>
    <w:rPr>
      <w:rFonts w:eastAsiaTheme="minorHAnsi"/>
    </w:rPr>
  </w:style>
  <w:style w:type="paragraph" w:customStyle="1" w:styleId="A34BDCCD989744E99627DC87D33A15324">
    <w:name w:val="A34BDCCD989744E99627DC87D33A15324"/>
    <w:rsid w:val="000D3E26"/>
    <w:rPr>
      <w:rFonts w:eastAsiaTheme="minorHAnsi"/>
    </w:rPr>
  </w:style>
  <w:style w:type="paragraph" w:customStyle="1" w:styleId="0B5C86A7CFD94352B666FA6DD477839D4">
    <w:name w:val="0B5C86A7CFD94352B666FA6DD477839D4"/>
    <w:rsid w:val="000D3E26"/>
    <w:rPr>
      <w:rFonts w:eastAsiaTheme="minorHAnsi"/>
    </w:rPr>
  </w:style>
  <w:style w:type="paragraph" w:customStyle="1" w:styleId="C226761C9C0B4D6AA4E0F637EE6AEEDF4">
    <w:name w:val="C226761C9C0B4D6AA4E0F637EE6AEEDF4"/>
    <w:rsid w:val="000D3E26"/>
    <w:rPr>
      <w:rFonts w:eastAsiaTheme="minorHAnsi"/>
    </w:rPr>
  </w:style>
  <w:style w:type="paragraph" w:customStyle="1" w:styleId="5B4569B1A3394355AE833B3E681893554">
    <w:name w:val="5B4569B1A3394355AE833B3E681893554"/>
    <w:rsid w:val="000D3E26"/>
    <w:rPr>
      <w:rFonts w:eastAsiaTheme="minorHAnsi"/>
    </w:rPr>
  </w:style>
  <w:style w:type="paragraph" w:customStyle="1" w:styleId="C2FF5D89F4D34FEFAB45B570D98C0BF04">
    <w:name w:val="C2FF5D89F4D34FEFAB45B570D98C0BF04"/>
    <w:rsid w:val="000D3E26"/>
    <w:rPr>
      <w:rFonts w:eastAsiaTheme="minorHAnsi"/>
    </w:rPr>
  </w:style>
  <w:style w:type="paragraph" w:customStyle="1" w:styleId="A3108A808C674394B242184350F50F854">
    <w:name w:val="A3108A808C674394B242184350F50F854"/>
    <w:rsid w:val="000D3E26"/>
    <w:rPr>
      <w:rFonts w:eastAsiaTheme="minorHAnsi"/>
    </w:rPr>
  </w:style>
  <w:style w:type="paragraph" w:customStyle="1" w:styleId="E22A1DF10AF6496AAC068E94DE87DC8C4">
    <w:name w:val="E22A1DF10AF6496AAC068E94DE87DC8C4"/>
    <w:rsid w:val="000D3E26"/>
    <w:rPr>
      <w:rFonts w:eastAsiaTheme="minorHAnsi"/>
    </w:rPr>
  </w:style>
  <w:style w:type="paragraph" w:customStyle="1" w:styleId="774B8113ADA347EA8F85EC833879A9284">
    <w:name w:val="774B8113ADA347EA8F85EC833879A9284"/>
    <w:rsid w:val="000D3E26"/>
    <w:rPr>
      <w:rFonts w:eastAsiaTheme="minorHAnsi"/>
    </w:rPr>
  </w:style>
  <w:style w:type="paragraph" w:customStyle="1" w:styleId="939B17FCDD714761948F1B9C8324B7254">
    <w:name w:val="939B17FCDD714761948F1B9C8324B7254"/>
    <w:rsid w:val="000D3E26"/>
    <w:rPr>
      <w:rFonts w:eastAsiaTheme="minorHAnsi"/>
    </w:rPr>
  </w:style>
  <w:style w:type="paragraph" w:customStyle="1" w:styleId="890B43F4CA3440748074E4E0D6EB377E">
    <w:name w:val="890B43F4CA3440748074E4E0D6EB377E"/>
    <w:rsid w:val="000D3E26"/>
    <w:rPr>
      <w:rFonts w:eastAsiaTheme="minorHAnsi"/>
    </w:rPr>
  </w:style>
  <w:style w:type="paragraph" w:customStyle="1" w:styleId="3D014941680145C0B4D384686554ABF9">
    <w:name w:val="3D014941680145C0B4D384686554ABF9"/>
    <w:rsid w:val="000D3E26"/>
    <w:rPr>
      <w:rFonts w:eastAsiaTheme="minorHAnsi"/>
    </w:rPr>
  </w:style>
  <w:style w:type="paragraph" w:customStyle="1" w:styleId="E1CDF49A12114AAEAA20912F88A05E63">
    <w:name w:val="E1CDF49A12114AAEAA20912F88A05E63"/>
    <w:rsid w:val="000D3E26"/>
    <w:rPr>
      <w:rFonts w:eastAsiaTheme="minorHAnsi"/>
    </w:rPr>
  </w:style>
  <w:style w:type="paragraph" w:customStyle="1" w:styleId="61E4717B5EA34A019B637A4A6FE7AB0C">
    <w:name w:val="61E4717B5EA34A019B637A4A6FE7AB0C"/>
    <w:rsid w:val="000D3E26"/>
    <w:rPr>
      <w:rFonts w:eastAsiaTheme="minorHAnsi"/>
    </w:rPr>
  </w:style>
  <w:style w:type="paragraph" w:customStyle="1" w:styleId="361A05EAAF5E43E0A89B5418CD807D6E">
    <w:name w:val="361A05EAAF5E43E0A89B5418CD807D6E"/>
    <w:rsid w:val="000D3E26"/>
    <w:rPr>
      <w:rFonts w:eastAsiaTheme="minorHAnsi"/>
    </w:rPr>
  </w:style>
  <w:style w:type="paragraph" w:customStyle="1" w:styleId="2F269F0405604BD6BFF45151F80194A4">
    <w:name w:val="2F269F0405604BD6BFF45151F80194A4"/>
    <w:rsid w:val="000D3E26"/>
    <w:rPr>
      <w:rFonts w:eastAsiaTheme="minorHAnsi"/>
    </w:rPr>
  </w:style>
  <w:style w:type="paragraph" w:customStyle="1" w:styleId="04A6BA87F9D742BF9EC46C14E75BCDBC">
    <w:name w:val="04A6BA87F9D742BF9EC46C14E75BCDBC"/>
    <w:rsid w:val="000D3E26"/>
    <w:rPr>
      <w:rFonts w:eastAsiaTheme="minorHAnsi"/>
    </w:rPr>
  </w:style>
  <w:style w:type="paragraph" w:customStyle="1" w:styleId="41CB8AE9BF614C7F977BB8BE8F3D58181">
    <w:name w:val="41CB8AE9BF614C7F977BB8BE8F3D58181"/>
    <w:rsid w:val="000D3E26"/>
    <w:rPr>
      <w:rFonts w:eastAsiaTheme="minorHAnsi"/>
    </w:rPr>
  </w:style>
  <w:style w:type="paragraph" w:customStyle="1" w:styleId="5645B8B9F84D47E18630EB574D6EE6BF6">
    <w:name w:val="5645B8B9F84D47E18630EB574D6EE6BF6"/>
    <w:rsid w:val="000D3E26"/>
    <w:rPr>
      <w:rFonts w:eastAsiaTheme="minorHAnsi"/>
    </w:rPr>
  </w:style>
  <w:style w:type="paragraph" w:customStyle="1" w:styleId="3F656E09723A4E058D9ED0C6AD56731E6">
    <w:name w:val="3F656E09723A4E058D9ED0C6AD56731E6"/>
    <w:rsid w:val="000D3E26"/>
    <w:rPr>
      <w:rFonts w:eastAsiaTheme="minorHAnsi"/>
    </w:rPr>
  </w:style>
  <w:style w:type="paragraph" w:customStyle="1" w:styleId="ADA074112BC34446BE24203F3631D09A5">
    <w:name w:val="ADA074112BC34446BE24203F3631D09A5"/>
    <w:rsid w:val="000D3E26"/>
    <w:rPr>
      <w:rFonts w:eastAsiaTheme="minorHAnsi"/>
    </w:rPr>
  </w:style>
  <w:style w:type="paragraph" w:customStyle="1" w:styleId="5D21C460E75E45F28157A52250F330F85">
    <w:name w:val="5D21C460E75E45F28157A52250F330F85"/>
    <w:rsid w:val="000D3E26"/>
    <w:rPr>
      <w:rFonts w:eastAsiaTheme="minorHAnsi"/>
    </w:rPr>
  </w:style>
  <w:style w:type="paragraph" w:customStyle="1" w:styleId="5331CC1D46FA413EA5BF4BC1F002CE315">
    <w:name w:val="5331CC1D46FA413EA5BF4BC1F002CE315"/>
    <w:rsid w:val="000D3E26"/>
    <w:rPr>
      <w:rFonts w:eastAsiaTheme="minorHAnsi"/>
    </w:rPr>
  </w:style>
  <w:style w:type="paragraph" w:customStyle="1" w:styleId="A6229D80498A4CC69FF3C0163428235A5">
    <w:name w:val="A6229D80498A4CC69FF3C0163428235A5"/>
    <w:rsid w:val="000D3E26"/>
    <w:rPr>
      <w:rFonts w:eastAsiaTheme="minorHAnsi"/>
    </w:rPr>
  </w:style>
  <w:style w:type="paragraph" w:customStyle="1" w:styleId="A34BDCCD989744E99627DC87D33A15325">
    <w:name w:val="A34BDCCD989744E99627DC87D33A15325"/>
    <w:rsid w:val="000D3E26"/>
    <w:rPr>
      <w:rFonts w:eastAsiaTheme="minorHAnsi"/>
    </w:rPr>
  </w:style>
  <w:style w:type="paragraph" w:customStyle="1" w:styleId="0B5C86A7CFD94352B666FA6DD477839D5">
    <w:name w:val="0B5C86A7CFD94352B666FA6DD477839D5"/>
    <w:rsid w:val="000D3E26"/>
    <w:rPr>
      <w:rFonts w:eastAsiaTheme="minorHAnsi"/>
    </w:rPr>
  </w:style>
  <w:style w:type="paragraph" w:customStyle="1" w:styleId="C226761C9C0B4D6AA4E0F637EE6AEEDF5">
    <w:name w:val="C226761C9C0B4D6AA4E0F637EE6AEEDF5"/>
    <w:rsid w:val="000D3E26"/>
    <w:rPr>
      <w:rFonts w:eastAsiaTheme="minorHAnsi"/>
    </w:rPr>
  </w:style>
  <w:style w:type="paragraph" w:customStyle="1" w:styleId="5B4569B1A3394355AE833B3E681893555">
    <w:name w:val="5B4569B1A3394355AE833B3E681893555"/>
    <w:rsid w:val="000D3E26"/>
    <w:rPr>
      <w:rFonts w:eastAsiaTheme="minorHAnsi"/>
    </w:rPr>
  </w:style>
  <w:style w:type="paragraph" w:customStyle="1" w:styleId="C2FF5D89F4D34FEFAB45B570D98C0BF05">
    <w:name w:val="C2FF5D89F4D34FEFAB45B570D98C0BF05"/>
    <w:rsid w:val="000D3E26"/>
    <w:rPr>
      <w:rFonts w:eastAsiaTheme="minorHAnsi"/>
    </w:rPr>
  </w:style>
  <w:style w:type="paragraph" w:customStyle="1" w:styleId="A3108A808C674394B242184350F50F855">
    <w:name w:val="A3108A808C674394B242184350F50F855"/>
    <w:rsid w:val="000D3E26"/>
    <w:rPr>
      <w:rFonts w:eastAsiaTheme="minorHAnsi"/>
    </w:rPr>
  </w:style>
  <w:style w:type="paragraph" w:customStyle="1" w:styleId="E22A1DF10AF6496AAC068E94DE87DC8C5">
    <w:name w:val="E22A1DF10AF6496AAC068E94DE87DC8C5"/>
    <w:rsid w:val="000D3E26"/>
    <w:rPr>
      <w:rFonts w:eastAsiaTheme="minorHAnsi"/>
    </w:rPr>
  </w:style>
  <w:style w:type="paragraph" w:customStyle="1" w:styleId="774B8113ADA347EA8F85EC833879A9285">
    <w:name w:val="774B8113ADA347EA8F85EC833879A9285"/>
    <w:rsid w:val="000D3E26"/>
    <w:rPr>
      <w:rFonts w:eastAsiaTheme="minorHAnsi"/>
    </w:rPr>
  </w:style>
  <w:style w:type="paragraph" w:customStyle="1" w:styleId="939B17FCDD714761948F1B9C8324B7255">
    <w:name w:val="939B17FCDD714761948F1B9C8324B7255"/>
    <w:rsid w:val="000D3E26"/>
    <w:rPr>
      <w:rFonts w:eastAsiaTheme="minorHAnsi"/>
    </w:rPr>
  </w:style>
  <w:style w:type="paragraph" w:customStyle="1" w:styleId="890B43F4CA3440748074E4E0D6EB377E1">
    <w:name w:val="890B43F4CA3440748074E4E0D6EB377E1"/>
    <w:rsid w:val="000D3E26"/>
    <w:rPr>
      <w:rFonts w:eastAsiaTheme="minorHAnsi"/>
    </w:rPr>
  </w:style>
  <w:style w:type="paragraph" w:customStyle="1" w:styleId="3D014941680145C0B4D384686554ABF91">
    <w:name w:val="3D014941680145C0B4D384686554ABF91"/>
    <w:rsid w:val="000D3E26"/>
    <w:rPr>
      <w:rFonts w:eastAsiaTheme="minorHAnsi"/>
    </w:rPr>
  </w:style>
  <w:style w:type="paragraph" w:customStyle="1" w:styleId="E1CDF49A12114AAEAA20912F88A05E631">
    <w:name w:val="E1CDF49A12114AAEAA20912F88A05E631"/>
    <w:rsid w:val="000D3E26"/>
    <w:rPr>
      <w:rFonts w:eastAsiaTheme="minorHAnsi"/>
    </w:rPr>
  </w:style>
  <w:style w:type="paragraph" w:customStyle="1" w:styleId="973115AE666247F684C0DE071C242D00">
    <w:name w:val="973115AE666247F684C0DE071C242D00"/>
    <w:rsid w:val="000D3E26"/>
    <w:rPr>
      <w:rFonts w:eastAsiaTheme="minorHAnsi"/>
    </w:rPr>
  </w:style>
  <w:style w:type="paragraph" w:customStyle="1" w:styleId="61E4717B5EA34A019B637A4A6FE7AB0C1">
    <w:name w:val="61E4717B5EA34A019B637A4A6FE7AB0C1"/>
    <w:rsid w:val="000D3E26"/>
    <w:rPr>
      <w:rFonts w:eastAsiaTheme="minorHAnsi"/>
    </w:rPr>
  </w:style>
  <w:style w:type="paragraph" w:customStyle="1" w:styleId="361A05EAAF5E43E0A89B5418CD807D6E1">
    <w:name w:val="361A05EAAF5E43E0A89B5418CD807D6E1"/>
    <w:rsid w:val="000D3E26"/>
    <w:rPr>
      <w:rFonts w:eastAsiaTheme="minorHAnsi"/>
    </w:rPr>
  </w:style>
  <w:style w:type="paragraph" w:customStyle="1" w:styleId="2F269F0405604BD6BFF45151F80194A41">
    <w:name w:val="2F269F0405604BD6BFF45151F80194A41"/>
    <w:rsid w:val="000D3E26"/>
    <w:rPr>
      <w:rFonts w:eastAsiaTheme="minorHAnsi"/>
    </w:rPr>
  </w:style>
  <w:style w:type="paragraph" w:customStyle="1" w:styleId="04A6BA87F9D742BF9EC46C14E75BCDBC1">
    <w:name w:val="04A6BA87F9D742BF9EC46C14E75BCDBC1"/>
    <w:rsid w:val="000D3E26"/>
    <w:rPr>
      <w:rFonts w:eastAsiaTheme="minorHAnsi"/>
    </w:rPr>
  </w:style>
  <w:style w:type="paragraph" w:customStyle="1" w:styleId="B947256071124A79BC9F46628AEE3DD8">
    <w:name w:val="B947256071124A79BC9F46628AEE3DD8"/>
    <w:rsid w:val="000D3E26"/>
  </w:style>
  <w:style w:type="paragraph" w:customStyle="1" w:styleId="23AC6B4125D849909C56C68899E7DF65">
    <w:name w:val="23AC6B4125D849909C56C68899E7DF65"/>
    <w:rsid w:val="000D3E26"/>
  </w:style>
  <w:style w:type="paragraph" w:customStyle="1" w:styleId="B4D2FB29CD184DB4BC1A21828D927E39">
    <w:name w:val="B4D2FB29CD184DB4BC1A21828D927E39"/>
    <w:rsid w:val="000D3E26"/>
  </w:style>
  <w:style w:type="paragraph" w:customStyle="1" w:styleId="5F4C0530354A472793C8C9A58D754544">
    <w:name w:val="5F4C0530354A472793C8C9A58D754544"/>
    <w:rsid w:val="000D3E26"/>
  </w:style>
  <w:style w:type="paragraph" w:customStyle="1" w:styleId="00177FAD33E1416CBC75304231DAC82E">
    <w:name w:val="00177FAD33E1416CBC75304231DAC82E"/>
    <w:rsid w:val="000D3E26"/>
  </w:style>
  <w:style w:type="paragraph" w:customStyle="1" w:styleId="A26EF2E8C5C546BB9E03F97B49BA4333">
    <w:name w:val="A26EF2E8C5C546BB9E03F97B49BA4333"/>
    <w:rsid w:val="000D3E26"/>
  </w:style>
  <w:style w:type="paragraph" w:customStyle="1" w:styleId="847F40D7DF2B49A2925A32D0BA04BDB6">
    <w:name w:val="847F40D7DF2B49A2925A32D0BA04BDB6"/>
    <w:rsid w:val="000D3E26"/>
  </w:style>
  <w:style w:type="paragraph" w:customStyle="1" w:styleId="05DAD692DC2E47FCA8D9CF435704AB64">
    <w:name w:val="05DAD692DC2E47FCA8D9CF435704AB64"/>
    <w:rsid w:val="000D3E26"/>
  </w:style>
  <w:style w:type="paragraph" w:customStyle="1" w:styleId="6BF04D1A0F8548F0BEB73087E992B832">
    <w:name w:val="6BF04D1A0F8548F0BEB73087E992B832"/>
    <w:rsid w:val="000D3E26"/>
  </w:style>
  <w:style w:type="paragraph" w:customStyle="1" w:styleId="8C96F0FF0C03432D94DE4BD629A1E777">
    <w:name w:val="8C96F0FF0C03432D94DE4BD629A1E777"/>
    <w:rsid w:val="000D3E26"/>
  </w:style>
  <w:style w:type="paragraph" w:customStyle="1" w:styleId="68F95C10A49D4D7DB9741D5EE4FEC69A">
    <w:name w:val="68F95C10A49D4D7DB9741D5EE4FEC69A"/>
    <w:rsid w:val="000D3E26"/>
  </w:style>
  <w:style w:type="paragraph" w:customStyle="1" w:styleId="440BC172D5EE42E6B3C79D9BD5240EB4">
    <w:name w:val="440BC172D5EE42E6B3C79D9BD5240EB4"/>
    <w:rsid w:val="000D3E26"/>
  </w:style>
  <w:style w:type="paragraph" w:customStyle="1" w:styleId="2967C1A40F5C4572969ADBBF2C9AE097">
    <w:name w:val="2967C1A40F5C4572969ADBBF2C9AE097"/>
    <w:rsid w:val="000D3E26"/>
  </w:style>
  <w:style w:type="paragraph" w:customStyle="1" w:styleId="02938127D1484301884D0CCC609AD5FC">
    <w:name w:val="02938127D1484301884D0CCC609AD5FC"/>
    <w:rsid w:val="000D3E26"/>
  </w:style>
  <w:style w:type="paragraph" w:customStyle="1" w:styleId="36553D03AD9449EFAAB67569BB36FD4A">
    <w:name w:val="36553D03AD9449EFAAB67569BB36FD4A"/>
    <w:rsid w:val="000D3E26"/>
  </w:style>
  <w:style w:type="paragraph" w:customStyle="1" w:styleId="2080CA2162744DE6B30C2482E3C2A46E">
    <w:name w:val="2080CA2162744DE6B30C2482E3C2A46E"/>
    <w:rsid w:val="000D3E26"/>
  </w:style>
  <w:style w:type="paragraph" w:customStyle="1" w:styleId="6AD1B6615FDE4A77B61207057AAB3520">
    <w:name w:val="6AD1B6615FDE4A77B61207057AAB3520"/>
    <w:rsid w:val="000D3E26"/>
  </w:style>
  <w:style w:type="paragraph" w:customStyle="1" w:styleId="D2C222509AEF47C9BA4F998941AAACE5">
    <w:name w:val="D2C222509AEF47C9BA4F998941AAACE5"/>
    <w:rsid w:val="000D3E26"/>
  </w:style>
  <w:style w:type="paragraph" w:customStyle="1" w:styleId="13AADE52CAFF4289A08763C5CFC05DDC">
    <w:name w:val="13AADE52CAFF4289A08763C5CFC05DDC"/>
    <w:rsid w:val="000D3E26"/>
  </w:style>
  <w:style w:type="paragraph" w:customStyle="1" w:styleId="0110EBA28DAE4D11BC17CF58901CA555">
    <w:name w:val="0110EBA28DAE4D11BC17CF58901CA555"/>
    <w:rsid w:val="000D3E26"/>
  </w:style>
  <w:style w:type="paragraph" w:customStyle="1" w:styleId="D3651D75053742159BA379AFC5D3DB73">
    <w:name w:val="D3651D75053742159BA379AFC5D3DB73"/>
    <w:rsid w:val="000D3E26"/>
  </w:style>
  <w:style w:type="paragraph" w:customStyle="1" w:styleId="41CB8AE9BF614C7F977BB8BE8F3D58182">
    <w:name w:val="41CB8AE9BF614C7F977BB8BE8F3D58182"/>
    <w:rsid w:val="000D3E26"/>
    <w:rPr>
      <w:rFonts w:eastAsiaTheme="minorHAnsi"/>
    </w:rPr>
  </w:style>
  <w:style w:type="paragraph" w:customStyle="1" w:styleId="5645B8B9F84D47E18630EB574D6EE6BF7">
    <w:name w:val="5645B8B9F84D47E18630EB574D6EE6BF7"/>
    <w:rsid w:val="000D3E26"/>
    <w:rPr>
      <w:rFonts w:eastAsiaTheme="minorHAnsi"/>
    </w:rPr>
  </w:style>
  <w:style w:type="paragraph" w:customStyle="1" w:styleId="3F656E09723A4E058D9ED0C6AD56731E7">
    <w:name w:val="3F656E09723A4E058D9ED0C6AD56731E7"/>
    <w:rsid w:val="000D3E26"/>
    <w:rPr>
      <w:rFonts w:eastAsiaTheme="minorHAnsi"/>
    </w:rPr>
  </w:style>
  <w:style w:type="paragraph" w:customStyle="1" w:styleId="05DAD692DC2E47FCA8D9CF435704AB641">
    <w:name w:val="05DAD692DC2E47FCA8D9CF435704AB641"/>
    <w:rsid w:val="000D3E26"/>
    <w:rPr>
      <w:rFonts w:eastAsiaTheme="minorHAnsi"/>
    </w:rPr>
  </w:style>
  <w:style w:type="paragraph" w:customStyle="1" w:styleId="2080CA2162744DE6B30C2482E3C2A46E1">
    <w:name w:val="2080CA2162744DE6B30C2482E3C2A46E1"/>
    <w:rsid w:val="000D3E26"/>
    <w:rPr>
      <w:rFonts w:eastAsiaTheme="minorHAnsi"/>
    </w:rPr>
  </w:style>
  <w:style w:type="paragraph" w:customStyle="1" w:styleId="00177FAD33E1416CBC75304231DAC82E1">
    <w:name w:val="00177FAD33E1416CBC75304231DAC82E1"/>
    <w:rsid w:val="000D3E26"/>
    <w:rPr>
      <w:rFonts w:eastAsiaTheme="minorHAnsi"/>
    </w:rPr>
  </w:style>
  <w:style w:type="paragraph" w:customStyle="1" w:styleId="2967C1A40F5C4572969ADBBF2C9AE0971">
    <w:name w:val="2967C1A40F5C4572969ADBBF2C9AE0971"/>
    <w:rsid w:val="000D3E26"/>
    <w:rPr>
      <w:rFonts w:eastAsiaTheme="minorHAnsi"/>
    </w:rPr>
  </w:style>
  <w:style w:type="paragraph" w:customStyle="1" w:styleId="6BF04D1A0F8548F0BEB73087E992B8321">
    <w:name w:val="6BF04D1A0F8548F0BEB73087E992B8321"/>
    <w:rsid w:val="000D3E26"/>
    <w:rPr>
      <w:rFonts w:eastAsiaTheme="minorHAnsi"/>
    </w:rPr>
  </w:style>
  <w:style w:type="paragraph" w:customStyle="1" w:styleId="6AD1B6615FDE4A77B61207057AAB35201">
    <w:name w:val="6AD1B6615FDE4A77B61207057AAB35201"/>
    <w:rsid w:val="000D3E26"/>
    <w:rPr>
      <w:rFonts w:eastAsiaTheme="minorHAnsi"/>
    </w:rPr>
  </w:style>
  <w:style w:type="paragraph" w:customStyle="1" w:styleId="A26EF2E8C5C546BB9E03F97B49BA43331">
    <w:name w:val="A26EF2E8C5C546BB9E03F97B49BA43331"/>
    <w:rsid w:val="000D3E26"/>
    <w:rPr>
      <w:rFonts w:eastAsiaTheme="minorHAnsi"/>
    </w:rPr>
  </w:style>
  <w:style w:type="paragraph" w:customStyle="1" w:styleId="02938127D1484301884D0CCC609AD5FC1">
    <w:name w:val="02938127D1484301884D0CCC609AD5FC1"/>
    <w:rsid w:val="000D3E26"/>
    <w:rPr>
      <w:rFonts w:eastAsiaTheme="minorHAnsi"/>
    </w:rPr>
  </w:style>
  <w:style w:type="paragraph" w:customStyle="1" w:styleId="8C96F0FF0C03432D94DE4BD629A1E7771">
    <w:name w:val="8C96F0FF0C03432D94DE4BD629A1E7771"/>
    <w:rsid w:val="000D3E26"/>
    <w:rPr>
      <w:rFonts w:eastAsiaTheme="minorHAnsi"/>
    </w:rPr>
  </w:style>
  <w:style w:type="paragraph" w:customStyle="1" w:styleId="D2C222509AEF47C9BA4F998941AAACE51">
    <w:name w:val="D2C222509AEF47C9BA4F998941AAACE51"/>
    <w:rsid w:val="000D3E26"/>
    <w:rPr>
      <w:rFonts w:eastAsiaTheme="minorHAnsi"/>
    </w:rPr>
  </w:style>
  <w:style w:type="paragraph" w:customStyle="1" w:styleId="847F40D7DF2B49A2925A32D0BA04BDB61">
    <w:name w:val="847F40D7DF2B49A2925A32D0BA04BDB61"/>
    <w:rsid w:val="000D3E26"/>
    <w:rPr>
      <w:rFonts w:eastAsiaTheme="minorHAnsi"/>
    </w:rPr>
  </w:style>
  <w:style w:type="paragraph" w:customStyle="1" w:styleId="36553D03AD9449EFAAB67569BB36FD4A1">
    <w:name w:val="36553D03AD9449EFAAB67569BB36FD4A1"/>
    <w:rsid w:val="000D3E26"/>
    <w:rPr>
      <w:rFonts w:eastAsiaTheme="minorHAnsi"/>
    </w:rPr>
  </w:style>
  <w:style w:type="paragraph" w:customStyle="1" w:styleId="68F95C10A49D4D7DB9741D5EE4FEC69A1">
    <w:name w:val="68F95C10A49D4D7DB9741D5EE4FEC69A1"/>
    <w:rsid w:val="000D3E26"/>
    <w:rPr>
      <w:rFonts w:eastAsiaTheme="minorHAnsi"/>
    </w:rPr>
  </w:style>
  <w:style w:type="paragraph" w:customStyle="1" w:styleId="13AADE52CAFF4289A08763C5CFC05DDC1">
    <w:name w:val="13AADE52CAFF4289A08763C5CFC05DDC1"/>
    <w:rsid w:val="000D3E26"/>
    <w:rPr>
      <w:rFonts w:eastAsiaTheme="minorHAnsi"/>
    </w:rPr>
  </w:style>
  <w:style w:type="paragraph" w:customStyle="1" w:styleId="D3651D75053742159BA379AFC5D3DB731">
    <w:name w:val="D3651D75053742159BA379AFC5D3DB731"/>
    <w:rsid w:val="000D3E26"/>
    <w:rPr>
      <w:rFonts w:eastAsiaTheme="minorHAnsi"/>
    </w:rPr>
  </w:style>
  <w:style w:type="paragraph" w:customStyle="1" w:styleId="0110EBA28DAE4D11BC17CF58901CA5551">
    <w:name w:val="0110EBA28DAE4D11BC17CF58901CA5551"/>
    <w:rsid w:val="000D3E26"/>
    <w:rPr>
      <w:rFonts w:eastAsiaTheme="minorHAnsi"/>
    </w:rPr>
  </w:style>
  <w:style w:type="paragraph" w:customStyle="1" w:styleId="23AC6B4125D849909C56C68899E7DF651">
    <w:name w:val="23AC6B4125D849909C56C68899E7DF651"/>
    <w:rsid w:val="000D3E26"/>
    <w:rPr>
      <w:rFonts w:eastAsiaTheme="minorHAnsi"/>
    </w:rPr>
  </w:style>
  <w:style w:type="paragraph" w:customStyle="1" w:styleId="B60E7CF25CF64A0B9F387E809C229DC8">
    <w:name w:val="B60E7CF25CF64A0B9F387E809C229DC8"/>
    <w:rsid w:val="000D3E26"/>
    <w:rPr>
      <w:rFonts w:eastAsiaTheme="minorHAnsi"/>
    </w:rPr>
  </w:style>
  <w:style w:type="paragraph" w:customStyle="1" w:styleId="04A6BA87F9D742BF9EC46C14E75BCDBC2">
    <w:name w:val="04A6BA87F9D742BF9EC46C14E75BCDBC2"/>
    <w:rsid w:val="000D3E26"/>
    <w:rPr>
      <w:rFonts w:eastAsiaTheme="minorHAnsi"/>
    </w:rPr>
  </w:style>
  <w:style w:type="paragraph" w:customStyle="1" w:styleId="BEAF4F6B0CDF480E99004289DB9206CF">
    <w:name w:val="BEAF4F6B0CDF480E99004289DB9206CF"/>
    <w:rsid w:val="004068B1"/>
  </w:style>
  <w:style w:type="paragraph" w:customStyle="1" w:styleId="7D5D48CF98FA4064981E13BB204E5519">
    <w:name w:val="7D5D48CF98FA4064981E13BB204E5519"/>
    <w:rsid w:val="004068B1"/>
  </w:style>
  <w:style w:type="paragraph" w:customStyle="1" w:styleId="36B84A7CD1ED4485AFCC7A7C55FA6E11">
    <w:name w:val="36B84A7CD1ED4485AFCC7A7C55FA6E11"/>
    <w:rsid w:val="004068B1"/>
  </w:style>
  <w:style w:type="paragraph" w:customStyle="1" w:styleId="E644C4AE7E6648FB962CDC58C2F42E0C">
    <w:name w:val="E644C4AE7E6648FB962CDC58C2F42E0C"/>
    <w:rsid w:val="004068B1"/>
  </w:style>
  <w:style w:type="paragraph" w:customStyle="1" w:styleId="A91B8F3DE00A4448B6B7472EB4CFEC1A">
    <w:name w:val="A91B8F3DE00A4448B6B7472EB4CFEC1A"/>
    <w:rsid w:val="004068B1"/>
  </w:style>
  <w:style w:type="paragraph" w:customStyle="1" w:styleId="0A196D07A5B54E55BE13241EA5FABFFF">
    <w:name w:val="0A196D07A5B54E55BE13241EA5FABFFF"/>
    <w:rsid w:val="004068B1"/>
  </w:style>
  <w:style w:type="paragraph" w:customStyle="1" w:styleId="8F6E4B1BFE1A404E9F036A89729A409C">
    <w:name w:val="8F6E4B1BFE1A404E9F036A89729A409C"/>
    <w:rsid w:val="004068B1"/>
  </w:style>
  <w:style w:type="paragraph" w:customStyle="1" w:styleId="6162EE19EFEA4469A174E163AB569A7E">
    <w:name w:val="6162EE19EFEA4469A174E163AB569A7E"/>
    <w:rsid w:val="004068B1"/>
  </w:style>
  <w:style w:type="paragraph" w:customStyle="1" w:styleId="1922940C8E444AC281A34877D492DC20">
    <w:name w:val="1922940C8E444AC281A34877D492DC20"/>
    <w:rsid w:val="004068B1"/>
  </w:style>
  <w:style w:type="paragraph" w:customStyle="1" w:styleId="E39D45AC243F4449AD43B4596AA13FD3">
    <w:name w:val="E39D45AC243F4449AD43B4596AA13FD3"/>
    <w:rsid w:val="004068B1"/>
  </w:style>
  <w:style w:type="paragraph" w:customStyle="1" w:styleId="E64FDBD3B0654F6CBC4C01CE3C4B9808">
    <w:name w:val="E64FDBD3B0654F6CBC4C01CE3C4B9808"/>
    <w:rsid w:val="004068B1"/>
  </w:style>
  <w:style w:type="paragraph" w:customStyle="1" w:styleId="655EB40CD6E94D59A5F2C4AF27308AA7">
    <w:name w:val="655EB40CD6E94D59A5F2C4AF27308AA7"/>
    <w:rsid w:val="004068B1"/>
  </w:style>
  <w:style w:type="paragraph" w:customStyle="1" w:styleId="5ED2E16CC80C4500B7BB977C6A79E80D">
    <w:name w:val="5ED2E16CC80C4500B7BB977C6A79E80D"/>
    <w:rsid w:val="004068B1"/>
  </w:style>
  <w:style w:type="paragraph" w:customStyle="1" w:styleId="5BB7FA520C3C48769D63EF24BD81BE80">
    <w:name w:val="5BB7FA520C3C48769D63EF24BD81BE80"/>
    <w:rsid w:val="004068B1"/>
  </w:style>
  <w:style w:type="paragraph" w:customStyle="1" w:styleId="BC86B476237C411CB772E4E8A5B9361A">
    <w:name w:val="BC86B476237C411CB772E4E8A5B9361A"/>
    <w:rsid w:val="004068B1"/>
  </w:style>
  <w:style w:type="paragraph" w:customStyle="1" w:styleId="F2149050140140419E24D1DA3F93514C">
    <w:name w:val="F2149050140140419E24D1DA3F93514C"/>
    <w:rsid w:val="004068B1"/>
  </w:style>
  <w:style w:type="paragraph" w:customStyle="1" w:styleId="F04AF1C5C7BE4583BC524751BB847BA0">
    <w:name w:val="F04AF1C5C7BE4583BC524751BB847BA0"/>
    <w:rsid w:val="004068B1"/>
  </w:style>
  <w:style w:type="paragraph" w:customStyle="1" w:styleId="AD07AFDD3BBB47F0A03116EF7D0A8C5B">
    <w:name w:val="AD07AFDD3BBB47F0A03116EF7D0A8C5B"/>
    <w:rsid w:val="004068B1"/>
  </w:style>
  <w:style w:type="paragraph" w:customStyle="1" w:styleId="1B90BAD882874B1C8DC0E113C0BE20BE">
    <w:name w:val="1B90BAD882874B1C8DC0E113C0BE20BE"/>
    <w:rsid w:val="004068B1"/>
  </w:style>
  <w:style w:type="paragraph" w:customStyle="1" w:styleId="CFDA4A4FDBB1441B982D9A8CAA107415">
    <w:name w:val="CFDA4A4FDBB1441B982D9A8CAA107415"/>
    <w:rsid w:val="004068B1"/>
  </w:style>
  <w:style w:type="paragraph" w:customStyle="1" w:styleId="5538015865AA4D4D9F978822545A03D8">
    <w:name w:val="5538015865AA4D4D9F978822545A03D8"/>
    <w:rsid w:val="004068B1"/>
  </w:style>
  <w:style w:type="paragraph" w:customStyle="1" w:styleId="E49B525F1257402A80E3718FD2DC1246">
    <w:name w:val="E49B525F1257402A80E3718FD2DC1246"/>
    <w:rsid w:val="004068B1"/>
  </w:style>
  <w:style w:type="paragraph" w:customStyle="1" w:styleId="6BA95A93C30F42C69FD5347056672344">
    <w:name w:val="6BA95A93C30F42C69FD5347056672344"/>
    <w:rsid w:val="004068B1"/>
  </w:style>
  <w:style w:type="paragraph" w:customStyle="1" w:styleId="41CB8AE9BF614C7F977BB8BE8F3D58183">
    <w:name w:val="41CB8AE9BF614C7F977BB8BE8F3D58183"/>
    <w:rsid w:val="004068B1"/>
    <w:rPr>
      <w:rFonts w:eastAsiaTheme="minorHAnsi"/>
    </w:rPr>
  </w:style>
  <w:style w:type="paragraph" w:customStyle="1" w:styleId="5645B8B9F84D47E18630EB574D6EE6BF8">
    <w:name w:val="5645B8B9F84D47E18630EB574D6EE6BF8"/>
    <w:rsid w:val="004068B1"/>
    <w:rPr>
      <w:rFonts w:eastAsiaTheme="minorHAnsi"/>
    </w:rPr>
  </w:style>
  <w:style w:type="paragraph" w:customStyle="1" w:styleId="3F656E09723A4E058D9ED0C6AD56731E8">
    <w:name w:val="3F656E09723A4E058D9ED0C6AD56731E8"/>
    <w:rsid w:val="004068B1"/>
    <w:rPr>
      <w:rFonts w:eastAsiaTheme="minorHAnsi"/>
    </w:rPr>
  </w:style>
  <w:style w:type="paragraph" w:customStyle="1" w:styleId="05DAD692DC2E47FCA8D9CF435704AB642">
    <w:name w:val="05DAD692DC2E47FCA8D9CF435704AB642"/>
    <w:rsid w:val="004068B1"/>
    <w:rPr>
      <w:rFonts w:eastAsiaTheme="minorHAnsi"/>
    </w:rPr>
  </w:style>
  <w:style w:type="paragraph" w:customStyle="1" w:styleId="2080CA2162744DE6B30C2482E3C2A46E2">
    <w:name w:val="2080CA2162744DE6B30C2482E3C2A46E2"/>
    <w:rsid w:val="004068B1"/>
    <w:rPr>
      <w:rFonts w:eastAsiaTheme="minorHAnsi"/>
    </w:rPr>
  </w:style>
  <w:style w:type="paragraph" w:customStyle="1" w:styleId="00177FAD33E1416CBC75304231DAC82E2">
    <w:name w:val="00177FAD33E1416CBC75304231DAC82E2"/>
    <w:rsid w:val="004068B1"/>
    <w:rPr>
      <w:rFonts w:eastAsiaTheme="minorHAnsi"/>
    </w:rPr>
  </w:style>
  <w:style w:type="paragraph" w:customStyle="1" w:styleId="2967C1A40F5C4572969ADBBF2C9AE0972">
    <w:name w:val="2967C1A40F5C4572969ADBBF2C9AE0972"/>
    <w:rsid w:val="004068B1"/>
    <w:rPr>
      <w:rFonts w:eastAsiaTheme="minorHAnsi"/>
    </w:rPr>
  </w:style>
  <w:style w:type="paragraph" w:customStyle="1" w:styleId="6BF04D1A0F8548F0BEB73087E992B8322">
    <w:name w:val="6BF04D1A0F8548F0BEB73087E992B8322"/>
    <w:rsid w:val="004068B1"/>
    <w:rPr>
      <w:rFonts w:eastAsiaTheme="minorHAnsi"/>
    </w:rPr>
  </w:style>
  <w:style w:type="paragraph" w:customStyle="1" w:styleId="6AD1B6615FDE4A77B61207057AAB35202">
    <w:name w:val="6AD1B6615FDE4A77B61207057AAB35202"/>
    <w:rsid w:val="004068B1"/>
    <w:rPr>
      <w:rFonts w:eastAsiaTheme="minorHAnsi"/>
    </w:rPr>
  </w:style>
  <w:style w:type="paragraph" w:customStyle="1" w:styleId="A26EF2E8C5C546BB9E03F97B49BA43332">
    <w:name w:val="A26EF2E8C5C546BB9E03F97B49BA43332"/>
    <w:rsid w:val="004068B1"/>
    <w:rPr>
      <w:rFonts w:eastAsiaTheme="minorHAnsi"/>
    </w:rPr>
  </w:style>
  <w:style w:type="paragraph" w:customStyle="1" w:styleId="02938127D1484301884D0CCC609AD5FC2">
    <w:name w:val="02938127D1484301884D0CCC609AD5FC2"/>
    <w:rsid w:val="004068B1"/>
    <w:rPr>
      <w:rFonts w:eastAsiaTheme="minorHAnsi"/>
    </w:rPr>
  </w:style>
  <w:style w:type="paragraph" w:customStyle="1" w:styleId="8C96F0FF0C03432D94DE4BD629A1E7772">
    <w:name w:val="8C96F0FF0C03432D94DE4BD629A1E7772"/>
    <w:rsid w:val="004068B1"/>
    <w:rPr>
      <w:rFonts w:eastAsiaTheme="minorHAnsi"/>
    </w:rPr>
  </w:style>
  <w:style w:type="paragraph" w:customStyle="1" w:styleId="D2C222509AEF47C9BA4F998941AAACE52">
    <w:name w:val="D2C222509AEF47C9BA4F998941AAACE52"/>
    <w:rsid w:val="004068B1"/>
    <w:rPr>
      <w:rFonts w:eastAsiaTheme="minorHAnsi"/>
    </w:rPr>
  </w:style>
  <w:style w:type="paragraph" w:customStyle="1" w:styleId="847F40D7DF2B49A2925A32D0BA04BDB62">
    <w:name w:val="847F40D7DF2B49A2925A32D0BA04BDB62"/>
    <w:rsid w:val="004068B1"/>
    <w:rPr>
      <w:rFonts w:eastAsiaTheme="minorHAnsi"/>
    </w:rPr>
  </w:style>
  <w:style w:type="paragraph" w:customStyle="1" w:styleId="36553D03AD9449EFAAB67569BB36FD4A2">
    <w:name w:val="36553D03AD9449EFAAB67569BB36FD4A2"/>
    <w:rsid w:val="004068B1"/>
    <w:rPr>
      <w:rFonts w:eastAsiaTheme="minorHAnsi"/>
    </w:rPr>
  </w:style>
  <w:style w:type="paragraph" w:customStyle="1" w:styleId="68F95C10A49D4D7DB9741D5EE4FEC69A2">
    <w:name w:val="68F95C10A49D4D7DB9741D5EE4FEC69A2"/>
    <w:rsid w:val="004068B1"/>
    <w:rPr>
      <w:rFonts w:eastAsiaTheme="minorHAnsi"/>
    </w:rPr>
  </w:style>
  <w:style w:type="paragraph" w:customStyle="1" w:styleId="13AADE52CAFF4289A08763C5CFC05DDC2">
    <w:name w:val="13AADE52CAFF4289A08763C5CFC05DDC2"/>
    <w:rsid w:val="004068B1"/>
    <w:rPr>
      <w:rFonts w:eastAsiaTheme="minorHAnsi"/>
    </w:rPr>
  </w:style>
  <w:style w:type="paragraph" w:customStyle="1" w:styleId="D3651D75053742159BA379AFC5D3DB732">
    <w:name w:val="D3651D75053742159BA379AFC5D3DB732"/>
    <w:rsid w:val="004068B1"/>
    <w:rPr>
      <w:rFonts w:eastAsiaTheme="minorHAnsi"/>
    </w:rPr>
  </w:style>
  <w:style w:type="paragraph" w:customStyle="1" w:styleId="0110EBA28DAE4D11BC17CF58901CA5552">
    <w:name w:val="0110EBA28DAE4D11BC17CF58901CA5552"/>
    <w:rsid w:val="004068B1"/>
    <w:rPr>
      <w:rFonts w:eastAsiaTheme="minorHAnsi"/>
    </w:rPr>
  </w:style>
  <w:style w:type="paragraph" w:customStyle="1" w:styleId="D144C5819D8549849EFE991008B533C4">
    <w:name w:val="D144C5819D8549849EFE991008B533C4"/>
    <w:rsid w:val="004068B1"/>
    <w:rPr>
      <w:rFonts w:eastAsiaTheme="minorHAnsi"/>
    </w:rPr>
  </w:style>
  <w:style w:type="paragraph" w:customStyle="1" w:styleId="5BB7FA520C3C48769D63EF24BD81BE801">
    <w:name w:val="5BB7FA520C3C48769D63EF24BD81BE801"/>
    <w:rsid w:val="004068B1"/>
    <w:rPr>
      <w:rFonts w:eastAsiaTheme="minorHAnsi"/>
    </w:rPr>
  </w:style>
  <w:style w:type="paragraph" w:customStyle="1" w:styleId="BC86B476237C411CB772E4E8A5B9361A1">
    <w:name w:val="BC86B476237C411CB772E4E8A5B9361A1"/>
    <w:rsid w:val="004068B1"/>
    <w:rPr>
      <w:rFonts w:eastAsiaTheme="minorHAnsi"/>
    </w:rPr>
  </w:style>
  <w:style w:type="paragraph" w:customStyle="1" w:styleId="F2149050140140419E24D1DA3F93514C1">
    <w:name w:val="F2149050140140419E24D1DA3F93514C1"/>
    <w:rsid w:val="004068B1"/>
    <w:rPr>
      <w:rFonts w:eastAsiaTheme="minorHAnsi"/>
    </w:rPr>
  </w:style>
  <w:style w:type="paragraph" w:customStyle="1" w:styleId="F04AF1C5C7BE4583BC524751BB847BA01">
    <w:name w:val="F04AF1C5C7BE4583BC524751BB847BA01"/>
    <w:rsid w:val="004068B1"/>
    <w:rPr>
      <w:rFonts w:eastAsiaTheme="minorHAnsi"/>
    </w:rPr>
  </w:style>
  <w:style w:type="paragraph" w:customStyle="1" w:styleId="1B90BAD882874B1C8DC0E113C0BE20BE1">
    <w:name w:val="1B90BAD882874B1C8DC0E113C0BE20BE1"/>
    <w:rsid w:val="004068B1"/>
    <w:rPr>
      <w:rFonts w:eastAsiaTheme="minorHAnsi"/>
    </w:rPr>
  </w:style>
  <w:style w:type="paragraph" w:customStyle="1" w:styleId="E84A0E0EA32F4A28899AFC1717DD8864">
    <w:name w:val="E84A0E0EA32F4A28899AFC1717DD8864"/>
    <w:rsid w:val="004068B1"/>
    <w:rPr>
      <w:rFonts w:eastAsiaTheme="minorHAnsi"/>
    </w:rPr>
  </w:style>
  <w:style w:type="paragraph" w:customStyle="1" w:styleId="120901B89E9546928168120C13ACDA57">
    <w:name w:val="120901B89E9546928168120C13ACDA57"/>
    <w:rsid w:val="004068B1"/>
  </w:style>
  <w:style w:type="paragraph" w:customStyle="1" w:styleId="1D25FD2E755B464E9FE5EA297BF120C9">
    <w:name w:val="1D25FD2E755B464E9FE5EA297BF120C9"/>
    <w:rsid w:val="004068B1"/>
  </w:style>
  <w:style w:type="paragraph" w:customStyle="1" w:styleId="45AAD52359684F328EE3B1D830AA49F0">
    <w:name w:val="45AAD52359684F328EE3B1D830AA49F0"/>
    <w:rsid w:val="004068B1"/>
  </w:style>
  <w:style w:type="paragraph" w:customStyle="1" w:styleId="72981D3C4F8A4051BEAF989131E2D537">
    <w:name w:val="72981D3C4F8A4051BEAF989131E2D537"/>
    <w:rsid w:val="004068B1"/>
  </w:style>
  <w:style w:type="paragraph" w:customStyle="1" w:styleId="806D8C943EA9409E9B17F6AD2A2C330A">
    <w:name w:val="806D8C943EA9409E9B17F6AD2A2C330A"/>
    <w:rsid w:val="004068B1"/>
  </w:style>
  <w:style w:type="paragraph" w:customStyle="1" w:styleId="41CB8AE9BF614C7F977BB8BE8F3D58184">
    <w:name w:val="41CB8AE9BF614C7F977BB8BE8F3D58184"/>
    <w:rsid w:val="004068B1"/>
    <w:rPr>
      <w:rFonts w:eastAsiaTheme="minorHAnsi"/>
    </w:rPr>
  </w:style>
  <w:style w:type="paragraph" w:customStyle="1" w:styleId="5645B8B9F84D47E18630EB574D6EE6BF9">
    <w:name w:val="5645B8B9F84D47E18630EB574D6EE6BF9"/>
    <w:rsid w:val="004068B1"/>
    <w:rPr>
      <w:rFonts w:eastAsiaTheme="minorHAnsi"/>
    </w:rPr>
  </w:style>
  <w:style w:type="paragraph" w:customStyle="1" w:styleId="3F656E09723A4E058D9ED0C6AD56731E9">
    <w:name w:val="3F656E09723A4E058D9ED0C6AD56731E9"/>
    <w:rsid w:val="004068B1"/>
    <w:rPr>
      <w:rFonts w:eastAsiaTheme="minorHAnsi"/>
    </w:rPr>
  </w:style>
  <w:style w:type="paragraph" w:customStyle="1" w:styleId="05DAD692DC2E47FCA8D9CF435704AB643">
    <w:name w:val="05DAD692DC2E47FCA8D9CF435704AB643"/>
    <w:rsid w:val="004068B1"/>
    <w:rPr>
      <w:rFonts w:eastAsiaTheme="minorHAnsi"/>
    </w:rPr>
  </w:style>
  <w:style w:type="paragraph" w:customStyle="1" w:styleId="2080CA2162744DE6B30C2482E3C2A46E3">
    <w:name w:val="2080CA2162744DE6B30C2482E3C2A46E3"/>
    <w:rsid w:val="004068B1"/>
    <w:rPr>
      <w:rFonts w:eastAsiaTheme="minorHAnsi"/>
    </w:rPr>
  </w:style>
  <w:style w:type="paragraph" w:customStyle="1" w:styleId="00177FAD33E1416CBC75304231DAC82E3">
    <w:name w:val="00177FAD33E1416CBC75304231DAC82E3"/>
    <w:rsid w:val="004068B1"/>
    <w:rPr>
      <w:rFonts w:eastAsiaTheme="minorHAnsi"/>
    </w:rPr>
  </w:style>
  <w:style w:type="paragraph" w:customStyle="1" w:styleId="2967C1A40F5C4572969ADBBF2C9AE0973">
    <w:name w:val="2967C1A40F5C4572969ADBBF2C9AE0973"/>
    <w:rsid w:val="004068B1"/>
    <w:rPr>
      <w:rFonts w:eastAsiaTheme="minorHAnsi"/>
    </w:rPr>
  </w:style>
  <w:style w:type="paragraph" w:customStyle="1" w:styleId="6BF04D1A0F8548F0BEB73087E992B8323">
    <w:name w:val="6BF04D1A0F8548F0BEB73087E992B8323"/>
    <w:rsid w:val="004068B1"/>
    <w:rPr>
      <w:rFonts w:eastAsiaTheme="minorHAnsi"/>
    </w:rPr>
  </w:style>
  <w:style w:type="paragraph" w:customStyle="1" w:styleId="6AD1B6615FDE4A77B61207057AAB35203">
    <w:name w:val="6AD1B6615FDE4A77B61207057AAB35203"/>
    <w:rsid w:val="004068B1"/>
    <w:rPr>
      <w:rFonts w:eastAsiaTheme="minorHAnsi"/>
    </w:rPr>
  </w:style>
  <w:style w:type="paragraph" w:customStyle="1" w:styleId="A26EF2E8C5C546BB9E03F97B49BA43333">
    <w:name w:val="A26EF2E8C5C546BB9E03F97B49BA43333"/>
    <w:rsid w:val="004068B1"/>
    <w:rPr>
      <w:rFonts w:eastAsiaTheme="minorHAnsi"/>
    </w:rPr>
  </w:style>
  <w:style w:type="paragraph" w:customStyle="1" w:styleId="02938127D1484301884D0CCC609AD5FC3">
    <w:name w:val="02938127D1484301884D0CCC609AD5FC3"/>
    <w:rsid w:val="004068B1"/>
    <w:rPr>
      <w:rFonts w:eastAsiaTheme="minorHAnsi"/>
    </w:rPr>
  </w:style>
  <w:style w:type="paragraph" w:customStyle="1" w:styleId="8C96F0FF0C03432D94DE4BD629A1E7773">
    <w:name w:val="8C96F0FF0C03432D94DE4BD629A1E7773"/>
    <w:rsid w:val="004068B1"/>
    <w:rPr>
      <w:rFonts w:eastAsiaTheme="minorHAnsi"/>
    </w:rPr>
  </w:style>
  <w:style w:type="paragraph" w:customStyle="1" w:styleId="D2C222509AEF47C9BA4F998941AAACE53">
    <w:name w:val="D2C222509AEF47C9BA4F998941AAACE53"/>
    <w:rsid w:val="004068B1"/>
    <w:rPr>
      <w:rFonts w:eastAsiaTheme="minorHAnsi"/>
    </w:rPr>
  </w:style>
  <w:style w:type="paragraph" w:customStyle="1" w:styleId="847F40D7DF2B49A2925A32D0BA04BDB63">
    <w:name w:val="847F40D7DF2B49A2925A32D0BA04BDB63"/>
    <w:rsid w:val="004068B1"/>
    <w:rPr>
      <w:rFonts w:eastAsiaTheme="minorHAnsi"/>
    </w:rPr>
  </w:style>
  <w:style w:type="paragraph" w:customStyle="1" w:styleId="36553D03AD9449EFAAB67569BB36FD4A3">
    <w:name w:val="36553D03AD9449EFAAB67569BB36FD4A3"/>
    <w:rsid w:val="004068B1"/>
    <w:rPr>
      <w:rFonts w:eastAsiaTheme="minorHAnsi"/>
    </w:rPr>
  </w:style>
  <w:style w:type="paragraph" w:customStyle="1" w:styleId="68F95C10A49D4D7DB9741D5EE4FEC69A3">
    <w:name w:val="68F95C10A49D4D7DB9741D5EE4FEC69A3"/>
    <w:rsid w:val="004068B1"/>
    <w:rPr>
      <w:rFonts w:eastAsiaTheme="minorHAnsi"/>
    </w:rPr>
  </w:style>
  <w:style w:type="paragraph" w:customStyle="1" w:styleId="13AADE52CAFF4289A08763C5CFC05DDC3">
    <w:name w:val="13AADE52CAFF4289A08763C5CFC05DDC3"/>
    <w:rsid w:val="004068B1"/>
    <w:rPr>
      <w:rFonts w:eastAsiaTheme="minorHAnsi"/>
    </w:rPr>
  </w:style>
  <w:style w:type="paragraph" w:customStyle="1" w:styleId="D3651D75053742159BA379AFC5D3DB733">
    <w:name w:val="D3651D75053742159BA379AFC5D3DB733"/>
    <w:rsid w:val="004068B1"/>
    <w:rPr>
      <w:rFonts w:eastAsiaTheme="minorHAnsi"/>
    </w:rPr>
  </w:style>
  <w:style w:type="paragraph" w:customStyle="1" w:styleId="0110EBA28DAE4D11BC17CF58901CA5553">
    <w:name w:val="0110EBA28DAE4D11BC17CF58901CA5553"/>
    <w:rsid w:val="004068B1"/>
    <w:rPr>
      <w:rFonts w:eastAsiaTheme="minorHAnsi"/>
    </w:rPr>
  </w:style>
  <w:style w:type="paragraph" w:customStyle="1" w:styleId="D144C5819D8549849EFE991008B533C41">
    <w:name w:val="D144C5819D8549849EFE991008B533C41"/>
    <w:rsid w:val="004068B1"/>
    <w:rPr>
      <w:rFonts w:eastAsiaTheme="minorHAnsi"/>
    </w:rPr>
  </w:style>
  <w:style w:type="paragraph" w:customStyle="1" w:styleId="120901B89E9546928168120C13ACDA571">
    <w:name w:val="120901B89E9546928168120C13ACDA571"/>
    <w:rsid w:val="004068B1"/>
    <w:rPr>
      <w:rFonts w:eastAsiaTheme="minorHAnsi"/>
    </w:rPr>
  </w:style>
  <w:style w:type="paragraph" w:customStyle="1" w:styleId="1D25FD2E755B464E9FE5EA297BF120C91">
    <w:name w:val="1D25FD2E755B464E9FE5EA297BF120C91"/>
    <w:rsid w:val="004068B1"/>
    <w:rPr>
      <w:rFonts w:eastAsiaTheme="minorHAnsi"/>
    </w:rPr>
  </w:style>
  <w:style w:type="paragraph" w:customStyle="1" w:styleId="45AAD52359684F328EE3B1D830AA49F01">
    <w:name w:val="45AAD52359684F328EE3B1D830AA49F01"/>
    <w:rsid w:val="004068B1"/>
    <w:rPr>
      <w:rFonts w:eastAsiaTheme="minorHAnsi"/>
    </w:rPr>
  </w:style>
  <w:style w:type="paragraph" w:customStyle="1" w:styleId="806D8C943EA9409E9B17F6AD2A2C330A1">
    <w:name w:val="806D8C943EA9409E9B17F6AD2A2C330A1"/>
    <w:rsid w:val="004068B1"/>
    <w:rPr>
      <w:rFonts w:eastAsiaTheme="minorHAnsi"/>
    </w:rPr>
  </w:style>
  <w:style w:type="paragraph" w:customStyle="1" w:styleId="41CB8AE9BF614C7F977BB8BE8F3D58185">
    <w:name w:val="41CB8AE9BF614C7F977BB8BE8F3D58185"/>
    <w:rsid w:val="00636142"/>
    <w:rPr>
      <w:rFonts w:eastAsiaTheme="minorHAnsi"/>
    </w:rPr>
  </w:style>
  <w:style w:type="paragraph" w:customStyle="1" w:styleId="5645B8B9F84D47E18630EB574D6EE6BF10">
    <w:name w:val="5645B8B9F84D47E18630EB574D6EE6BF10"/>
    <w:rsid w:val="00636142"/>
    <w:rPr>
      <w:rFonts w:eastAsiaTheme="minorHAnsi"/>
    </w:rPr>
  </w:style>
  <w:style w:type="paragraph" w:customStyle="1" w:styleId="3F656E09723A4E058D9ED0C6AD56731E10">
    <w:name w:val="3F656E09723A4E058D9ED0C6AD56731E10"/>
    <w:rsid w:val="00636142"/>
    <w:rPr>
      <w:rFonts w:eastAsiaTheme="minorHAnsi"/>
    </w:rPr>
  </w:style>
  <w:style w:type="paragraph" w:customStyle="1" w:styleId="05DAD692DC2E47FCA8D9CF435704AB644">
    <w:name w:val="05DAD692DC2E47FCA8D9CF435704AB644"/>
    <w:rsid w:val="00636142"/>
    <w:rPr>
      <w:rFonts w:eastAsiaTheme="minorHAnsi"/>
    </w:rPr>
  </w:style>
  <w:style w:type="paragraph" w:customStyle="1" w:styleId="2080CA2162744DE6B30C2482E3C2A46E4">
    <w:name w:val="2080CA2162744DE6B30C2482E3C2A46E4"/>
    <w:rsid w:val="00636142"/>
    <w:rPr>
      <w:rFonts w:eastAsiaTheme="minorHAnsi"/>
    </w:rPr>
  </w:style>
  <w:style w:type="paragraph" w:customStyle="1" w:styleId="00177FAD33E1416CBC75304231DAC82E4">
    <w:name w:val="00177FAD33E1416CBC75304231DAC82E4"/>
    <w:rsid w:val="00636142"/>
    <w:rPr>
      <w:rFonts w:eastAsiaTheme="minorHAnsi"/>
    </w:rPr>
  </w:style>
  <w:style w:type="paragraph" w:customStyle="1" w:styleId="2967C1A40F5C4572969ADBBF2C9AE0974">
    <w:name w:val="2967C1A40F5C4572969ADBBF2C9AE0974"/>
    <w:rsid w:val="00636142"/>
    <w:rPr>
      <w:rFonts w:eastAsiaTheme="minorHAnsi"/>
    </w:rPr>
  </w:style>
  <w:style w:type="paragraph" w:customStyle="1" w:styleId="6BF04D1A0F8548F0BEB73087E992B8324">
    <w:name w:val="6BF04D1A0F8548F0BEB73087E992B8324"/>
    <w:rsid w:val="00636142"/>
    <w:rPr>
      <w:rFonts w:eastAsiaTheme="minorHAnsi"/>
    </w:rPr>
  </w:style>
  <w:style w:type="paragraph" w:customStyle="1" w:styleId="6AD1B6615FDE4A77B61207057AAB35204">
    <w:name w:val="6AD1B6615FDE4A77B61207057AAB35204"/>
    <w:rsid w:val="00636142"/>
    <w:rPr>
      <w:rFonts w:eastAsiaTheme="minorHAnsi"/>
    </w:rPr>
  </w:style>
  <w:style w:type="paragraph" w:customStyle="1" w:styleId="A26EF2E8C5C546BB9E03F97B49BA43334">
    <w:name w:val="A26EF2E8C5C546BB9E03F97B49BA43334"/>
    <w:rsid w:val="00636142"/>
    <w:rPr>
      <w:rFonts w:eastAsiaTheme="minorHAnsi"/>
    </w:rPr>
  </w:style>
  <w:style w:type="paragraph" w:customStyle="1" w:styleId="02938127D1484301884D0CCC609AD5FC4">
    <w:name w:val="02938127D1484301884D0CCC609AD5FC4"/>
    <w:rsid w:val="00636142"/>
    <w:rPr>
      <w:rFonts w:eastAsiaTheme="minorHAnsi"/>
    </w:rPr>
  </w:style>
  <w:style w:type="paragraph" w:customStyle="1" w:styleId="8C96F0FF0C03432D94DE4BD629A1E7774">
    <w:name w:val="8C96F0FF0C03432D94DE4BD629A1E7774"/>
    <w:rsid w:val="00636142"/>
    <w:rPr>
      <w:rFonts w:eastAsiaTheme="minorHAnsi"/>
    </w:rPr>
  </w:style>
  <w:style w:type="paragraph" w:customStyle="1" w:styleId="D2C222509AEF47C9BA4F998941AAACE54">
    <w:name w:val="D2C222509AEF47C9BA4F998941AAACE54"/>
    <w:rsid w:val="00636142"/>
    <w:rPr>
      <w:rFonts w:eastAsiaTheme="minorHAnsi"/>
    </w:rPr>
  </w:style>
  <w:style w:type="paragraph" w:customStyle="1" w:styleId="847F40D7DF2B49A2925A32D0BA04BDB64">
    <w:name w:val="847F40D7DF2B49A2925A32D0BA04BDB64"/>
    <w:rsid w:val="00636142"/>
    <w:rPr>
      <w:rFonts w:eastAsiaTheme="minorHAnsi"/>
    </w:rPr>
  </w:style>
  <w:style w:type="paragraph" w:customStyle="1" w:styleId="36553D03AD9449EFAAB67569BB36FD4A4">
    <w:name w:val="36553D03AD9449EFAAB67569BB36FD4A4"/>
    <w:rsid w:val="00636142"/>
    <w:rPr>
      <w:rFonts w:eastAsiaTheme="minorHAnsi"/>
    </w:rPr>
  </w:style>
  <w:style w:type="paragraph" w:customStyle="1" w:styleId="68F95C10A49D4D7DB9741D5EE4FEC69A4">
    <w:name w:val="68F95C10A49D4D7DB9741D5EE4FEC69A4"/>
    <w:rsid w:val="00636142"/>
    <w:rPr>
      <w:rFonts w:eastAsiaTheme="minorHAnsi"/>
    </w:rPr>
  </w:style>
  <w:style w:type="paragraph" w:customStyle="1" w:styleId="13AADE52CAFF4289A08763C5CFC05DDC4">
    <w:name w:val="13AADE52CAFF4289A08763C5CFC05DDC4"/>
    <w:rsid w:val="00636142"/>
    <w:rPr>
      <w:rFonts w:eastAsiaTheme="minorHAnsi"/>
    </w:rPr>
  </w:style>
  <w:style w:type="paragraph" w:customStyle="1" w:styleId="D3651D75053742159BA379AFC5D3DB734">
    <w:name w:val="D3651D75053742159BA379AFC5D3DB734"/>
    <w:rsid w:val="00636142"/>
    <w:rPr>
      <w:rFonts w:eastAsiaTheme="minorHAnsi"/>
    </w:rPr>
  </w:style>
  <w:style w:type="paragraph" w:customStyle="1" w:styleId="0110EBA28DAE4D11BC17CF58901CA5554">
    <w:name w:val="0110EBA28DAE4D11BC17CF58901CA5554"/>
    <w:rsid w:val="00636142"/>
    <w:rPr>
      <w:rFonts w:eastAsiaTheme="minorHAnsi"/>
    </w:rPr>
  </w:style>
  <w:style w:type="paragraph" w:customStyle="1" w:styleId="D144C5819D8549849EFE991008B533C42">
    <w:name w:val="D144C5819D8549849EFE991008B533C42"/>
    <w:rsid w:val="00636142"/>
    <w:rPr>
      <w:rFonts w:eastAsiaTheme="minorHAnsi"/>
    </w:rPr>
  </w:style>
  <w:style w:type="paragraph" w:customStyle="1" w:styleId="120901B89E9546928168120C13ACDA572">
    <w:name w:val="120901B89E9546928168120C13ACDA572"/>
    <w:rsid w:val="00636142"/>
    <w:rPr>
      <w:rFonts w:eastAsiaTheme="minorHAnsi"/>
    </w:rPr>
  </w:style>
  <w:style w:type="paragraph" w:customStyle="1" w:styleId="260B9248D30D4268AB5B2B97DBCD6D29">
    <w:name w:val="260B9248D30D4268AB5B2B97DBCD6D29"/>
    <w:rsid w:val="00636142"/>
    <w:rPr>
      <w:rFonts w:eastAsiaTheme="minorHAnsi"/>
    </w:rPr>
  </w:style>
  <w:style w:type="paragraph" w:customStyle="1" w:styleId="45AAD52359684F328EE3B1D830AA49F02">
    <w:name w:val="45AAD52359684F328EE3B1D830AA49F02"/>
    <w:rsid w:val="00636142"/>
    <w:rPr>
      <w:rFonts w:eastAsiaTheme="minorHAnsi"/>
    </w:rPr>
  </w:style>
  <w:style w:type="paragraph" w:customStyle="1" w:styleId="806D8C943EA9409E9B17F6AD2A2C330A2">
    <w:name w:val="806D8C943EA9409E9B17F6AD2A2C330A2"/>
    <w:rsid w:val="00636142"/>
    <w:rPr>
      <w:rFonts w:eastAsiaTheme="minorHAnsi"/>
    </w:rPr>
  </w:style>
  <w:style w:type="paragraph" w:customStyle="1" w:styleId="41CB8AE9BF614C7F977BB8BE8F3D58186">
    <w:name w:val="41CB8AE9BF614C7F977BB8BE8F3D58186"/>
    <w:rsid w:val="00636142"/>
    <w:rPr>
      <w:rFonts w:eastAsiaTheme="minorHAnsi"/>
    </w:rPr>
  </w:style>
  <w:style w:type="paragraph" w:customStyle="1" w:styleId="5645B8B9F84D47E18630EB574D6EE6BF11">
    <w:name w:val="5645B8B9F84D47E18630EB574D6EE6BF11"/>
    <w:rsid w:val="00636142"/>
    <w:rPr>
      <w:rFonts w:eastAsiaTheme="minorHAnsi"/>
    </w:rPr>
  </w:style>
  <w:style w:type="paragraph" w:customStyle="1" w:styleId="3F656E09723A4E058D9ED0C6AD56731E11">
    <w:name w:val="3F656E09723A4E058D9ED0C6AD56731E11"/>
    <w:rsid w:val="00636142"/>
    <w:rPr>
      <w:rFonts w:eastAsiaTheme="minorHAnsi"/>
    </w:rPr>
  </w:style>
  <w:style w:type="paragraph" w:customStyle="1" w:styleId="05DAD692DC2E47FCA8D9CF435704AB645">
    <w:name w:val="05DAD692DC2E47FCA8D9CF435704AB645"/>
    <w:rsid w:val="00636142"/>
    <w:rPr>
      <w:rFonts w:eastAsiaTheme="minorHAnsi"/>
    </w:rPr>
  </w:style>
  <w:style w:type="paragraph" w:customStyle="1" w:styleId="2080CA2162744DE6B30C2482E3C2A46E5">
    <w:name w:val="2080CA2162744DE6B30C2482E3C2A46E5"/>
    <w:rsid w:val="00636142"/>
    <w:rPr>
      <w:rFonts w:eastAsiaTheme="minorHAnsi"/>
    </w:rPr>
  </w:style>
  <w:style w:type="paragraph" w:customStyle="1" w:styleId="00177FAD33E1416CBC75304231DAC82E5">
    <w:name w:val="00177FAD33E1416CBC75304231DAC82E5"/>
    <w:rsid w:val="00636142"/>
    <w:rPr>
      <w:rFonts w:eastAsiaTheme="minorHAnsi"/>
    </w:rPr>
  </w:style>
  <w:style w:type="paragraph" w:customStyle="1" w:styleId="2967C1A40F5C4572969ADBBF2C9AE0975">
    <w:name w:val="2967C1A40F5C4572969ADBBF2C9AE0975"/>
    <w:rsid w:val="00636142"/>
    <w:rPr>
      <w:rFonts w:eastAsiaTheme="minorHAnsi"/>
    </w:rPr>
  </w:style>
  <w:style w:type="paragraph" w:customStyle="1" w:styleId="6BF04D1A0F8548F0BEB73087E992B8325">
    <w:name w:val="6BF04D1A0F8548F0BEB73087E992B8325"/>
    <w:rsid w:val="00636142"/>
    <w:rPr>
      <w:rFonts w:eastAsiaTheme="minorHAnsi"/>
    </w:rPr>
  </w:style>
  <w:style w:type="paragraph" w:customStyle="1" w:styleId="6AD1B6615FDE4A77B61207057AAB35205">
    <w:name w:val="6AD1B6615FDE4A77B61207057AAB35205"/>
    <w:rsid w:val="00636142"/>
    <w:rPr>
      <w:rFonts w:eastAsiaTheme="minorHAnsi"/>
    </w:rPr>
  </w:style>
  <w:style w:type="paragraph" w:customStyle="1" w:styleId="A26EF2E8C5C546BB9E03F97B49BA43335">
    <w:name w:val="A26EF2E8C5C546BB9E03F97B49BA43335"/>
    <w:rsid w:val="00636142"/>
    <w:rPr>
      <w:rFonts w:eastAsiaTheme="minorHAnsi"/>
    </w:rPr>
  </w:style>
  <w:style w:type="paragraph" w:customStyle="1" w:styleId="02938127D1484301884D0CCC609AD5FC5">
    <w:name w:val="02938127D1484301884D0CCC609AD5FC5"/>
    <w:rsid w:val="00636142"/>
    <w:rPr>
      <w:rFonts w:eastAsiaTheme="minorHAnsi"/>
    </w:rPr>
  </w:style>
  <w:style w:type="paragraph" w:customStyle="1" w:styleId="8C96F0FF0C03432D94DE4BD629A1E7775">
    <w:name w:val="8C96F0FF0C03432D94DE4BD629A1E7775"/>
    <w:rsid w:val="00636142"/>
    <w:rPr>
      <w:rFonts w:eastAsiaTheme="minorHAnsi"/>
    </w:rPr>
  </w:style>
  <w:style w:type="paragraph" w:customStyle="1" w:styleId="D2C222509AEF47C9BA4F998941AAACE55">
    <w:name w:val="D2C222509AEF47C9BA4F998941AAACE55"/>
    <w:rsid w:val="00636142"/>
    <w:rPr>
      <w:rFonts w:eastAsiaTheme="minorHAnsi"/>
    </w:rPr>
  </w:style>
  <w:style w:type="paragraph" w:customStyle="1" w:styleId="847F40D7DF2B49A2925A32D0BA04BDB65">
    <w:name w:val="847F40D7DF2B49A2925A32D0BA04BDB65"/>
    <w:rsid w:val="00636142"/>
    <w:rPr>
      <w:rFonts w:eastAsiaTheme="minorHAnsi"/>
    </w:rPr>
  </w:style>
  <w:style w:type="paragraph" w:customStyle="1" w:styleId="36553D03AD9449EFAAB67569BB36FD4A5">
    <w:name w:val="36553D03AD9449EFAAB67569BB36FD4A5"/>
    <w:rsid w:val="00636142"/>
    <w:rPr>
      <w:rFonts w:eastAsiaTheme="minorHAnsi"/>
    </w:rPr>
  </w:style>
  <w:style w:type="paragraph" w:customStyle="1" w:styleId="68F95C10A49D4D7DB9741D5EE4FEC69A5">
    <w:name w:val="68F95C10A49D4D7DB9741D5EE4FEC69A5"/>
    <w:rsid w:val="00636142"/>
    <w:rPr>
      <w:rFonts w:eastAsiaTheme="minorHAnsi"/>
    </w:rPr>
  </w:style>
  <w:style w:type="paragraph" w:customStyle="1" w:styleId="13AADE52CAFF4289A08763C5CFC05DDC5">
    <w:name w:val="13AADE52CAFF4289A08763C5CFC05DDC5"/>
    <w:rsid w:val="00636142"/>
    <w:rPr>
      <w:rFonts w:eastAsiaTheme="minorHAnsi"/>
    </w:rPr>
  </w:style>
  <w:style w:type="paragraph" w:customStyle="1" w:styleId="D3651D75053742159BA379AFC5D3DB735">
    <w:name w:val="D3651D75053742159BA379AFC5D3DB735"/>
    <w:rsid w:val="00636142"/>
    <w:rPr>
      <w:rFonts w:eastAsiaTheme="minorHAnsi"/>
    </w:rPr>
  </w:style>
  <w:style w:type="paragraph" w:customStyle="1" w:styleId="0110EBA28DAE4D11BC17CF58901CA5555">
    <w:name w:val="0110EBA28DAE4D11BC17CF58901CA5555"/>
    <w:rsid w:val="00636142"/>
    <w:rPr>
      <w:rFonts w:eastAsiaTheme="minorHAnsi"/>
    </w:rPr>
  </w:style>
  <w:style w:type="paragraph" w:customStyle="1" w:styleId="D144C5819D8549849EFE991008B533C43">
    <w:name w:val="D144C5819D8549849EFE991008B533C43"/>
    <w:rsid w:val="00636142"/>
    <w:rPr>
      <w:rFonts w:eastAsiaTheme="minorHAnsi"/>
    </w:rPr>
  </w:style>
  <w:style w:type="paragraph" w:customStyle="1" w:styleId="120901B89E9546928168120C13ACDA573">
    <w:name w:val="120901B89E9546928168120C13ACDA573"/>
    <w:rsid w:val="00636142"/>
    <w:rPr>
      <w:rFonts w:eastAsiaTheme="minorHAnsi"/>
    </w:rPr>
  </w:style>
  <w:style w:type="paragraph" w:customStyle="1" w:styleId="84FAD632DBC44334A1CEFC6F1B54FA61">
    <w:name w:val="84FAD632DBC44334A1CEFC6F1B54FA61"/>
    <w:rsid w:val="00636142"/>
    <w:rPr>
      <w:rFonts w:eastAsiaTheme="minorHAnsi"/>
    </w:rPr>
  </w:style>
  <w:style w:type="paragraph" w:customStyle="1" w:styleId="45AAD52359684F328EE3B1D830AA49F03">
    <w:name w:val="45AAD52359684F328EE3B1D830AA49F03"/>
    <w:rsid w:val="00636142"/>
    <w:rPr>
      <w:rFonts w:eastAsiaTheme="minorHAnsi"/>
    </w:rPr>
  </w:style>
  <w:style w:type="paragraph" w:customStyle="1" w:styleId="806D8C943EA9409E9B17F6AD2A2C330A3">
    <w:name w:val="806D8C943EA9409E9B17F6AD2A2C330A3"/>
    <w:rsid w:val="00636142"/>
    <w:rPr>
      <w:rFonts w:eastAsiaTheme="minorHAnsi"/>
    </w:rPr>
  </w:style>
  <w:style w:type="paragraph" w:customStyle="1" w:styleId="41CB8AE9BF614C7F977BB8BE8F3D58187">
    <w:name w:val="41CB8AE9BF614C7F977BB8BE8F3D58187"/>
    <w:rsid w:val="00636142"/>
    <w:rPr>
      <w:rFonts w:eastAsiaTheme="minorHAnsi"/>
    </w:rPr>
  </w:style>
  <w:style w:type="paragraph" w:customStyle="1" w:styleId="5645B8B9F84D47E18630EB574D6EE6BF12">
    <w:name w:val="5645B8B9F84D47E18630EB574D6EE6BF12"/>
    <w:rsid w:val="00636142"/>
    <w:rPr>
      <w:rFonts w:eastAsiaTheme="minorHAnsi"/>
    </w:rPr>
  </w:style>
  <w:style w:type="paragraph" w:customStyle="1" w:styleId="3F656E09723A4E058D9ED0C6AD56731E12">
    <w:name w:val="3F656E09723A4E058D9ED0C6AD56731E12"/>
    <w:rsid w:val="00636142"/>
    <w:rPr>
      <w:rFonts w:eastAsiaTheme="minorHAnsi"/>
    </w:rPr>
  </w:style>
  <w:style w:type="paragraph" w:customStyle="1" w:styleId="05DAD692DC2E47FCA8D9CF435704AB646">
    <w:name w:val="05DAD692DC2E47FCA8D9CF435704AB646"/>
    <w:rsid w:val="00636142"/>
    <w:rPr>
      <w:rFonts w:eastAsiaTheme="minorHAnsi"/>
    </w:rPr>
  </w:style>
  <w:style w:type="paragraph" w:customStyle="1" w:styleId="2080CA2162744DE6B30C2482E3C2A46E6">
    <w:name w:val="2080CA2162744DE6B30C2482E3C2A46E6"/>
    <w:rsid w:val="00636142"/>
    <w:rPr>
      <w:rFonts w:eastAsiaTheme="minorHAnsi"/>
    </w:rPr>
  </w:style>
  <w:style w:type="paragraph" w:customStyle="1" w:styleId="00177FAD33E1416CBC75304231DAC82E6">
    <w:name w:val="00177FAD33E1416CBC75304231DAC82E6"/>
    <w:rsid w:val="00636142"/>
    <w:rPr>
      <w:rFonts w:eastAsiaTheme="minorHAnsi"/>
    </w:rPr>
  </w:style>
  <w:style w:type="paragraph" w:customStyle="1" w:styleId="2967C1A40F5C4572969ADBBF2C9AE0976">
    <w:name w:val="2967C1A40F5C4572969ADBBF2C9AE0976"/>
    <w:rsid w:val="00636142"/>
    <w:rPr>
      <w:rFonts w:eastAsiaTheme="minorHAnsi"/>
    </w:rPr>
  </w:style>
  <w:style w:type="paragraph" w:customStyle="1" w:styleId="6BF04D1A0F8548F0BEB73087E992B8326">
    <w:name w:val="6BF04D1A0F8548F0BEB73087E992B8326"/>
    <w:rsid w:val="00636142"/>
    <w:rPr>
      <w:rFonts w:eastAsiaTheme="minorHAnsi"/>
    </w:rPr>
  </w:style>
  <w:style w:type="paragraph" w:customStyle="1" w:styleId="6AD1B6615FDE4A77B61207057AAB35206">
    <w:name w:val="6AD1B6615FDE4A77B61207057AAB35206"/>
    <w:rsid w:val="00636142"/>
    <w:rPr>
      <w:rFonts w:eastAsiaTheme="minorHAnsi"/>
    </w:rPr>
  </w:style>
  <w:style w:type="paragraph" w:customStyle="1" w:styleId="A26EF2E8C5C546BB9E03F97B49BA43336">
    <w:name w:val="A26EF2E8C5C546BB9E03F97B49BA43336"/>
    <w:rsid w:val="00636142"/>
    <w:rPr>
      <w:rFonts w:eastAsiaTheme="minorHAnsi"/>
    </w:rPr>
  </w:style>
  <w:style w:type="paragraph" w:customStyle="1" w:styleId="02938127D1484301884D0CCC609AD5FC6">
    <w:name w:val="02938127D1484301884D0CCC609AD5FC6"/>
    <w:rsid w:val="00636142"/>
    <w:rPr>
      <w:rFonts w:eastAsiaTheme="minorHAnsi"/>
    </w:rPr>
  </w:style>
  <w:style w:type="paragraph" w:customStyle="1" w:styleId="8C96F0FF0C03432D94DE4BD629A1E7776">
    <w:name w:val="8C96F0FF0C03432D94DE4BD629A1E7776"/>
    <w:rsid w:val="00636142"/>
    <w:rPr>
      <w:rFonts w:eastAsiaTheme="minorHAnsi"/>
    </w:rPr>
  </w:style>
  <w:style w:type="paragraph" w:customStyle="1" w:styleId="D2C222509AEF47C9BA4F998941AAACE56">
    <w:name w:val="D2C222509AEF47C9BA4F998941AAACE56"/>
    <w:rsid w:val="00636142"/>
    <w:rPr>
      <w:rFonts w:eastAsiaTheme="minorHAnsi"/>
    </w:rPr>
  </w:style>
  <w:style w:type="paragraph" w:customStyle="1" w:styleId="847F40D7DF2B49A2925A32D0BA04BDB66">
    <w:name w:val="847F40D7DF2B49A2925A32D0BA04BDB66"/>
    <w:rsid w:val="00636142"/>
    <w:rPr>
      <w:rFonts w:eastAsiaTheme="minorHAnsi"/>
    </w:rPr>
  </w:style>
  <w:style w:type="paragraph" w:customStyle="1" w:styleId="36553D03AD9449EFAAB67569BB36FD4A6">
    <w:name w:val="36553D03AD9449EFAAB67569BB36FD4A6"/>
    <w:rsid w:val="00636142"/>
    <w:rPr>
      <w:rFonts w:eastAsiaTheme="minorHAnsi"/>
    </w:rPr>
  </w:style>
  <w:style w:type="paragraph" w:customStyle="1" w:styleId="68F95C10A49D4D7DB9741D5EE4FEC69A6">
    <w:name w:val="68F95C10A49D4D7DB9741D5EE4FEC69A6"/>
    <w:rsid w:val="00636142"/>
    <w:rPr>
      <w:rFonts w:eastAsiaTheme="minorHAnsi"/>
    </w:rPr>
  </w:style>
  <w:style w:type="paragraph" w:customStyle="1" w:styleId="13AADE52CAFF4289A08763C5CFC05DDC6">
    <w:name w:val="13AADE52CAFF4289A08763C5CFC05DDC6"/>
    <w:rsid w:val="00636142"/>
    <w:rPr>
      <w:rFonts w:eastAsiaTheme="minorHAnsi"/>
    </w:rPr>
  </w:style>
  <w:style w:type="paragraph" w:customStyle="1" w:styleId="D3651D75053742159BA379AFC5D3DB736">
    <w:name w:val="D3651D75053742159BA379AFC5D3DB736"/>
    <w:rsid w:val="00636142"/>
    <w:rPr>
      <w:rFonts w:eastAsiaTheme="minorHAnsi"/>
    </w:rPr>
  </w:style>
  <w:style w:type="paragraph" w:customStyle="1" w:styleId="0110EBA28DAE4D11BC17CF58901CA5556">
    <w:name w:val="0110EBA28DAE4D11BC17CF58901CA5556"/>
    <w:rsid w:val="00636142"/>
    <w:rPr>
      <w:rFonts w:eastAsiaTheme="minorHAnsi"/>
    </w:rPr>
  </w:style>
  <w:style w:type="paragraph" w:customStyle="1" w:styleId="D144C5819D8549849EFE991008B533C44">
    <w:name w:val="D144C5819D8549849EFE991008B533C44"/>
    <w:rsid w:val="00636142"/>
    <w:rPr>
      <w:rFonts w:eastAsiaTheme="minorHAnsi"/>
    </w:rPr>
  </w:style>
  <w:style w:type="paragraph" w:customStyle="1" w:styleId="120901B89E9546928168120C13ACDA574">
    <w:name w:val="120901B89E9546928168120C13ACDA574"/>
    <w:rsid w:val="00636142"/>
    <w:rPr>
      <w:rFonts w:eastAsiaTheme="minorHAnsi"/>
    </w:rPr>
  </w:style>
  <w:style w:type="paragraph" w:customStyle="1" w:styleId="84FAD632DBC44334A1CEFC6F1B54FA611">
    <w:name w:val="84FAD632DBC44334A1CEFC6F1B54FA611"/>
    <w:rsid w:val="00636142"/>
    <w:rPr>
      <w:rFonts w:eastAsiaTheme="minorHAnsi"/>
    </w:rPr>
  </w:style>
  <w:style w:type="paragraph" w:customStyle="1" w:styleId="45AAD52359684F328EE3B1D830AA49F04">
    <w:name w:val="45AAD52359684F328EE3B1D830AA49F04"/>
    <w:rsid w:val="00636142"/>
    <w:rPr>
      <w:rFonts w:eastAsiaTheme="minorHAnsi"/>
    </w:rPr>
  </w:style>
  <w:style w:type="paragraph" w:customStyle="1" w:styleId="806D8C943EA9409E9B17F6AD2A2C330A4">
    <w:name w:val="806D8C943EA9409E9B17F6AD2A2C330A4"/>
    <w:rsid w:val="00636142"/>
    <w:rPr>
      <w:rFonts w:eastAsiaTheme="minorHAnsi"/>
    </w:rPr>
  </w:style>
  <w:style w:type="paragraph" w:customStyle="1" w:styleId="AEFCE8610CC740AC9A8364CF2DD8E37C">
    <w:name w:val="AEFCE8610CC740AC9A8364CF2DD8E37C"/>
    <w:rsid w:val="00724E33"/>
  </w:style>
  <w:style w:type="paragraph" w:customStyle="1" w:styleId="B560AC293F8646BBB2E6EA913E4A2A05">
    <w:name w:val="B560AC293F8646BBB2E6EA913E4A2A05"/>
    <w:rsid w:val="00724E33"/>
  </w:style>
  <w:style w:type="paragraph" w:customStyle="1" w:styleId="9E354D96BADD4A88B2367CFB2F5D15D6">
    <w:name w:val="9E354D96BADD4A88B2367CFB2F5D15D6"/>
    <w:rsid w:val="00724E33"/>
  </w:style>
  <w:style w:type="paragraph" w:customStyle="1" w:styleId="65A1562B3A9043A8994E8D6A5452C4FC">
    <w:name w:val="65A1562B3A9043A8994E8D6A5452C4FC"/>
    <w:rsid w:val="00724E33"/>
  </w:style>
  <w:style w:type="paragraph" w:customStyle="1" w:styleId="F0B82014006040789708F30BE91F8BBC">
    <w:name w:val="F0B82014006040789708F30BE91F8BBC"/>
    <w:rsid w:val="00724E33"/>
  </w:style>
  <w:style w:type="paragraph" w:customStyle="1" w:styleId="18E75FDC68B240D1AFB9E3320B45C25B">
    <w:name w:val="18E75FDC68B240D1AFB9E3320B45C25B"/>
    <w:rsid w:val="00724E33"/>
  </w:style>
  <w:style w:type="paragraph" w:customStyle="1" w:styleId="C00CA7CE4A5346158A62418A07D4C928">
    <w:name w:val="C00CA7CE4A5346158A62418A07D4C928"/>
    <w:rsid w:val="00724E33"/>
  </w:style>
  <w:style w:type="paragraph" w:customStyle="1" w:styleId="7A4D2A8C482941A7B47256B9D5178058">
    <w:name w:val="7A4D2A8C482941A7B47256B9D5178058"/>
    <w:rsid w:val="00724E33"/>
  </w:style>
  <w:style w:type="paragraph" w:customStyle="1" w:styleId="9D5845083155428DA13DB875BA2AEDFB">
    <w:name w:val="9D5845083155428DA13DB875BA2AEDFB"/>
    <w:rsid w:val="00724E33"/>
  </w:style>
  <w:style w:type="paragraph" w:customStyle="1" w:styleId="5D15898949EA4982A20E6F2017F9FB8F">
    <w:name w:val="5D15898949EA4982A20E6F2017F9FB8F"/>
    <w:rsid w:val="00724E33"/>
  </w:style>
  <w:style w:type="paragraph" w:customStyle="1" w:styleId="BE9471934FCC49F6B8289B8648E08265">
    <w:name w:val="BE9471934FCC49F6B8289B8648E08265"/>
    <w:rsid w:val="00724E33"/>
  </w:style>
  <w:style w:type="paragraph" w:customStyle="1" w:styleId="FD0A01C352734EAFA875911F49064608">
    <w:name w:val="FD0A01C352734EAFA875911F49064608"/>
    <w:rsid w:val="00724E33"/>
  </w:style>
  <w:style w:type="paragraph" w:customStyle="1" w:styleId="753465FA1D86462EB7324B2FCC95A832">
    <w:name w:val="753465FA1D86462EB7324B2FCC95A832"/>
    <w:rsid w:val="00724E33"/>
  </w:style>
  <w:style w:type="paragraph" w:customStyle="1" w:styleId="2DA7F655057E4FAA8C10BB07A8287DA3">
    <w:name w:val="2DA7F655057E4FAA8C10BB07A8287DA3"/>
    <w:rsid w:val="00724E33"/>
  </w:style>
  <w:style w:type="paragraph" w:customStyle="1" w:styleId="B9F5BA26AEEE4987A0D19D58977955B8">
    <w:name w:val="B9F5BA26AEEE4987A0D19D58977955B8"/>
    <w:rsid w:val="00724E33"/>
  </w:style>
  <w:style w:type="paragraph" w:customStyle="1" w:styleId="8D3142F899454F6F9ED3D43C43B89FBB">
    <w:name w:val="8D3142F899454F6F9ED3D43C43B89FBB"/>
    <w:rsid w:val="00724E33"/>
  </w:style>
  <w:style w:type="paragraph" w:customStyle="1" w:styleId="261E2BD144E54278AF8EA6CEC237470A">
    <w:name w:val="261E2BD144E54278AF8EA6CEC237470A"/>
    <w:rsid w:val="00724E33"/>
  </w:style>
  <w:style w:type="paragraph" w:customStyle="1" w:styleId="7E522D5F17BA488A815A1DFE0F896A5B">
    <w:name w:val="7E522D5F17BA488A815A1DFE0F896A5B"/>
    <w:rsid w:val="00724E33"/>
  </w:style>
  <w:style w:type="paragraph" w:customStyle="1" w:styleId="6C8A21E1A4744887AE664BDBA19B2602">
    <w:name w:val="6C8A21E1A4744887AE664BDBA19B2602"/>
    <w:rsid w:val="00371DB3"/>
    <w:pPr>
      <w:spacing w:after="160" w:line="259" w:lineRule="auto"/>
    </w:pPr>
  </w:style>
  <w:style w:type="paragraph" w:customStyle="1" w:styleId="2938993C63934215A27AB9F09DC70C5F">
    <w:name w:val="2938993C63934215A27AB9F09DC70C5F"/>
    <w:rsid w:val="00371DB3"/>
    <w:pPr>
      <w:spacing w:after="160" w:line="259" w:lineRule="auto"/>
    </w:pPr>
  </w:style>
  <w:style w:type="paragraph" w:customStyle="1" w:styleId="FCEEF2E6128E451191FDFE120CB9FDA6">
    <w:name w:val="FCEEF2E6128E451191FDFE120CB9FDA6"/>
    <w:rsid w:val="007B5EE7"/>
    <w:pPr>
      <w:spacing w:after="160" w:line="259" w:lineRule="auto"/>
    </w:pPr>
  </w:style>
  <w:style w:type="paragraph" w:customStyle="1" w:styleId="920735992280464D9EA7E85695BE3534">
    <w:name w:val="920735992280464D9EA7E85695BE3534"/>
    <w:rsid w:val="007B5EE7"/>
    <w:pPr>
      <w:spacing w:after="160" w:line="259" w:lineRule="auto"/>
    </w:pPr>
  </w:style>
  <w:style w:type="paragraph" w:customStyle="1" w:styleId="C73C0ACE0B86499CAE9E54B4C4141332">
    <w:name w:val="C73C0ACE0B86499CAE9E54B4C4141332"/>
    <w:rsid w:val="007B5EE7"/>
    <w:pPr>
      <w:spacing w:after="160" w:line="259" w:lineRule="auto"/>
    </w:pPr>
  </w:style>
  <w:style w:type="paragraph" w:customStyle="1" w:styleId="F8C28D5C3D5445E2A6BD55C5820CF13F">
    <w:name w:val="F8C28D5C3D5445E2A6BD55C5820CF13F"/>
    <w:rsid w:val="007B5EE7"/>
    <w:pPr>
      <w:spacing w:after="160" w:line="259" w:lineRule="auto"/>
    </w:pPr>
  </w:style>
  <w:style w:type="paragraph" w:customStyle="1" w:styleId="CFAA7EE4E3194C95B06C483911225D98">
    <w:name w:val="CFAA7EE4E3194C95B06C483911225D98"/>
    <w:rsid w:val="007B5EE7"/>
    <w:pPr>
      <w:spacing w:after="160" w:line="259" w:lineRule="auto"/>
    </w:pPr>
  </w:style>
  <w:style w:type="paragraph" w:customStyle="1" w:styleId="9045CD8B86BD4D2C9EB8352F333B8C3E">
    <w:name w:val="9045CD8B86BD4D2C9EB8352F333B8C3E"/>
    <w:rsid w:val="007B5EE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504</Words>
  <Characters>2877</Characters>
  <Application>Microsoft Macintosh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3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Default</cp:lastModifiedBy>
  <cp:revision>7</cp:revision>
  <dcterms:created xsi:type="dcterms:W3CDTF">2017-10-29T18:16:00Z</dcterms:created>
  <dcterms:modified xsi:type="dcterms:W3CDTF">2017-11-16T21:54:00Z</dcterms:modified>
</cp:coreProperties>
</file>